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78E63" w14:textId="694B2DD1" w:rsidR="000A2822" w:rsidRDefault="00544D8D">
      <w:r>
        <w:rPr>
          <w:noProof/>
        </w:rPr>
        <mc:AlternateContent>
          <mc:Choice Requires="wps">
            <w:drawing>
              <wp:anchor distT="0" distB="0" distL="114300" distR="114300" simplePos="0" relativeHeight="251658243" behindDoc="0" locked="0" layoutInCell="1" allowOverlap="1" wp14:anchorId="0068E2AA" wp14:editId="39FC7991">
                <wp:simplePos x="0" y="0"/>
                <wp:positionH relativeFrom="column">
                  <wp:posOffset>1011555</wp:posOffset>
                </wp:positionH>
                <wp:positionV relativeFrom="paragraph">
                  <wp:posOffset>-427355</wp:posOffset>
                </wp:positionV>
                <wp:extent cx="2414905" cy="607162"/>
                <wp:effectExtent l="0" t="0" r="0" b="0"/>
                <wp:wrapNone/>
                <wp:docPr id="9" name="Rectangle 9">
                  <a:extLst xmlns:a="http://schemas.openxmlformats.org/drawingml/2006/main">
                    <a:ext uri="{FF2B5EF4-FFF2-40B4-BE49-F238E27FC236}">
                      <a16:creationId xmlns:a16="http://schemas.microsoft.com/office/drawing/2014/main" id="{38CA08EE-2EB4-C35F-5E79-7C8466A8A1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4905" cy="607162"/>
                        </a:xfrm>
                        <a:prstGeom prst="rect">
                          <a:avLst/>
                        </a:prstGeom>
                        <a:noFill/>
                      </wps:spPr>
                      <wps:txbx>
                        <w:txbxContent>
                          <w:p w14:paraId="6BA83E23" w14:textId="44AC884C"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r w:rsidR="00544D8D">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 xml:space="preserve"> 5</w:t>
                            </w:r>
                          </w:p>
                        </w:txbxContent>
                      </wps:txbx>
                      <wps:bodyPr wrap="none" lIns="85641" tIns="42820" rIns="85641" bIns="42820">
                        <a:noAutofit/>
                      </wps:bodyPr>
                    </wps:wsp>
                  </a:graphicData>
                </a:graphic>
                <wp14:sizeRelV relativeFrom="margin">
                  <wp14:pctHeight>0</wp14:pctHeight>
                </wp14:sizeRelV>
              </wp:anchor>
            </w:drawing>
          </mc:Choice>
          <mc:Fallback>
            <w:pict>
              <v:rect w14:anchorId="0068E2AA" id="Rectangle 9" o:spid="_x0000_s1026" style="position:absolute;margin-left:79.65pt;margin-top:-33.65pt;width:190.15pt;height:47.8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" filled="f" stroked="f">
                <v:textbox inset="2.37892mm,1.1894mm,2.37892mm,1.1894mm">
                  <w:txbxContent>
                    <w:p w14:paraId="6BA83E23" w14:textId="44AC884C"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r w:rsidR="00544D8D">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 xml:space="preserve"> 5</w:t>
                      </w:r>
                    </w:p>
                  </w:txbxContent>
                </v:textbox>
              </v:rect>
            </w:pict>
          </mc:Fallback>
        </mc:AlternateContent>
      </w:r>
      <w:r w:rsidR="00B53CB0">
        <w:rPr>
          <w:noProof/>
        </w:rPr>
        <w:drawing>
          <wp:anchor distT="0" distB="0" distL="114300" distR="114300" simplePos="0" relativeHeight="251658242" behindDoc="0" locked="0" layoutInCell="1" allowOverlap="1" wp14:anchorId="414DD80E" wp14:editId="2C0EC151">
            <wp:simplePos x="0" y="0"/>
            <wp:positionH relativeFrom="column">
              <wp:posOffset>2814320</wp:posOffset>
            </wp:positionH>
            <wp:positionV relativeFrom="margin">
              <wp:posOffset>-632237</wp:posOffset>
            </wp:positionV>
            <wp:extent cx="6783769" cy="1254926"/>
            <wp:effectExtent l="0" t="0" r="0" b="2540"/>
            <wp:wrapNone/>
            <wp:docPr id="470717663" name="Picture 47071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17663" name="Picture 470717663"/>
                    <pic:cNvPicPr>
                      <a:picLocks noChangeAspect="1" noChangeArrowheads="1"/>
                    </pic:cNvPicPr>
                  </pic:nvPicPr>
                  <pic:blipFill rotWithShape="1">
                    <a:blip r:embed="rId9">
                      <a:alphaModFix amt="85000"/>
                      <a:extLst>
                        <a:ext uri="{28A0092B-C50C-407E-A947-70E740481C1C}">
                          <a14:useLocalDpi xmlns:a14="http://schemas.microsoft.com/office/drawing/2010/main" val="0"/>
                        </a:ext>
                      </a:extLst>
                    </a:blip>
                    <a:srcRect l="806" t="38349" r="36537" b="46191"/>
                    <a:stretch/>
                  </pic:blipFill>
                  <pic:spPr bwMode="auto">
                    <a:xfrm>
                      <a:off x="0" y="0"/>
                      <a:ext cx="6783769" cy="12549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3CB0">
        <w:rPr>
          <w:rFonts w:cstheme="minorHAnsi"/>
          <w:b/>
          <w:bCs/>
          <w:noProof/>
          <w:sz w:val="36"/>
          <w:szCs w:val="36"/>
        </w:rPr>
        <mc:AlternateContent>
          <mc:Choice Requires="wps">
            <w:drawing>
              <wp:anchor distT="0" distB="0" distL="114300" distR="114300" simplePos="0" relativeHeight="251658246" behindDoc="0" locked="0" layoutInCell="1" allowOverlap="1" wp14:anchorId="3AEDCCC1" wp14:editId="16237034">
                <wp:simplePos x="0" y="0"/>
                <wp:positionH relativeFrom="column">
                  <wp:posOffset>888187</wp:posOffset>
                </wp:positionH>
                <wp:positionV relativeFrom="paragraph">
                  <wp:posOffset>-440385</wp:posOffset>
                </wp:positionV>
                <wp:extent cx="0" cy="1012825"/>
                <wp:effectExtent l="0" t="0" r="38100" b="34925"/>
                <wp:wrapNone/>
                <wp:docPr id="1198485399" name="Straight Connector 1198485399"/>
                <wp:cNvGraphicFramePr/>
                <a:graphic xmlns:a="http://schemas.openxmlformats.org/drawingml/2006/main">
                  <a:graphicData uri="http://schemas.microsoft.com/office/word/2010/wordprocessingShape">
                    <wps:wsp>
                      <wps:cNvCnPr/>
                      <wps:spPr>
                        <a:xfrm>
                          <a:off x="0" y="0"/>
                          <a:ext cx="0" cy="1012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E28F24" id="Straight Connector 1198485399"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69.95pt,-34.7pt" to="69.9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" strokecolor="black [3200]" strokeweight=".5pt">
                <v:stroke joinstyle="miter"/>
              </v:line>
            </w:pict>
          </mc:Fallback>
        </mc:AlternateContent>
      </w:r>
      <w:r w:rsidR="00B53CB0">
        <w:rPr>
          <w:noProof/>
        </w:rPr>
        <mc:AlternateContent>
          <mc:Choice Requires="wps">
            <w:drawing>
              <wp:anchor distT="45720" distB="45720" distL="114300" distR="114300" simplePos="0" relativeHeight="251658244" behindDoc="0" locked="0" layoutInCell="1" allowOverlap="1" wp14:anchorId="71503453" wp14:editId="2A4807F1">
                <wp:simplePos x="0" y="0"/>
                <wp:positionH relativeFrom="column">
                  <wp:posOffset>978535</wp:posOffset>
                </wp:positionH>
                <wp:positionV relativeFrom="paragraph">
                  <wp:posOffset>182245</wp:posOffset>
                </wp:positionV>
                <wp:extent cx="1828165"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04620"/>
                        </a:xfrm>
                        <a:prstGeom prst="rect">
                          <a:avLst/>
                        </a:prstGeom>
                        <a:noFill/>
                        <a:ln w="9525">
                          <a:noFill/>
                          <a:miter lim="800000"/>
                          <a:headEnd/>
                          <a:tailEnd/>
                        </a:ln>
                      </wps:spPr>
                      <wps:txbx>
                        <w:txbxContent>
                          <w:p w14:paraId="11F3B44E" w14:textId="084C352B" w:rsidR="00A54CEB" w:rsidRDefault="00A81CD1">
                            <w:r>
                              <w:t>Fiscal Year 202</w:t>
                            </w:r>
                            <w:r w:rsidR="00FD591D">
                              <w:t>5</w:t>
                            </w:r>
                            <w:r>
                              <w:t xml:space="preserve">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503453" id="_x0000_t202" coordsize="21600,21600" o:spt="202" path="m,l,21600r21600,l21600,xe">
                <v:stroke joinstyle="miter"/>
                <v:path gradientshapeok="t" o:connecttype="rect"/>
              </v:shapetype>
              <v:shape id="Text Box 217" o:spid="_x0000_s1027" type="#_x0000_t202" style="position:absolute;margin-left:77.05pt;margin-top:14.35pt;width:143.9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" filled="f" stroked="f">
                <v:textbox style="mso-fit-shape-to-text:t">
                  <w:txbxContent>
                    <w:p w14:paraId="11F3B44E" w14:textId="084C352B" w:rsidR="00A54CEB" w:rsidRDefault="00A81CD1">
                      <w:r>
                        <w:t>Fiscal Year 202</w:t>
                      </w:r>
                      <w:r w:rsidR="00FD591D">
                        <w:t>5</w:t>
                      </w:r>
                      <w:r>
                        <w:t xml:space="preserve"> Application</w:t>
                      </w:r>
                    </w:p>
                  </w:txbxContent>
                </v:textbox>
                <w10:wrap type="square"/>
              </v:shape>
            </w:pict>
          </mc:Fallback>
        </mc:AlternateContent>
      </w:r>
      <w:r w:rsidR="00B53CB0" w:rsidRPr="00F355F5">
        <w:rPr>
          <w:rFonts w:cstheme="minorHAnsi"/>
          <w:noProof/>
        </w:rPr>
        <w:drawing>
          <wp:anchor distT="0" distB="0" distL="114300" distR="114300" simplePos="0" relativeHeight="251658245" behindDoc="0" locked="0" layoutInCell="1" allowOverlap="1" wp14:anchorId="1676F77B" wp14:editId="35F326F7">
            <wp:simplePos x="0" y="0"/>
            <wp:positionH relativeFrom="column">
              <wp:posOffset>2591</wp:posOffset>
            </wp:positionH>
            <wp:positionV relativeFrom="paragraph">
              <wp:posOffset>-391465</wp:posOffset>
            </wp:positionV>
            <wp:extent cx="760781" cy="892732"/>
            <wp:effectExtent l="0" t="0" r="1270" b="3175"/>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760781" cy="8927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1B7" w:rsidRPr="00383668">
        <w:rPr>
          <w:noProof/>
        </w:rPr>
        <mc:AlternateContent>
          <mc:Choice Requires="wps">
            <w:drawing>
              <wp:anchor distT="0" distB="0" distL="114300" distR="114300" simplePos="0" relativeHeight="251658241" behindDoc="0" locked="0" layoutInCell="1" allowOverlap="1" wp14:anchorId="0D07B6B0" wp14:editId="0437F2CB">
                <wp:simplePos x="0" y="0"/>
                <wp:positionH relativeFrom="column">
                  <wp:posOffset>3940245</wp:posOffset>
                </wp:positionH>
                <wp:positionV relativeFrom="paragraph">
                  <wp:posOffset>-5099004</wp:posOffset>
                </wp:positionV>
                <wp:extent cx="1248990" cy="10200640"/>
                <wp:effectExtent l="635" t="0" r="9525" b="9525"/>
                <wp:wrapNone/>
                <wp:docPr id="5" name="Rectangle 5">
                  <a:extLst xmlns:a="http://schemas.openxmlformats.org/drawingml/2006/main">
                    <a:ext uri="{FF2B5EF4-FFF2-40B4-BE49-F238E27FC236}">
                      <a16:creationId xmlns:a16="http://schemas.microsoft.com/office/drawing/2014/main" id="{242D55EB-D2FD-8497-76BB-19A02890BC21}"/>
                    </a:ext>
                  </a:extLst>
                </wp:docPr>
                <wp:cNvGraphicFramePr/>
                <a:graphic xmlns:a="http://schemas.openxmlformats.org/drawingml/2006/main">
                  <a:graphicData uri="http://schemas.microsoft.com/office/word/2010/wordprocessingShape">
                    <wps:wsp>
                      <wps:cNvSpPr/>
                      <wps:spPr>
                        <a:xfrm rot="16200000">
                          <a:off x="0" y="0"/>
                          <a:ext cx="1248990" cy="10200640"/>
                        </a:xfrm>
                        <a:prstGeom prst="rect">
                          <a:avLst/>
                        </a:prstGeom>
                        <a:solidFill>
                          <a:srgbClr val="E6B556"/>
                        </a:solidFill>
                        <a:ln w="76200">
                          <a:noFill/>
                        </a:ln>
                      </wps:spPr>
                      <wps:style>
                        <a:lnRef idx="1">
                          <a:schemeClr val="accent4"/>
                        </a:lnRef>
                        <a:fillRef idx="2">
                          <a:schemeClr val="accent4"/>
                        </a:fillRef>
                        <a:effectRef idx="1">
                          <a:schemeClr val="accent4"/>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C870BB8" id="Rectangle 5" o:spid="_x0000_s1026" style="position:absolute;margin-left:310.25pt;margin-top:-401.5pt;width:98.35pt;height:803.2pt;rotation:-9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" fillcolor="#e6b556" stroked="f" strokeweight="6pt"/>
            </w:pict>
          </mc:Fallback>
        </mc:AlternateContent>
      </w:r>
      <w:r w:rsidR="00064C18">
        <w:t>\</w:t>
      </w:r>
    </w:p>
    <w:p w14:paraId="3633C5DB" w14:textId="4EBDB3C8" w:rsidR="00073CBE" w:rsidRDefault="00073CBE" w:rsidP="00073CBE">
      <w:pPr>
        <w:pStyle w:val="NoSpacing"/>
        <w:rPr>
          <w:rStyle w:val="cf01"/>
          <w:rFonts w:asciiTheme="majorHAnsi" w:hAnsiTheme="majorHAnsi" w:cstheme="majorHAnsi"/>
        </w:rPr>
      </w:pPr>
    </w:p>
    <w:p w14:paraId="04B020C8" w14:textId="77777777" w:rsidR="00073CBE" w:rsidRDefault="00073CBE" w:rsidP="00073CBE">
      <w:pPr>
        <w:pStyle w:val="NoSpacing"/>
        <w:rPr>
          <w:rStyle w:val="cf01"/>
          <w:rFonts w:asciiTheme="majorHAnsi" w:hAnsiTheme="majorHAnsi" w:cstheme="majorHAnsi"/>
        </w:rPr>
      </w:pPr>
    </w:p>
    <w:p w14:paraId="654882EB" w14:textId="77777777" w:rsidR="00073CBE" w:rsidRDefault="00073CBE" w:rsidP="00073CBE">
      <w:pPr>
        <w:pStyle w:val="NoSpacing"/>
        <w:rPr>
          <w:rStyle w:val="cf01"/>
          <w:rFonts w:asciiTheme="majorHAnsi" w:hAnsiTheme="majorHAnsi" w:cstheme="majorHAnsi"/>
        </w:rPr>
      </w:pPr>
    </w:p>
    <w:p w14:paraId="4856F0C3" w14:textId="12FD3568" w:rsidR="00EE69B4" w:rsidRPr="009E214B" w:rsidRDefault="00424339" w:rsidP="00073CBE">
      <w:pPr>
        <w:pStyle w:val="NoSpacing"/>
        <w:rPr>
          <w:rFonts w:cstheme="minorHAnsi"/>
          <w:sz w:val="18"/>
          <w:szCs w:val="18"/>
        </w:rPr>
      </w:pPr>
      <w:r w:rsidRPr="00424339">
        <w:rPr>
          <w:rStyle w:val="cf01"/>
          <w:rFonts w:asciiTheme="majorHAnsi" w:hAnsiTheme="majorHAnsi" w:cstheme="majorHAnsi"/>
        </w:rPr>
        <w:t xml:space="preserve">Please review eligibility and required documents </w:t>
      </w:r>
      <w:r w:rsidR="00582D10">
        <w:rPr>
          <w:rStyle w:val="cf01"/>
          <w:rFonts w:asciiTheme="majorHAnsi" w:hAnsiTheme="majorHAnsi" w:cstheme="majorHAnsi"/>
        </w:rPr>
        <w:t>before</w:t>
      </w:r>
      <w:r w:rsidRPr="00424339">
        <w:rPr>
          <w:rStyle w:val="cf01"/>
          <w:rFonts w:asciiTheme="majorHAnsi" w:hAnsiTheme="majorHAnsi" w:cstheme="majorHAnsi"/>
        </w:rPr>
        <w:t xml:space="preserve"> submitting your application</w:t>
      </w:r>
      <w:r w:rsidR="00B033B8">
        <w:rPr>
          <w:rStyle w:val="cf01"/>
          <w:rFonts w:asciiTheme="majorHAnsi" w:hAnsiTheme="majorHAnsi" w:cstheme="majorHAnsi"/>
        </w:rPr>
        <w:t>.</w:t>
      </w:r>
      <w:r w:rsidRPr="00424339">
        <w:rPr>
          <w:rStyle w:val="cf01"/>
          <w:rFonts w:asciiTheme="majorHAnsi" w:hAnsiTheme="majorHAnsi" w:cstheme="majorHAnsi"/>
        </w:rPr>
        <w:t xml:space="preserve"> </w:t>
      </w:r>
      <w:r w:rsidR="009E214B" w:rsidRPr="00424339">
        <w:rPr>
          <w:rFonts w:asciiTheme="majorHAnsi" w:hAnsiTheme="majorHAnsi" w:cstheme="majorHAnsi"/>
          <w:sz w:val="18"/>
          <w:szCs w:val="18"/>
        </w:rPr>
        <w:t>Cost-share reimbursement</w:t>
      </w:r>
      <w:r w:rsidR="009E214B" w:rsidRPr="005A09C1">
        <w:rPr>
          <w:rFonts w:cstheme="minorHAnsi"/>
          <w:sz w:val="18"/>
          <w:szCs w:val="18"/>
        </w:rPr>
        <w:t xml:space="preserve"> payments are considered reportable by the IRS and must be reported on your income tax returns.</w:t>
      </w:r>
      <w:r w:rsidR="00D24056">
        <w:rPr>
          <w:rFonts w:cstheme="minorHAnsi"/>
          <w:sz w:val="18"/>
          <w:szCs w:val="18"/>
        </w:rPr>
        <w:t xml:space="preserve"> </w:t>
      </w:r>
      <w:r w:rsidR="00D24056" w:rsidRPr="005A09C1">
        <w:rPr>
          <w:rFonts w:cstheme="minorHAnsi"/>
          <w:b/>
          <w:i/>
          <w:sz w:val="18"/>
          <w:szCs w:val="18"/>
          <w:u w:val="single"/>
        </w:rPr>
        <w:t xml:space="preserve">You will receive an IRS Form 1099 for this </w:t>
      </w:r>
      <w:r w:rsidR="00BC7D95">
        <w:rPr>
          <w:rFonts w:cstheme="minorHAnsi"/>
          <w:b/>
          <w:i/>
          <w:sz w:val="18"/>
          <w:szCs w:val="18"/>
          <w:u w:val="single"/>
        </w:rPr>
        <w:t xml:space="preserve">cost-share </w:t>
      </w:r>
      <w:r w:rsidR="00D24056" w:rsidRPr="005A09C1">
        <w:rPr>
          <w:rFonts w:cstheme="minorHAnsi"/>
          <w:b/>
          <w:i/>
          <w:sz w:val="18"/>
          <w:szCs w:val="18"/>
          <w:u w:val="single"/>
        </w:rPr>
        <w:t>payment.</w:t>
      </w:r>
      <w:r w:rsidR="009E214B" w:rsidRPr="005A09C1">
        <w:rPr>
          <w:rFonts w:cstheme="minorHAnsi"/>
          <w:sz w:val="18"/>
          <w:szCs w:val="18"/>
        </w:rPr>
        <w:t xml:space="preserve">  The name and address submitted on the </w:t>
      </w:r>
      <w:hyperlink r:id="rId11" w:history="1">
        <w:r w:rsidR="004F1A56">
          <w:rPr>
            <w:rStyle w:val="Hyperlink"/>
            <w:rFonts w:cstheme="minorHAnsi"/>
            <w:sz w:val="18"/>
            <w:szCs w:val="18"/>
          </w:rPr>
          <w:t>IRS Form W-9 (Rev. March 2024)</w:t>
        </w:r>
      </w:hyperlink>
      <w:r w:rsidR="009E214B" w:rsidRPr="005A09C1">
        <w:rPr>
          <w:rFonts w:cstheme="minorHAnsi"/>
          <w:sz w:val="18"/>
          <w:szCs w:val="18"/>
        </w:rPr>
        <w:t xml:space="preserve"> are to whom and where the reimbursement check will be issued</w:t>
      </w:r>
      <w:r w:rsidR="00DD02A1">
        <w:rPr>
          <w:rFonts w:cstheme="minorHAnsi"/>
          <w:sz w:val="18"/>
          <w:szCs w:val="18"/>
        </w:rPr>
        <w:t xml:space="preserve">. </w:t>
      </w:r>
    </w:p>
    <w:tbl>
      <w:tblPr>
        <w:tblpPr w:leftFromText="180" w:rightFromText="180" w:vertAnchor="text" w:horzAnchor="margin" w:tblpY="3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
        <w:gridCol w:w="360"/>
        <w:gridCol w:w="5400"/>
        <w:gridCol w:w="3510"/>
        <w:gridCol w:w="5220"/>
      </w:tblGrid>
      <w:tr w:rsidR="00042989" w:rsidRPr="00F355F5" w14:paraId="2F23DE6A" w14:textId="77777777" w:rsidTr="007C0ED4">
        <w:trPr>
          <w:trHeight w:val="142"/>
        </w:trPr>
        <w:tc>
          <w:tcPr>
            <w:tcW w:w="14845" w:type="dxa"/>
            <w:gridSpan w:val="5"/>
            <w:shd w:val="clear" w:color="auto" w:fill="EECD8A"/>
          </w:tcPr>
          <w:p w14:paraId="77165766" w14:textId="7DBB63F5" w:rsidR="00042989" w:rsidRPr="00F355F5" w:rsidRDefault="00042989" w:rsidP="00042989">
            <w:pPr>
              <w:pStyle w:val="NoSpacing"/>
              <w:jc w:val="center"/>
              <w:rPr>
                <w:rFonts w:cstheme="minorHAnsi"/>
                <w:b/>
                <w:bCs/>
                <w:sz w:val="18"/>
                <w:szCs w:val="18"/>
              </w:rPr>
            </w:pPr>
            <w:r w:rsidRPr="00F355F5">
              <w:rPr>
                <w:rFonts w:cstheme="minorHAnsi"/>
                <w:b/>
                <w:bCs/>
                <w:sz w:val="18"/>
                <w:szCs w:val="18"/>
              </w:rPr>
              <w:t>CONTACT</w:t>
            </w:r>
            <w:r w:rsidRPr="00F355F5">
              <w:rPr>
                <w:rFonts w:cstheme="minorHAnsi"/>
                <w:b/>
                <w:bCs/>
                <w:spacing w:val="-2"/>
                <w:sz w:val="18"/>
                <w:szCs w:val="18"/>
              </w:rPr>
              <w:t xml:space="preserve"> </w:t>
            </w:r>
            <w:r w:rsidRPr="00F355F5">
              <w:rPr>
                <w:rFonts w:cstheme="minorHAnsi"/>
                <w:b/>
                <w:bCs/>
                <w:sz w:val="18"/>
                <w:szCs w:val="18"/>
              </w:rPr>
              <w:t>INFORMATION</w:t>
            </w:r>
          </w:p>
        </w:tc>
      </w:tr>
      <w:tr w:rsidR="00042989" w:rsidRPr="00F355F5" w14:paraId="73A03AF6" w14:textId="77777777" w:rsidTr="00E07E3F">
        <w:trPr>
          <w:trHeight w:val="302"/>
        </w:trPr>
        <w:tc>
          <w:tcPr>
            <w:tcW w:w="9625" w:type="dxa"/>
            <w:gridSpan w:val="4"/>
          </w:tcPr>
          <w:p w14:paraId="0E1853D0" w14:textId="0DCBF8CA" w:rsidR="00042989" w:rsidRPr="00F355F5" w:rsidRDefault="00042989" w:rsidP="00042989">
            <w:pPr>
              <w:pStyle w:val="NoSpacing"/>
              <w:rPr>
                <w:rFonts w:cstheme="minorHAnsi"/>
                <w:sz w:val="18"/>
                <w:szCs w:val="18"/>
              </w:rPr>
            </w:pPr>
            <w:r w:rsidRPr="00F355F5">
              <w:rPr>
                <w:rFonts w:cstheme="minorHAnsi"/>
                <w:sz w:val="18"/>
                <w:szCs w:val="18"/>
              </w:rPr>
              <w:t xml:space="preserve"> Landowner Name(s</w:t>
            </w:r>
            <w:r>
              <w:rPr>
                <w:rFonts w:cstheme="minorHAnsi"/>
                <w:sz w:val="18"/>
                <w:szCs w:val="18"/>
              </w:rPr>
              <w:t xml:space="preserve">):  </w:t>
            </w:r>
            <w:sdt>
              <w:sdtPr>
                <w:rPr>
                  <w:rFonts w:cstheme="minorHAnsi"/>
                  <w:sz w:val="18"/>
                  <w:szCs w:val="18"/>
                </w:rPr>
                <w:id w:val="1150249953"/>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56541B18" w14:textId="5A1A4058" w:rsidR="00042989" w:rsidRPr="00F355F5" w:rsidRDefault="00042989" w:rsidP="00042989">
            <w:pPr>
              <w:pStyle w:val="NoSpacing"/>
              <w:rPr>
                <w:rFonts w:cstheme="minorHAnsi"/>
                <w:sz w:val="18"/>
                <w:szCs w:val="18"/>
              </w:rPr>
            </w:pPr>
            <w:r w:rsidRPr="00F355F5">
              <w:rPr>
                <w:rFonts w:cstheme="minorHAnsi"/>
                <w:sz w:val="18"/>
                <w:szCs w:val="18"/>
              </w:rPr>
              <w:t xml:space="preserve"> Plan Preparer Name</w:t>
            </w:r>
            <w:r>
              <w:rPr>
                <w:rFonts w:cstheme="minorHAnsi"/>
                <w:sz w:val="18"/>
                <w:szCs w:val="18"/>
              </w:rPr>
              <w:t xml:space="preserve">: </w:t>
            </w:r>
            <w:sdt>
              <w:sdtPr>
                <w:rPr>
                  <w:rFonts w:cstheme="minorHAnsi"/>
                  <w:sz w:val="18"/>
                  <w:szCs w:val="18"/>
                </w:rPr>
                <w:id w:val="4098967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B8B32EC" w14:textId="77777777" w:rsidTr="00EC67FC">
        <w:trPr>
          <w:trHeight w:val="338"/>
        </w:trPr>
        <w:tc>
          <w:tcPr>
            <w:tcW w:w="14845" w:type="dxa"/>
            <w:gridSpan w:val="5"/>
          </w:tcPr>
          <w:p w14:paraId="6502E800" w14:textId="15A94349"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Mailing</w:t>
            </w:r>
            <w:r w:rsidRPr="00F355F5">
              <w:rPr>
                <w:rFonts w:cstheme="minorHAnsi"/>
                <w:spacing w:val="-5"/>
                <w:sz w:val="18"/>
                <w:szCs w:val="18"/>
              </w:rPr>
              <w:t xml:space="preserve"> </w:t>
            </w:r>
            <w:r w:rsidRPr="00F355F5">
              <w:rPr>
                <w:rFonts w:cstheme="minorHAnsi"/>
                <w:sz w:val="18"/>
                <w:szCs w:val="18"/>
              </w:rPr>
              <w:t>Address</w:t>
            </w:r>
            <w:r w:rsidRPr="00F355F5">
              <w:rPr>
                <w:rFonts w:cstheme="minorHAnsi"/>
                <w:spacing w:val="-1"/>
                <w:sz w:val="18"/>
                <w:szCs w:val="18"/>
              </w:rPr>
              <w:t xml:space="preserve"> </w:t>
            </w:r>
            <w:r w:rsidRPr="00F355F5">
              <w:rPr>
                <w:rFonts w:cstheme="minorHAnsi"/>
                <w:sz w:val="18"/>
                <w:szCs w:val="18"/>
              </w:rPr>
              <w:t>(street,</w:t>
            </w:r>
            <w:r w:rsidRPr="00F355F5">
              <w:rPr>
                <w:rFonts w:cstheme="minorHAnsi"/>
                <w:spacing w:val="-3"/>
                <w:sz w:val="18"/>
                <w:szCs w:val="18"/>
              </w:rPr>
              <w:t xml:space="preserve"> </w:t>
            </w:r>
            <w:r w:rsidRPr="00F355F5">
              <w:rPr>
                <w:rFonts w:cstheme="minorHAnsi"/>
                <w:sz w:val="18"/>
                <w:szCs w:val="18"/>
              </w:rPr>
              <w:t>city,</w:t>
            </w:r>
            <w:r w:rsidRPr="00F355F5">
              <w:rPr>
                <w:rFonts w:cstheme="minorHAnsi"/>
                <w:spacing w:val="-4"/>
                <w:sz w:val="18"/>
                <w:szCs w:val="18"/>
              </w:rPr>
              <w:t xml:space="preserve"> </w:t>
            </w:r>
            <w:r w:rsidRPr="00F355F5">
              <w:rPr>
                <w:rFonts w:cstheme="minorHAnsi"/>
                <w:sz w:val="18"/>
                <w:szCs w:val="18"/>
              </w:rPr>
              <w:t>state,</w:t>
            </w:r>
            <w:r w:rsidRPr="00F355F5">
              <w:rPr>
                <w:rFonts w:cstheme="minorHAnsi"/>
                <w:spacing w:val="-5"/>
                <w:sz w:val="18"/>
                <w:szCs w:val="18"/>
              </w:rPr>
              <w:t xml:space="preserve"> </w:t>
            </w:r>
            <w:r w:rsidRPr="00F355F5">
              <w:rPr>
                <w:rFonts w:cstheme="minorHAnsi"/>
                <w:sz w:val="18"/>
                <w:szCs w:val="18"/>
              </w:rPr>
              <w:t>zip)</w:t>
            </w:r>
            <w:r>
              <w:rPr>
                <w:rFonts w:cstheme="minorHAnsi"/>
                <w:sz w:val="18"/>
                <w:szCs w:val="18"/>
              </w:rPr>
              <w:t xml:space="preserve">:  </w:t>
            </w:r>
            <w:sdt>
              <w:sdtPr>
                <w:rPr>
                  <w:rFonts w:cstheme="minorHAnsi"/>
                  <w:sz w:val="18"/>
                  <w:szCs w:val="18"/>
                </w:rPr>
                <w:id w:val="-186528416"/>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1A814B08" w14:textId="77777777" w:rsidTr="00EC67FC">
        <w:trPr>
          <w:trHeight w:val="293"/>
        </w:trPr>
        <w:tc>
          <w:tcPr>
            <w:tcW w:w="9625" w:type="dxa"/>
            <w:gridSpan w:val="4"/>
          </w:tcPr>
          <w:p w14:paraId="662D694A"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4"/>
                <w:sz w:val="18"/>
                <w:szCs w:val="18"/>
              </w:rPr>
              <w:t xml:space="preserve"> </w:t>
            </w:r>
            <w:r w:rsidRPr="00F355F5">
              <w:rPr>
                <w:rFonts w:cstheme="minorHAnsi"/>
                <w:sz w:val="18"/>
                <w:szCs w:val="18"/>
              </w:rPr>
              <w:t>Telephone</w:t>
            </w:r>
            <w:r w:rsidRPr="00F355F5">
              <w:rPr>
                <w:rFonts w:cstheme="minorHAnsi"/>
                <w:spacing w:val="-2"/>
                <w:sz w:val="18"/>
                <w:szCs w:val="18"/>
              </w:rPr>
              <w:t xml:space="preserve"> </w:t>
            </w:r>
            <w:r w:rsidRPr="00F355F5">
              <w:rPr>
                <w:rFonts w:cstheme="minorHAnsi"/>
                <w:sz w:val="18"/>
                <w:szCs w:val="18"/>
              </w:rPr>
              <w:t>Number</w:t>
            </w:r>
            <w:r w:rsidRPr="00F355F5">
              <w:rPr>
                <w:rFonts w:cstheme="minorHAnsi"/>
                <w:spacing w:val="-3"/>
                <w:sz w:val="18"/>
                <w:szCs w:val="18"/>
              </w:rPr>
              <w:t xml:space="preserve"> </w:t>
            </w:r>
            <w:r w:rsidRPr="00F355F5">
              <w:rPr>
                <w:rFonts w:cstheme="minorHAnsi"/>
                <w:sz w:val="18"/>
                <w:szCs w:val="18"/>
              </w:rPr>
              <w:t>(including</w:t>
            </w:r>
            <w:r w:rsidRPr="00F355F5">
              <w:rPr>
                <w:rFonts w:cstheme="minorHAnsi"/>
                <w:spacing w:val="-5"/>
                <w:sz w:val="18"/>
                <w:szCs w:val="18"/>
              </w:rPr>
              <w:t xml:space="preserve"> </w:t>
            </w:r>
            <w:r w:rsidRPr="00F355F5">
              <w:rPr>
                <w:rFonts w:cstheme="minorHAnsi"/>
                <w:sz w:val="18"/>
                <w:szCs w:val="18"/>
              </w:rPr>
              <w:t>area</w:t>
            </w:r>
            <w:r w:rsidRPr="00F355F5">
              <w:rPr>
                <w:rFonts w:cstheme="minorHAnsi"/>
                <w:spacing w:val="-5"/>
                <w:sz w:val="18"/>
                <w:szCs w:val="18"/>
              </w:rPr>
              <w:t xml:space="preserve"> </w:t>
            </w:r>
            <w:r w:rsidRPr="00F355F5">
              <w:rPr>
                <w:rFonts w:cstheme="minorHAnsi"/>
                <w:sz w:val="18"/>
                <w:szCs w:val="18"/>
              </w:rPr>
              <w:t>code)</w:t>
            </w:r>
            <w:r>
              <w:rPr>
                <w:rFonts w:cstheme="minorHAnsi"/>
                <w:sz w:val="18"/>
                <w:szCs w:val="18"/>
              </w:rPr>
              <w:t xml:space="preserve">:  </w:t>
            </w:r>
            <w:sdt>
              <w:sdtPr>
                <w:rPr>
                  <w:rFonts w:cstheme="minorHAnsi"/>
                  <w:sz w:val="18"/>
                  <w:szCs w:val="18"/>
                </w:rPr>
                <w:id w:val="-1172795246"/>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772D28C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E-mail</w:t>
            </w:r>
            <w:r>
              <w:rPr>
                <w:rFonts w:cstheme="minorHAnsi"/>
                <w:sz w:val="18"/>
                <w:szCs w:val="18"/>
              </w:rPr>
              <w:t xml:space="preserve">:  </w:t>
            </w:r>
            <w:sdt>
              <w:sdtPr>
                <w:rPr>
                  <w:rFonts w:cstheme="minorHAnsi"/>
                  <w:sz w:val="18"/>
                  <w:szCs w:val="18"/>
                </w:rPr>
                <w:id w:val="-17233644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C39C3B7" w14:textId="77777777" w:rsidTr="007C0ED4">
        <w:trPr>
          <w:trHeight w:val="160"/>
        </w:trPr>
        <w:tc>
          <w:tcPr>
            <w:tcW w:w="14845" w:type="dxa"/>
            <w:gridSpan w:val="5"/>
            <w:shd w:val="clear" w:color="auto" w:fill="EECD8A"/>
          </w:tcPr>
          <w:p w14:paraId="6D28405B" w14:textId="77777777" w:rsidR="00042989" w:rsidRPr="00F355F5" w:rsidRDefault="00042989" w:rsidP="00042989">
            <w:pPr>
              <w:pStyle w:val="NoSpacing"/>
              <w:jc w:val="center"/>
              <w:rPr>
                <w:rFonts w:cstheme="minorHAnsi"/>
                <w:b/>
                <w:bCs/>
                <w:sz w:val="18"/>
                <w:szCs w:val="18"/>
              </w:rPr>
            </w:pPr>
            <w:r w:rsidRPr="00F355F5">
              <w:rPr>
                <w:rFonts w:cstheme="minorHAnsi"/>
                <w:b/>
                <w:bCs/>
                <w:sz w:val="18"/>
                <w:szCs w:val="18"/>
              </w:rPr>
              <w:t>PROPERTY</w:t>
            </w:r>
            <w:r w:rsidRPr="00F355F5">
              <w:rPr>
                <w:rFonts w:cstheme="minorHAnsi"/>
                <w:b/>
                <w:bCs/>
                <w:spacing w:val="-3"/>
                <w:sz w:val="18"/>
                <w:szCs w:val="18"/>
              </w:rPr>
              <w:t xml:space="preserve"> </w:t>
            </w:r>
            <w:r w:rsidRPr="00F355F5">
              <w:rPr>
                <w:rFonts w:cstheme="minorHAnsi"/>
                <w:b/>
                <w:bCs/>
                <w:sz w:val="18"/>
                <w:szCs w:val="18"/>
              </w:rPr>
              <w:t>INFORMATION</w:t>
            </w:r>
          </w:p>
        </w:tc>
      </w:tr>
      <w:tr w:rsidR="00042989" w:rsidRPr="00F355F5" w14:paraId="09B39E97" w14:textId="77777777" w:rsidTr="00EC67FC">
        <w:trPr>
          <w:trHeight w:val="517"/>
        </w:trPr>
        <w:tc>
          <w:tcPr>
            <w:tcW w:w="6115" w:type="dxa"/>
            <w:gridSpan w:val="3"/>
          </w:tcPr>
          <w:p w14:paraId="0F16299C"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Total Property Acres</w:t>
            </w:r>
            <w:r>
              <w:rPr>
                <w:rFonts w:cstheme="minorHAnsi"/>
                <w:sz w:val="18"/>
                <w:szCs w:val="18"/>
              </w:rPr>
              <w:t xml:space="preserve">:   </w:t>
            </w:r>
            <w:sdt>
              <w:sdtPr>
                <w:rPr>
                  <w:rFonts w:cstheme="minorHAnsi"/>
                  <w:sz w:val="18"/>
                  <w:szCs w:val="18"/>
                </w:rPr>
                <w:id w:val="1312449805"/>
                <w:placeholder>
                  <w:docPart w:val="A7E64C0640C34972A3AB334578A357AE"/>
                </w:placeholder>
                <w:showingPlcHdr/>
                <w:text/>
              </w:sdtPr>
              <w:sdtContent>
                <w:r w:rsidRPr="00233A28">
                  <w:rPr>
                    <w:rStyle w:val="PlaceholderText"/>
                    <w:sz w:val="20"/>
                    <w:szCs w:val="20"/>
                  </w:rPr>
                  <w:t>Click or tap here to enter text.</w:t>
                </w:r>
              </w:sdtContent>
            </w:sdt>
          </w:p>
          <w:p w14:paraId="60470F4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Acres to be covered by Plan</w:t>
            </w:r>
            <w:r>
              <w:rPr>
                <w:rFonts w:cstheme="minorHAnsi"/>
                <w:sz w:val="18"/>
                <w:szCs w:val="18"/>
              </w:rPr>
              <w:t xml:space="preserve">:  </w:t>
            </w:r>
            <w:sdt>
              <w:sdtPr>
                <w:rPr>
                  <w:rFonts w:cstheme="minorHAnsi"/>
                  <w:sz w:val="18"/>
                  <w:szCs w:val="18"/>
                </w:rPr>
                <w:id w:val="112490104"/>
                <w:placeholder>
                  <w:docPart w:val="A7E64C0640C34972A3AB334578A357AE"/>
                </w:placeholder>
                <w:showingPlcHdr/>
                <w:text/>
              </w:sdtPr>
              <w:sdtContent>
                <w:r w:rsidRPr="00233A28">
                  <w:rPr>
                    <w:rStyle w:val="PlaceholderText"/>
                    <w:sz w:val="20"/>
                    <w:szCs w:val="20"/>
                  </w:rPr>
                  <w:t>Click or tap here to enter text.</w:t>
                </w:r>
              </w:sdtContent>
            </w:sdt>
          </w:p>
        </w:tc>
        <w:tc>
          <w:tcPr>
            <w:tcW w:w="3510" w:type="dxa"/>
          </w:tcPr>
          <w:p w14:paraId="2120F254" w14:textId="77777777" w:rsidR="00042989" w:rsidRPr="00F355F5" w:rsidRDefault="00042989" w:rsidP="00042989">
            <w:pPr>
              <w:pStyle w:val="NoSpacing"/>
              <w:ind w:right="-184"/>
              <w:rPr>
                <w:rFonts w:cstheme="minorHAnsi"/>
                <w:sz w:val="18"/>
                <w:szCs w:val="18"/>
              </w:rPr>
            </w:pPr>
            <w:r w:rsidRPr="00F355F5">
              <w:rPr>
                <w:rFonts w:cstheme="minorHAnsi"/>
                <w:sz w:val="18"/>
                <w:szCs w:val="18"/>
              </w:rPr>
              <w:t xml:space="preserve"> Town</w:t>
            </w:r>
            <w:r>
              <w:rPr>
                <w:rFonts w:cstheme="minorHAnsi"/>
                <w:sz w:val="18"/>
                <w:szCs w:val="18"/>
              </w:rPr>
              <w:t xml:space="preserve">:  </w:t>
            </w:r>
            <w:sdt>
              <w:sdtPr>
                <w:rPr>
                  <w:rFonts w:cstheme="minorHAnsi"/>
                  <w:sz w:val="18"/>
                  <w:szCs w:val="18"/>
                </w:rPr>
                <w:id w:val="-1352644383"/>
                <w:placeholder>
                  <w:docPart w:val="A7E64C0640C34972A3AB334578A357AE"/>
                </w:placeholder>
                <w:showingPlcHdr/>
                <w:text/>
              </w:sdtPr>
              <w:sdtContent>
                <w:r w:rsidRPr="00004338">
                  <w:rPr>
                    <w:rStyle w:val="PlaceholderText"/>
                  </w:rPr>
                  <w:t>Click or tap here to enter text.</w:t>
                </w:r>
              </w:sdtContent>
            </w:sdt>
          </w:p>
          <w:p w14:paraId="07FD3F76" w14:textId="77777777" w:rsidR="00042989" w:rsidRPr="00F355F5" w:rsidRDefault="00042989" w:rsidP="00042989">
            <w:pPr>
              <w:pStyle w:val="NoSpacing"/>
              <w:rPr>
                <w:rFonts w:cstheme="minorHAnsi"/>
                <w:sz w:val="18"/>
                <w:szCs w:val="18"/>
              </w:rPr>
            </w:pPr>
            <w:r w:rsidRPr="00F355F5">
              <w:rPr>
                <w:rFonts w:cstheme="minorHAnsi"/>
                <w:noProof/>
                <w:sz w:val="18"/>
                <w:szCs w:val="18"/>
              </w:rPr>
              <w:t xml:space="preserve"> County</w:t>
            </w:r>
            <w:r>
              <w:rPr>
                <w:rFonts w:cstheme="minorHAnsi"/>
                <w:noProof/>
                <w:sz w:val="18"/>
                <w:szCs w:val="18"/>
              </w:rPr>
              <w:t xml:space="preserve">:   </w:t>
            </w:r>
            <w:sdt>
              <w:sdtPr>
                <w:rPr>
                  <w:rFonts w:cstheme="minorHAnsi"/>
                  <w:noProof/>
                  <w:sz w:val="18"/>
                  <w:szCs w:val="18"/>
                </w:rPr>
                <w:id w:val="215780676"/>
                <w:placeholder>
                  <w:docPart w:val="A7E64C0640C34972A3AB334578A357AE"/>
                </w:placeholder>
                <w:showingPlcHdr/>
                <w:text/>
              </w:sdtPr>
              <w:sdtContent>
                <w:r w:rsidRPr="00004338">
                  <w:rPr>
                    <w:rStyle w:val="PlaceholderText"/>
                  </w:rPr>
                  <w:t>Click or tap here to enter text.</w:t>
                </w:r>
              </w:sdtContent>
            </w:sdt>
          </w:p>
        </w:tc>
        <w:tc>
          <w:tcPr>
            <w:tcW w:w="5220" w:type="dxa"/>
          </w:tcPr>
          <w:p w14:paraId="19783529" w14:textId="77777777" w:rsidR="00042989" w:rsidRPr="00F355F5" w:rsidRDefault="00042989" w:rsidP="00042989">
            <w:pPr>
              <w:pStyle w:val="NoSpacing"/>
              <w:rPr>
                <w:rFonts w:cstheme="minorHAnsi"/>
                <w:noProof/>
                <w:sz w:val="18"/>
                <w:szCs w:val="18"/>
              </w:rPr>
            </w:pPr>
            <w:r w:rsidRPr="00F355F5">
              <w:rPr>
                <w:rFonts w:cstheme="minorHAnsi"/>
                <w:noProof/>
                <w:sz w:val="18"/>
                <w:szCs w:val="18"/>
              </w:rPr>
              <w:t xml:space="preserve"> Road</w:t>
            </w:r>
            <w:r>
              <w:rPr>
                <w:rFonts w:cstheme="minorHAnsi"/>
                <w:noProof/>
                <w:sz w:val="18"/>
                <w:szCs w:val="18"/>
              </w:rPr>
              <w:t xml:space="preserve">:  </w:t>
            </w:r>
            <w:sdt>
              <w:sdtPr>
                <w:rPr>
                  <w:rFonts w:cstheme="minorHAnsi"/>
                  <w:noProof/>
                  <w:sz w:val="18"/>
                  <w:szCs w:val="18"/>
                </w:rPr>
                <w:id w:val="412364337"/>
                <w:placeholder>
                  <w:docPart w:val="A7E64C0640C34972A3AB334578A357AE"/>
                </w:placeholder>
                <w:showingPlcHdr/>
                <w:text/>
              </w:sdtPr>
              <w:sdtContent>
                <w:r w:rsidRPr="00004338">
                  <w:rPr>
                    <w:rStyle w:val="PlaceholderText"/>
                  </w:rPr>
                  <w:t>Click or tap here to enter text.</w:t>
                </w:r>
              </w:sdtContent>
            </w:sdt>
          </w:p>
          <w:p w14:paraId="339C2E93" w14:textId="77777777" w:rsidR="00042989" w:rsidRPr="00F355F5" w:rsidRDefault="00042989" w:rsidP="00042989">
            <w:pPr>
              <w:pStyle w:val="NoSpacing"/>
              <w:rPr>
                <w:rFonts w:cstheme="minorHAnsi"/>
                <w:noProof/>
                <w:sz w:val="18"/>
                <w:szCs w:val="18"/>
              </w:rPr>
            </w:pPr>
          </w:p>
        </w:tc>
      </w:tr>
      <w:tr w:rsidR="00042989" w:rsidRPr="00F355F5" w14:paraId="2E1F2C7A" w14:textId="77777777" w:rsidTr="000E44D5">
        <w:trPr>
          <w:trHeight w:val="273"/>
        </w:trPr>
        <w:tc>
          <w:tcPr>
            <w:tcW w:w="6115" w:type="dxa"/>
            <w:gridSpan w:val="3"/>
          </w:tcPr>
          <w:p w14:paraId="738B007A" w14:textId="15CD870A" w:rsidR="00C02446" w:rsidRDefault="00C02446" w:rsidP="00042989">
            <w:pPr>
              <w:pStyle w:val="NoSpacing"/>
              <w:rPr>
                <w:rFonts w:cstheme="minorHAnsi"/>
                <w:sz w:val="18"/>
                <w:szCs w:val="18"/>
              </w:rPr>
            </w:pPr>
            <w:r>
              <w:rPr>
                <w:rFonts w:cstheme="minorHAnsi"/>
                <w:sz w:val="18"/>
                <w:szCs w:val="18"/>
              </w:rPr>
              <w:t>Does the property have any of the following? (check all that apply)</w:t>
            </w:r>
          </w:p>
          <w:p w14:paraId="573967D7" w14:textId="77777777" w:rsidR="00C02446" w:rsidRDefault="00F100A9" w:rsidP="00042989">
            <w:pPr>
              <w:pStyle w:val="NoSpacing"/>
              <w:rPr>
                <w:rFonts w:cstheme="minorHAnsi"/>
                <w:sz w:val="18"/>
                <w:szCs w:val="18"/>
              </w:rPr>
            </w:pPr>
            <w:r>
              <w:rPr>
                <w:rFonts w:cstheme="minorHAnsi"/>
                <w:sz w:val="18"/>
                <w:szCs w:val="18"/>
              </w:rPr>
              <w:t xml:space="preserve">Chapter 132 Forest Cutting Plan </w:t>
            </w:r>
            <w:r w:rsidR="00C02446">
              <w:rPr>
                <w:rFonts w:cstheme="minorHAnsi"/>
                <w:sz w:val="18"/>
                <w:szCs w:val="18"/>
              </w:rPr>
              <w:t xml:space="preserve"> </w:t>
            </w:r>
            <w:sdt>
              <w:sdtPr>
                <w:rPr>
                  <w:rFonts w:cstheme="minorHAnsi"/>
                  <w:sz w:val="18"/>
                  <w:szCs w:val="18"/>
                </w:rPr>
                <w:id w:val="1839261481"/>
                <w14:checkbox>
                  <w14:checked w14:val="0"/>
                  <w14:checkedState w14:val="2612" w14:font="MS Gothic"/>
                  <w14:uncheckedState w14:val="2610" w14:font="MS Gothic"/>
                </w14:checkbox>
              </w:sdtPr>
              <w:sdtContent>
                <w:r w:rsidR="00C02446">
                  <w:rPr>
                    <w:rFonts w:ascii="MS Gothic" w:eastAsia="MS Gothic" w:hAnsi="MS Gothic" w:cstheme="minorHAnsi" w:hint="eastAsia"/>
                    <w:sz w:val="18"/>
                    <w:szCs w:val="18"/>
                  </w:rPr>
                  <w:t>☐</w:t>
                </w:r>
              </w:sdtContent>
            </w:sdt>
            <w:r w:rsidR="00C02446">
              <w:rPr>
                <w:rFonts w:cstheme="minorHAnsi"/>
                <w:sz w:val="18"/>
                <w:szCs w:val="18"/>
              </w:rPr>
              <w:t xml:space="preserve"> </w:t>
            </w:r>
          </w:p>
          <w:p w14:paraId="4EB59BD7" w14:textId="4E1D5B03" w:rsidR="00042989" w:rsidRPr="00F355F5" w:rsidRDefault="00C02446" w:rsidP="00042989">
            <w:pPr>
              <w:pStyle w:val="NoSpacing"/>
              <w:rPr>
                <w:rFonts w:cstheme="minorHAnsi"/>
                <w:sz w:val="18"/>
                <w:szCs w:val="18"/>
              </w:rPr>
            </w:pPr>
            <w:r>
              <w:rPr>
                <w:rFonts w:cstheme="minorHAnsi"/>
                <w:sz w:val="18"/>
                <w:szCs w:val="18"/>
              </w:rPr>
              <w:t xml:space="preserve">Forest Management or Stewardship Plan (M.G.L. CH61/61A/61B)  </w:t>
            </w:r>
            <w:sdt>
              <w:sdtPr>
                <w:rPr>
                  <w:rFonts w:cstheme="minorHAnsi"/>
                  <w:sz w:val="18"/>
                  <w:szCs w:val="18"/>
                </w:rPr>
                <w:id w:val="1590427702"/>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p>
        </w:tc>
        <w:tc>
          <w:tcPr>
            <w:tcW w:w="8730" w:type="dxa"/>
            <w:gridSpan w:val="2"/>
          </w:tcPr>
          <w:p w14:paraId="4C7FD46F" w14:textId="0C882937" w:rsidR="00C02446" w:rsidRDefault="00C02446" w:rsidP="00042989">
            <w:pPr>
              <w:pStyle w:val="NoSpacing"/>
              <w:rPr>
                <w:rFonts w:cstheme="minorHAnsi"/>
                <w:sz w:val="18"/>
                <w:szCs w:val="18"/>
              </w:rPr>
            </w:pPr>
            <w:r>
              <w:rPr>
                <w:rFonts w:cstheme="minorHAnsi"/>
                <w:sz w:val="18"/>
                <w:szCs w:val="18"/>
              </w:rPr>
              <w:t xml:space="preserve">Forest Cutting Plan File Number (if known):  </w:t>
            </w:r>
            <w:sdt>
              <w:sdtPr>
                <w:rPr>
                  <w:rFonts w:cstheme="minorHAnsi"/>
                  <w:sz w:val="18"/>
                  <w:szCs w:val="18"/>
                </w:rPr>
                <w:id w:val="-2080663577"/>
                <w:placeholder>
                  <w:docPart w:val="8B7A686D8ABD4DEFA2C1E930C0052275"/>
                </w:placeholder>
                <w:showingPlcHdr/>
                <w:text/>
              </w:sdtPr>
              <w:sdtContent>
                <w:r w:rsidRPr="00C02446">
                  <w:rPr>
                    <w:rStyle w:val="PlaceholderText"/>
                    <w:sz w:val="20"/>
                    <w:szCs w:val="20"/>
                  </w:rPr>
                  <w:t>Click or tap here to enter text.</w:t>
                </w:r>
              </w:sdtContent>
            </w:sdt>
          </w:p>
          <w:p w14:paraId="7989AE11" w14:textId="77777777" w:rsidR="001D4DC3" w:rsidRDefault="001D4DC3" w:rsidP="00042989">
            <w:pPr>
              <w:pStyle w:val="NoSpacing"/>
              <w:rPr>
                <w:rFonts w:cstheme="minorHAnsi"/>
                <w:sz w:val="18"/>
                <w:szCs w:val="18"/>
              </w:rPr>
            </w:pPr>
          </w:p>
          <w:p w14:paraId="282853AF" w14:textId="5109A19C" w:rsidR="00042989" w:rsidRPr="00F355F5" w:rsidRDefault="005E79BD" w:rsidP="00042989">
            <w:pPr>
              <w:pStyle w:val="NoSpacing"/>
              <w:rPr>
                <w:rFonts w:cstheme="minorHAnsi"/>
                <w:noProof/>
                <w:sz w:val="18"/>
                <w:szCs w:val="18"/>
              </w:rPr>
            </w:pPr>
            <w:r w:rsidRPr="005E79BD">
              <w:rPr>
                <w:rFonts w:cstheme="minorHAnsi"/>
                <w:sz w:val="18"/>
                <w:szCs w:val="18"/>
              </w:rPr>
              <w:t xml:space="preserve">Forest </w:t>
            </w:r>
            <w:r w:rsidR="00C02446">
              <w:rPr>
                <w:rFonts w:cstheme="minorHAnsi"/>
                <w:sz w:val="18"/>
                <w:szCs w:val="18"/>
              </w:rPr>
              <w:t xml:space="preserve">Management or </w:t>
            </w:r>
            <w:r w:rsidRPr="005E79BD">
              <w:rPr>
                <w:rFonts w:cstheme="minorHAnsi"/>
                <w:sz w:val="18"/>
                <w:szCs w:val="18"/>
              </w:rPr>
              <w:t xml:space="preserve">Stewardship Climate Plan </w:t>
            </w:r>
            <w:r>
              <w:rPr>
                <w:rFonts w:cstheme="minorHAnsi"/>
                <w:sz w:val="18"/>
                <w:szCs w:val="18"/>
              </w:rPr>
              <w:t>Case No</w:t>
            </w:r>
            <w:r w:rsidR="000E44D5">
              <w:rPr>
                <w:rFonts w:cstheme="minorHAnsi"/>
                <w:sz w:val="18"/>
                <w:szCs w:val="18"/>
              </w:rPr>
              <w:t xml:space="preserve"> if applicable</w:t>
            </w:r>
            <w:r w:rsidR="00042989">
              <w:rPr>
                <w:rFonts w:cstheme="minorHAnsi"/>
                <w:sz w:val="18"/>
                <w:szCs w:val="18"/>
              </w:rPr>
              <w:t xml:space="preserve">:  </w:t>
            </w:r>
            <w:sdt>
              <w:sdtPr>
                <w:rPr>
                  <w:rFonts w:cstheme="minorHAnsi"/>
                  <w:sz w:val="18"/>
                  <w:szCs w:val="18"/>
                </w:rPr>
                <w:id w:val="1559357244"/>
                <w:placeholder>
                  <w:docPart w:val="924DE0F32BF54C01B49EED8706F9277A"/>
                </w:placeholder>
                <w:showingPlcHdr/>
                <w:text/>
              </w:sdtPr>
              <w:sdtContent>
                <w:r w:rsidR="00042989" w:rsidRPr="00C02446">
                  <w:rPr>
                    <w:rStyle w:val="PlaceholderText"/>
                    <w:sz w:val="20"/>
                    <w:szCs w:val="20"/>
                  </w:rPr>
                  <w:t>Click or tap here to enter text.</w:t>
                </w:r>
              </w:sdtContent>
            </w:sdt>
          </w:p>
        </w:tc>
      </w:tr>
      <w:tr w:rsidR="00042989" w:rsidRPr="00F355F5" w14:paraId="2266BC70" w14:textId="77777777" w:rsidTr="007C0ED4">
        <w:trPr>
          <w:trHeight w:val="246"/>
        </w:trPr>
        <w:tc>
          <w:tcPr>
            <w:tcW w:w="14845" w:type="dxa"/>
            <w:gridSpan w:val="5"/>
            <w:shd w:val="clear" w:color="auto" w:fill="EECD8A"/>
          </w:tcPr>
          <w:p w14:paraId="7CFA1E3B" w14:textId="77777777" w:rsidR="00042989" w:rsidRDefault="00042989" w:rsidP="00042989">
            <w:pPr>
              <w:pStyle w:val="NoSpacing"/>
              <w:jc w:val="center"/>
              <w:rPr>
                <w:rFonts w:cstheme="minorHAnsi"/>
                <w:b/>
                <w:bCs/>
                <w:sz w:val="18"/>
                <w:szCs w:val="18"/>
              </w:rPr>
            </w:pPr>
            <w:r>
              <w:rPr>
                <w:rFonts w:cstheme="minorHAnsi"/>
                <w:b/>
                <w:bCs/>
                <w:sz w:val="18"/>
                <w:szCs w:val="18"/>
              </w:rPr>
              <w:t>GENERAL ELIGIBILITY</w:t>
            </w:r>
          </w:p>
        </w:tc>
      </w:tr>
      <w:tr w:rsidR="00042989" w:rsidRPr="00F355F5" w14:paraId="73A09025" w14:textId="77777777" w:rsidTr="00EC67FC">
        <w:trPr>
          <w:trHeight w:val="173"/>
        </w:trPr>
        <w:tc>
          <w:tcPr>
            <w:tcW w:w="355" w:type="dxa"/>
            <w:shd w:val="clear" w:color="auto" w:fill="auto"/>
          </w:tcPr>
          <w:p w14:paraId="5A57EA08" w14:textId="77777777" w:rsidR="00042989" w:rsidRPr="00C22F37" w:rsidRDefault="00042989" w:rsidP="00042989">
            <w:pPr>
              <w:pStyle w:val="NoSpacing"/>
              <w:rPr>
                <w:rFonts w:cstheme="minorHAnsi"/>
                <w:sz w:val="18"/>
                <w:szCs w:val="18"/>
              </w:rPr>
            </w:pPr>
            <w:r w:rsidRPr="00601E1E">
              <w:rPr>
                <w:rFonts w:cstheme="minorHAnsi"/>
                <w:b/>
                <w:bCs/>
                <w:sz w:val="18"/>
                <w:szCs w:val="18"/>
              </w:rPr>
              <w:t xml:space="preserve"> </w:t>
            </w:r>
            <w:r>
              <w:rPr>
                <w:rFonts w:cstheme="minorHAnsi"/>
                <w:b/>
                <w:bCs/>
                <w:sz w:val="18"/>
                <w:szCs w:val="18"/>
              </w:rPr>
              <w:t>Yes</w:t>
            </w:r>
          </w:p>
        </w:tc>
        <w:tc>
          <w:tcPr>
            <w:tcW w:w="360" w:type="dxa"/>
            <w:shd w:val="clear" w:color="auto" w:fill="auto"/>
          </w:tcPr>
          <w:p w14:paraId="79BA0A79" w14:textId="77777777" w:rsidR="00042989" w:rsidRPr="00B56292" w:rsidRDefault="00042989" w:rsidP="00042989">
            <w:pPr>
              <w:pStyle w:val="NoSpacing"/>
              <w:rPr>
                <w:rFonts w:cstheme="minorHAnsi"/>
                <w:b/>
                <w:bCs/>
                <w:sz w:val="18"/>
                <w:szCs w:val="18"/>
              </w:rPr>
            </w:pPr>
            <w:r w:rsidRPr="00B56292">
              <w:rPr>
                <w:rFonts w:cstheme="minorHAnsi"/>
                <w:sz w:val="18"/>
                <w:szCs w:val="18"/>
              </w:rPr>
              <w:t xml:space="preserve"> </w:t>
            </w:r>
            <w:r w:rsidRPr="00B56292">
              <w:rPr>
                <w:rFonts w:cstheme="minorHAnsi"/>
                <w:b/>
                <w:bCs/>
                <w:sz w:val="18"/>
                <w:szCs w:val="18"/>
              </w:rPr>
              <w:t>No</w:t>
            </w:r>
          </w:p>
        </w:tc>
        <w:tc>
          <w:tcPr>
            <w:tcW w:w="14130" w:type="dxa"/>
            <w:gridSpan w:val="3"/>
            <w:shd w:val="clear" w:color="auto" w:fill="auto"/>
          </w:tcPr>
          <w:p w14:paraId="7130AE6D" w14:textId="4FEE41D3" w:rsidR="00042989" w:rsidRPr="00F85178" w:rsidRDefault="00042989" w:rsidP="00042989">
            <w:pPr>
              <w:pStyle w:val="paragraph"/>
              <w:spacing w:before="0" w:beforeAutospacing="0" w:after="0" w:afterAutospacing="0"/>
              <w:ind w:right="1050"/>
              <w:textAlignment w:val="baseline"/>
              <w:rPr>
                <w:rFonts w:asciiTheme="minorHAnsi" w:hAnsiTheme="minorHAnsi" w:cstheme="minorHAnsi"/>
                <w:sz w:val="18"/>
                <w:szCs w:val="18"/>
              </w:rPr>
            </w:pPr>
            <w:r w:rsidRPr="00F85178">
              <w:rPr>
                <w:rFonts w:asciiTheme="minorHAnsi" w:hAnsiTheme="minorHAnsi" w:cstheme="minorHAnsi"/>
                <w:sz w:val="18"/>
                <w:szCs w:val="18"/>
              </w:rPr>
              <w:t xml:space="preserve"> </w:t>
            </w:r>
            <w:r w:rsidRPr="00F85178">
              <w:rPr>
                <w:rStyle w:val="normaltextrun"/>
                <w:rFonts w:asciiTheme="minorHAnsi" w:hAnsiTheme="minorHAnsi" w:cstheme="minorHAnsi"/>
                <w:sz w:val="18"/>
                <w:szCs w:val="18"/>
              </w:rPr>
              <w:t>Applications will be evaluated using the pass/</w:t>
            </w:r>
            <w:r w:rsidR="00C261C6" w:rsidRPr="00F85178">
              <w:rPr>
                <w:rStyle w:val="normaltextrun"/>
                <w:rFonts w:asciiTheme="minorHAnsi" w:hAnsiTheme="minorHAnsi" w:cstheme="minorHAnsi"/>
                <w:sz w:val="18"/>
                <w:szCs w:val="18"/>
              </w:rPr>
              <w:t>fail-based</w:t>
            </w:r>
            <w:r w:rsidRPr="00F85178">
              <w:rPr>
                <w:rStyle w:val="normaltextrun"/>
                <w:rFonts w:asciiTheme="minorHAnsi" w:hAnsiTheme="minorHAnsi" w:cstheme="minorHAnsi"/>
                <w:sz w:val="18"/>
                <w:szCs w:val="18"/>
              </w:rPr>
              <w:t xml:space="preserve"> questions below.</w:t>
            </w:r>
            <w:r w:rsidRPr="00F85178">
              <w:rPr>
                <w:rStyle w:val="eop"/>
                <w:rFonts w:asciiTheme="minorHAnsi" w:hAnsiTheme="minorHAnsi" w:cstheme="minorHAnsi"/>
                <w:sz w:val="18"/>
                <w:szCs w:val="18"/>
              </w:rPr>
              <w:t> Details can be fou</w:t>
            </w:r>
            <w:r w:rsidR="00806856">
              <w:rPr>
                <w:rStyle w:val="eop"/>
                <w:rFonts w:asciiTheme="minorHAnsi" w:hAnsiTheme="minorHAnsi" w:cstheme="minorHAnsi"/>
                <w:sz w:val="18"/>
                <w:szCs w:val="18"/>
              </w:rPr>
              <w:t xml:space="preserve">nd </w:t>
            </w:r>
            <w:r w:rsidR="006C1931">
              <w:rPr>
                <w:rStyle w:val="eop"/>
                <w:rFonts w:asciiTheme="minorHAnsi" w:hAnsiTheme="minorHAnsi" w:cstheme="minorHAnsi"/>
                <w:sz w:val="18"/>
                <w:szCs w:val="18"/>
              </w:rPr>
              <w:t>in Section 5</w:t>
            </w:r>
            <w:r w:rsidR="00263B40">
              <w:rPr>
                <w:rStyle w:val="eop"/>
                <w:rFonts w:asciiTheme="minorHAnsi" w:hAnsiTheme="minorHAnsi" w:cstheme="minorHAnsi"/>
                <w:sz w:val="18"/>
                <w:szCs w:val="18"/>
              </w:rPr>
              <w:t xml:space="preserve"> </w:t>
            </w:r>
            <w:r w:rsidRPr="00F85178">
              <w:rPr>
                <w:rStyle w:val="eop"/>
                <w:rFonts w:asciiTheme="minorHAnsi" w:hAnsiTheme="minorHAnsi" w:cstheme="minorHAnsi"/>
                <w:sz w:val="18"/>
                <w:szCs w:val="18"/>
              </w:rPr>
              <w:t>of the C-SIP Manual</w:t>
            </w:r>
            <w:r w:rsidR="006C1931">
              <w:rPr>
                <w:rStyle w:val="eop"/>
                <w:rFonts w:asciiTheme="minorHAnsi" w:hAnsiTheme="minorHAnsi" w:cstheme="minorHAnsi"/>
                <w:sz w:val="18"/>
                <w:szCs w:val="18"/>
              </w:rPr>
              <w:t xml:space="preserve"> (202</w:t>
            </w:r>
            <w:r w:rsidR="00FD591D">
              <w:rPr>
                <w:rStyle w:val="eop"/>
                <w:rFonts w:asciiTheme="minorHAnsi" w:hAnsiTheme="minorHAnsi" w:cstheme="minorHAnsi"/>
                <w:sz w:val="18"/>
                <w:szCs w:val="18"/>
              </w:rPr>
              <w:t>5</w:t>
            </w:r>
            <w:r w:rsidR="006C1931">
              <w:rPr>
                <w:rStyle w:val="eop"/>
                <w:rFonts w:asciiTheme="minorHAnsi" w:hAnsiTheme="minorHAnsi" w:cstheme="minorHAnsi"/>
                <w:sz w:val="18"/>
                <w:szCs w:val="18"/>
              </w:rPr>
              <w:t>)</w:t>
            </w:r>
            <w:r w:rsidRPr="00F85178">
              <w:rPr>
                <w:rStyle w:val="eop"/>
                <w:rFonts w:asciiTheme="minorHAnsi" w:hAnsiTheme="minorHAnsi" w:cstheme="minorHAnsi"/>
                <w:sz w:val="18"/>
                <w:szCs w:val="18"/>
              </w:rPr>
              <w:t xml:space="preserve">. </w:t>
            </w:r>
          </w:p>
        </w:tc>
      </w:tr>
      <w:tr w:rsidR="00042989" w:rsidRPr="00F355F5" w14:paraId="1FC774E8" w14:textId="77777777" w:rsidTr="00EC67FC">
        <w:trPr>
          <w:trHeight w:val="244"/>
        </w:trPr>
        <w:sdt>
          <w:sdtPr>
            <w:rPr>
              <w:rFonts w:cstheme="minorHAnsi"/>
              <w:b/>
              <w:bCs/>
              <w:sz w:val="18"/>
              <w:szCs w:val="18"/>
            </w:rPr>
            <w:id w:val="-963510797"/>
            <w14:checkbox>
              <w14:checked w14:val="0"/>
              <w14:checkedState w14:val="2612" w14:font="MS Gothic"/>
              <w14:uncheckedState w14:val="2610" w14:font="MS Gothic"/>
            </w14:checkbox>
          </w:sdtPr>
          <w:sdtContent>
            <w:tc>
              <w:tcPr>
                <w:tcW w:w="355" w:type="dxa"/>
                <w:shd w:val="clear" w:color="auto" w:fill="auto"/>
              </w:tcPr>
              <w:p w14:paraId="3DC7393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068850430"/>
            <w14:checkbox>
              <w14:checked w14:val="0"/>
              <w14:checkedState w14:val="2612" w14:font="MS Gothic"/>
              <w14:uncheckedState w14:val="2610" w14:font="MS Gothic"/>
            </w14:checkbox>
          </w:sdtPr>
          <w:sdtContent>
            <w:tc>
              <w:tcPr>
                <w:tcW w:w="360" w:type="dxa"/>
                <w:shd w:val="clear" w:color="auto" w:fill="auto"/>
              </w:tcPr>
              <w:p w14:paraId="1EEA6280"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0D17D7A" w14:textId="2E7D94C5" w:rsidR="00042989" w:rsidRDefault="006C1931" w:rsidP="00042989">
            <w:pPr>
              <w:pStyle w:val="NoSpacing"/>
              <w:rPr>
                <w:rFonts w:cstheme="minorHAnsi"/>
                <w:sz w:val="18"/>
                <w:szCs w:val="18"/>
              </w:rPr>
            </w:pPr>
            <w:r w:rsidRPr="006C1931">
              <w:rPr>
                <w:rFonts w:cstheme="minorHAnsi"/>
                <w:sz w:val="18"/>
                <w:szCs w:val="18"/>
              </w:rPr>
              <w:t>Is the applicant the property owner and do you hereby certify that I (we) have the legal authority to carry out C-SIP practices under a “Long-term” designated Forest Cutting Plan?</w:t>
            </w:r>
          </w:p>
        </w:tc>
      </w:tr>
      <w:tr w:rsidR="00042989" w:rsidRPr="00F355F5" w14:paraId="7C408D93" w14:textId="77777777" w:rsidTr="00EC67FC">
        <w:trPr>
          <w:trHeight w:val="244"/>
        </w:trPr>
        <w:sdt>
          <w:sdtPr>
            <w:rPr>
              <w:rFonts w:cstheme="minorHAnsi"/>
              <w:b/>
              <w:bCs/>
              <w:sz w:val="18"/>
              <w:szCs w:val="18"/>
            </w:rPr>
            <w:id w:val="-1308703303"/>
            <w14:checkbox>
              <w14:checked w14:val="0"/>
              <w14:checkedState w14:val="2612" w14:font="MS Gothic"/>
              <w14:uncheckedState w14:val="2610" w14:font="MS Gothic"/>
            </w14:checkbox>
          </w:sdtPr>
          <w:sdtContent>
            <w:tc>
              <w:tcPr>
                <w:tcW w:w="355" w:type="dxa"/>
                <w:shd w:val="clear" w:color="auto" w:fill="auto"/>
              </w:tcPr>
              <w:p w14:paraId="41DCBBF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40435588"/>
            <w14:checkbox>
              <w14:checked w14:val="0"/>
              <w14:checkedState w14:val="2612" w14:font="MS Gothic"/>
              <w14:uncheckedState w14:val="2610" w14:font="MS Gothic"/>
            </w14:checkbox>
          </w:sdtPr>
          <w:sdtContent>
            <w:tc>
              <w:tcPr>
                <w:tcW w:w="360" w:type="dxa"/>
                <w:shd w:val="clear" w:color="auto" w:fill="auto"/>
              </w:tcPr>
              <w:p w14:paraId="4C243B8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50CEF2E" w14:textId="61D4BAB5" w:rsidR="00042989" w:rsidRDefault="00042989" w:rsidP="00042989">
            <w:pPr>
              <w:pStyle w:val="NoSpacing"/>
              <w:rPr>
                <w:rFonts w:cstheme="minorHAnsi"/>
                <w:sz w:val="18"/>
                <w:szCs w:val="18"/>
              </w:rPr>
            </w:pPr>
            <w:r>
              <w:rPr>
                <w:rFonts w:cstheme="minorHAnsi"/>
                <w:sz w:val="18"/>
                <w:szCs w:val="18"/>
              </w:rPr>
              <w:t xml:space="preserve">Is the applicant applying for </w:t>
            </w:r>
            <w:r w:rsidR="00E07E3F">
              <w:rPr>
                <w:rFonts w:cstheme="minorHAnsi"/>
                <w:sz w:val="18"/>
                <w:szCs w:val="18"/>
              </w:rPr>
              <w:t xml:space="preserve">C-SIP </w:t>
            </w:r>
            <w:r>
              <w:rPr>
                <w:rFonts w:cstheme="minorHAnsi"/>
                <w:sz w:val="18"/>
                <w:szCs w:val="18"/>
              </w:rPr>
              <w:t xml:space="preserve">practices </w:t>
            </w:r>
            <w:r w:rsidR="00EC3F0E">
              <w:rPr>
                <w:rFonts w:cstheme="minorHAnsi"/>
                <w:sz w:val="18"/>
                <w:szCs w:val="18"/>
              </w:rPr>
              <w:t>that</w:t>
            </w:r>
            <w:r>
              <w:rPr>
                <w:rFonts w:cstheme="minorHAnsi"/>
                <w:sz w:val="18"/>
                <w:szCs w:val="18"/>
              </w:rPr>
              <w:t xml:space="preserve"> are to be carried out on 1 acre or more?</w:t>
            </w:r>
          </w:p>
        </w:tc>
      </w:tr>
      <w:tr w:rsidR="00042989" w:rsidRPr="00F355F5" w14:paraId="4AB4B125" w14:textId="77777777" w:rsidTr="00EC67FC">
        <w:trPr>
          <w:trHeight w:val="244"/>
        </w:trPr>
        <w:sdt>
          <w:sdtPr>
            <w:rPr>
              <w:rFonts w:cstheme="minorHAnsi"/>
              <w:b/>
              <w:bCs/>
              <w:sz w:val="18"/>
              <w:szCs w:val="18"/>
            </w:rPr>
            <w:id w:val="-585537338"/>
            <w14:checkbox>
              <w14:checked w14:val="0"/>
              <w14:checkedState w14:val="2612" w14:font="MS Gothic"/>
              <w14:uncheckedState w14:val="2610" w14:font="MS Gothic"/>
            </w14:checkbox>
          </w:sdtPr>
          <w:sdtContent>
            <w:tc>
              <w:tcPr>
                <w:tcW w:w="355" w:type="dxa"/>
                <w:shd w:val="clear" w:color="auto" w:fill="auto"/>
              </w:tcPr>
              <w:p w14:paraId="538446BF"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62686539"/>
            <w14:checkbox>
              <w14:checked w14:val="0"/>
              <w14:checkedState w14:val="2612" w14:font="MS Gothic"/>
              <w14:uncheckedState w14:val="2610" w14:font="MS Gothic"/>
            </w14:checkbox>
          </w:sdtPr>
          <w:sdtContent>
            <w:tc>
              <w:tcPr>
                <w:tcW w:w="360" w:type="dxa"/>
                <w:shd w:val="clear" w:color="auto" w:fill="auto"/>
              </w:tcPr>
              <w:p w14:paraId="149B017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993807B" w14:textId="7C544BBB" w:rsidR="00042989" w:rsidRDefault="00042989" w:rsidP="00042989">
            <w:pPr>
              <w:pStyle w:val="NoSpacing"/>
              <w:rPr>
                <w:rFonts w:cstheme="minorHAnsi"/>
                <w:sz w:val="18"/>
                <w:szCs w:val="18"/>
              </w:rPr>
            </w:pPr>
            <w:r>
              <w:rPr>
                <w:rFonts w:cstheme="minorHAnsi"/>
                <w:sz w:val="18"/>
                <w:szCs w:val="18"/>
              </w:rPr>
              <w:t xml:space="preserve">Are there any rare, threatened, or endangered species </w:t>
            </w:r>
            <w:r w:rsidR="000A5181">
              <w:rPr>
                <w:rFonts w:cstheme="minorHAnsi"/>
                <w:sz w:val="18"/>
                <w:szCs w:val="18"/>
              </w:rPr>
              <w:t>on</w:t>
            </w:r>
            <w:r>
              <w:rPr>
                <w:rFonts w:cstheme="minorHAnsi"/>
                <w:sz w:val="18"/>
                <w:szCs w:val="18"/>
              </w:rPr>
              <w:t xml:space="preserve"> the property? </w:t>
            </w:r>
          </w:p>
        </w:tc>
      </w:tr>
      <w:tr w:rsidR="00FD012A" w:rsidRPr="00F355F5" w14:paraId="2A5372F9" w14:textId="77777777" w:rsidTr="00EC67FC">
        <w:trPr>
          <w:trHeight w:val="244"/>
        </w:trPr>
        <w:sdt>
          <w:sdtPr>
            <w:rPr>
              <w:rFonts w:cstheme="minorHAnsi"/>
              <w:b/>
              <w:bCs/>
              <w:sz w:val="18"/>
              <w:szCs w:val="18"/>
            </w:rPr>
            <w:id w:val="-1526633265"/>
            <w14:checkbox>
              <w14:checked w14:val="0"/>
              <w14:checkedState w14:val="2612" w14:font="MS Gothic"/>
              <w14:uncheckedState w14:val="2610" w14:font="MS Gothic"/>
            </w14:checkbox>
          </w:sdtPr>
          <w:sdtContent>
            <w:tc>
              <w:tcPr>
                <w:tcW w:w="355" w:type="dxa"/>
                <w:shd w:val="clear" w:color="auto" w:fill="auto"/>
              </w:tcPr>
              <w:p w14:paraId="10FCB6B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56602233"/>
            <w14:checkbox>
              <w14:checked w14:val="0"/>
              <w14:checkedState w14:val="2612" w14:font="MS Gothic"/>
              <w14:uncheckedState w14:val="2610" w14:font="MS Gothic"/>
            </w14:checkbox>
          </w:sdtPr>
          <w:sdtContent>
            <w:tc>
              <w:tcPr>
                <w:tcW w:w="360" w:type="dxa"/>
                <w:shd w:val="clear" w:color="auto" w:fill="auto"/>
              </w:tcPr>
              <w:p w14:paraId="49F9DE33"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1CE16F5" w14:textId="000D8A35" w:rsidR="00FD012A" w:rsidRDefault="00771C9B" w:rsidP="00FD012A">
            <w:pPr>
              <w:pStyle w:val="NoSpacing"/>
              <w:rPr>
                <w:rFonts w:cstheme="minorHAnsi"/>
                <w:sz w:val="18"/>
                <w:szCs w:val="18"/>
              </w:rPr>
            </w:pPr>
            <w:r>
              <w:rPr>
                <w:rFonts w:cstheme="minorHAnsi"/>
                <w:sz w:val="18"/>
                <w:szCs w:val="18"/>
              </w:rPr>
              <w:t>I</w:t>
            </w:r>
            <w:r w:rsidR="00FD012A">
              <w:rPr>
                <w:rFonts w:cstheme="minorHAnsi"/>
                <w:sz w:val="18"/>
                <w:szCs w:val="18"/>
              </w:rPr>
              <w:t>s the proposed</w:t>
            </w:r>
            <w:r w:rsidR="00FD012A" w:rsidRPr="00FB4501">
              <w:rPr>
                <w:rFonts w:cstheme="minorHAnsi"/>
                <w:sz w:val="18"/>
                <w:szCs w:val="18"/>
              </w:rPr>
              <w:t xml:space="preserve"> project </w:t>
            </w:r>
            <w:r w:rsidR="00FD012A">
              <w:rPr>
                <w:rFonts w:cstheme="minorHAnsi"/>
                <w:sz w:val="18"/>
                <w:szCs w:val="18"/>
              </w:rPr>
              <w:t>going to receive</w:t>
            </w:r>
            <w:r w:rsidR="00FD012A" w:rsidRPr="00FB4501">
              <w:rPr>
                <w:rFonts w:cstheme="minorHAnsi"/>
                <w:sz w:val="18"/>
                <w:szCs w:val="18"/>
              </w:rPr>
              <w:t xml:space="preserve"> </w:t>
            </w:r>
            <w:r w:rsidR="00FD012A">
              <w:rPr>
                <w:rFonts w:cstheme="minorHAnsi"/>
                <w:sz w:val="18"/>
                <w:szCs w:val="18"/>
              </w:rPr>
              <w:t>supporting funds</w:t>
            </w:r>
            <w:r w:rsidR="00FD012A" w:rsidRPr="00FB4501">
              <w:rPr>
                <w:rFonts w:cstheme="minorHAnsi"/>
                <w:sz w:val="18"/>
                <w:szCs w:val="18"/>
              </w:rPr>
              <w:t xml:space="preserve"> from another Massachusetts or Federal assistance program for the same activities as those being proposed?</w:t>
            </w:r>
          </w:p>
        </w:tc>
      </w:tr>
      <w:tr w:rsidR="00FD012A" w:rsidRPr="00F355F5" w14:paraId="324BDFC7" w14:textId="77777777" w:rsidTr="00EC67FC">
        <w:trPr>
          <w:trHeight w:val="244"/>
        </w:trPr>
        <w:sdt>
          <w:sdtPr>
            <w:rPr>
              <w:rFonts w:cstheme="minorHAnsi"/>
              <w:b/>
              <w:bCs/>
              <w:sz w:val="18"/>
              <w:szCs w:val="18"/>
            </w:rPr>
            <w:id w:val="1655642867"/>
            <w14:checkbox>
              <w14:checked w14:val="0"/>
              <w14:checkedState w14:val="2612" w14:font="MS Gothic"/>
              <w14:uncheckedState w14:val="2610" w14:font="MS Gothic"/>
            </w14:checkbox>
          </w:sdtPr>
          <w:sdtContent>
            <w:tc>
              <w:tcPr>
                <w:tcW w:w="355" w:type="dxa"/>
                <w:shd w:val="clear" w:color="auto" w:fill="auto"/>
              </w:tcPr>
              <w:p w14:paraId="5E6E7640"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801461010"/>
            <w14:checkbox>
              <w14:checked w14:val="0"/>
              <w14:checkedState w14:val="2612" w14:font="MS Gothic"/>
              <w14:uncheckedState w14:val="2610" w14:font="MS Gothic"/>
            </w14:checkbox>
          </w:sdtPr>
          <w:sdtContent>
            <w:tc>
              <w:tcPr>
                <w:tcW w:w="360" w:type="dxa"/>
                <w:shd w:val="clear" w:color="auto" w:fill="auto"/>
              </w:tcPr>
              <w:p w14:paraId="4EBB4D2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028B3A65" w14:textId="30DBD5E2" w:rsidR="00FD012A" w:rsidRDefault="00FD012A" w:rsidP="00FD012A">
            <w:pPr>
              <w:pStyle w:val="NoSpacing"/>
              <w:rPr>
                <w:rFonts w:cstheme="minorHAnsi"/>
                <w:sz w:val="18"/>
                <w:szCs w:val="18"/>
              </w:rPr>
            </w:pPr>
            <w:r w:rsidRPr="003F7D02">
              <w:rPr>
                <w:rFonts w:cstheme="minorHAnsi"/>
                <w:sz w:val="18"/>
                <w:szCs w:val="18"/>
              </w:rPr>
              <w:t xml:space="preserve">Does the application submission </w:t>
            </w:r>
            <w:r>
              <w:rPr>
                <w:rFonts w:cstheme="minorHAnsi"/>
                <w:sz w:val="18"/>
                <w:szCs w:val="18"/>
              </w:rPr>
              <w:t>include a Cutting Plan Stand Map (Project Location Map)</w:t>
            </w:r>
            <w:r w:rsidRPr="003F7D02">
              <w:rPr>
                <w:rFonts w:cstheme="minorHAnsi"/>
                <w:sz w:val="18"/>
                <w:szCs w:val="18"/>
              </w:rPr>
              <w:t xml:space="preserve">? Please </w:t>
            </w:r>
            <w:r w:rsidR="004439A7">
              <w:rPr>
                <w:rFonts w:cstheme="minorHAnsi"/>
                <w:sz w:val="18"/>
                <w:szCs w:val="18"/>
              </w:rPr>
              <w:t>refer to S</w:t>
            </w:r>
            <w:r w:rsidRPr="003F7D02">
              <w:rPr>
                <w:rFonts w:cstheme="minorHAnsi"/>
                <w:sz w:val="18"/>
                <w:szCs w:val="18"/>
              </w:rPr>
              <w:t>e</w:t>
            </w:r>
            <w:r>
              <w:rPr>
                <w:rFonts w:cstheme="minorHAnsi"/>
                <w:sz w:val="18"/>
                <w:szCs w:val="18"/>
              </w:rPr>
              <w:t xml:space="preserve">ction 5 </w:t>
            </w:r>
            <w:r w:rsidRPr="003F7D02">
              <w:rPr>
                <w:rFonts w:cstheme="minorHAnsi"/>
                <w:sz w:val="18"/>
                <w:szCs w:val="18"/>
              </w:rPr>
              <w:t xml:space="preserve">of the C-SIP manual for further </w:t>
            </w:r>
            <w:r>
              <w:rPr>
                <w:rFonts w:cstheme="minorHAnsi"/>
                <w:sz w:val="18"/>
                <w:szCs w:val="18"/>
              </w:rPr>
              <w:t>I</w:t>
            </w:r>
            <w:r w:rsidRPr="003F7D02">
              <w:rPr>
                <w:rFonts w:cstheme="minorHAnsi"/>
                <w:sz w:val="18"/>
                <w:szCs w:val="18"/>
              </w:rPr>
              <w:t>nstructions.</w:t>
            </w:r>
          </w:p>
        </w:tc>
      </w:tr>
      <w:tr w:rsidR="00FD012A" w:rsidRPr="00F355F5" w14:paraId="35A8E9E9" w14:textId="77777777" w:rsidTr="00EC67FC">
        <w:trPr>
          <w:trHeight w:val="244"/>
        </w:trPr>
        <w:sdt>
          <w:sdtPr>
            <w:rPr>
              <w:rFonts w:cstheme="minorHAnsi"/>
              <w:b/>
              <w:bCs/>
              <w:sz w:val="18"/>
              <w:szCs w:val="18"/>
            </w:rPr>
            <w:id w:val="213476630"/>
            <w14:checkbox>
              <w14:checked w14:val="0"/>
              <w14:checkedState w14:val="2612" w14:font="MS Gothic"/>
              <w14:uncheckedState w14:val="2610" w14:font="MS Gothic"/>
            </w14:checkbox>
          </w:sdtPr>
          <w:sdtContent>
            <w:tc>
              <w:tcPr>
                <w:tcW w:w="355" w:type="dxa"/>
                <w:shd w:val="clear" w:color="auto" w:fill="auto"/>
              </w:tcPr>
              <w:p w14:paraId="23D499C8"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sdt>
          <w:sdtPr>
            <w:rPr>
              <w:rFonts w:cstheme="minorHAnsi"/>
              <w:b/>
              <w:bCs/>
              <w:sz w:val="18"/>
              <w:szCs w:val="18"/>
            </w:rPr>
            <w:id w:val="-82689501"/>
            <w14:checkbox>
              <w14:checked w14:val="0"/>
              <w14:checkedState w14:val="2612" w14:font="MS Gothic"/>
              <w14:uncheckedState w14:val="2610" w14:font="MS Gothic"/>
            </w14:checkbox>
          </w:sdtPr>
          <w:sdtContent>
            <w:tc>
              <w:tcPr>
                <w:tcW w:w="360" w:type="dxa"/>
                <w:shd w:val="clear" w:color="auto" w:fill="auto"/>
              </w:tcPr>
              <w:p w14:paraId="2E1C58E3"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tc>
          <w:tcPr>
            <w:tcW w:w="14130" w:type="dxa"/>
            <w:gridSpan w:val="3"/>
            <w:shd w:val="clear" w:color="auto" w:fill="auto"/>
          </w:tcPr>
          <w:p w14:paraId="108ABE08" w14:textId="4EEAFAB2" w:rsidR="00FD012A" w:rsidRPr="003F7D02" w:rsidRDefault="00FD012A" w:rsidP="00FD012A">
            <w:pPr>
              <w:pStyle w:val="NoSpacing"/>
              <w:rPr>
                <w:rFonts w:cstheme="minorHAnsi"/>
                <w:sz w:val="18"/>
                <w:szCs w:val="18"/>
              </w:rPr>
            </w:pPr>
            <w:r>
              <w:rPr>
                <w:rFonts w:cstheme="minorHAnsi"/>
                <w:sz w:val="18"/>
                <w:szCs w:val="18"/>
              </w:rPr>
              <w:t>Will the project be completed within the Fiscal Year 202</w:t>
            </w:r>
            <w:r w:rsidR="00FD591D">
              <w:rPr>
                <w:rFonts w:cstheme="minorHAnsi"/>
                <w:sz w:val="18"/>
                <w:szCs w:val="18"/>
              </w:rPr>
              <w:t>5</w:t>
            </w:r>
            <w:r>
              <w:rPr>
                <w:rFonts w:cstheme="minorHAnsi"/>
                <w:sz w:val="18"/>
                <w:szCs w:val="18"/>
              </w:rPr>
              <w:t xml:space="preserve"> Time frame? (</w:t>
            </w:r>
            <w:r w:rsidR="00CD505F">
              <w:rPr>
                <w:rFonts w:cstheme="minorHAnsi"/>
                <w:sz w:val="18"/>
                <w:szCs w:val="18"/>
              </w:rPr>
              <w:t>Practice completion deadline of May 31, 202</w:t>
            </w:r>
            <w:r w:rsidR="00FD591D">
              <w:rPr>
                <w:rFonts w:cstheme="minorHAnsi"/>
                <w:sz w:val="18"/>
                <w:szCs w:val="18"/>
              </w:rPr>
              <w:t>5</w:t>
            </w:r>
            <w:r w:rsidR="00CD505F">
              <w:rPr>
                <w:rFonts w:cstheme="minorHAnsi"/>
                <w:sz w:val="18"/>
                <w:szCs w:val="18"/>
              </w:rPr>
              <w:t>)</w:t>
            </w:r>
          </w:p>
        </w:tc>
      </w:tr>
      <w:tr w:rsidR="00FD012A" w:rsidRPr="00F355F5" w14:paraId="78DCF587" w14:textId="77777777" w:rsidTr="00EC67FC">
        <w:trPr>
          <w:trHeight w:val="244"/>
        </w:trPr>
        <w:sdt>
          <w:sdtPr>
            <w:rPr>
              <w:rFonts w:cstheme="minorHAnsi"/>
              <w:b/>
              <w:bCs/>
              <w:sz w:val="18"/>
              <w:szCs w:val="18"/>
            </w:rPr>
            <w:id w:val="178863190"/>
            <w14:checkbox>
              <w14:checked w14:val="0"/>
              <w14:checkedState w14:val="2612" w14:font="MS Gothic"/>
              <w14:uncheckedState w14:val="2610" w14:font="MS Gothic"/>
            </w14:checkbox>
          </w:sdtPr>
          <w:sdtContent>
            <w:tc>
              <w:tcPr>
                <w:tcW w:w="355" w:type="dxa"/>
                <w:shd w:val="clear" w:color="auto" w:fill="auto"/>
              </w:tcPr>
              <w:p w14:paraId="2C22618B"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2086790551"/>
            <w14:checkbox>
              <w14:checked w14:val="0"/>
              <w14:checkedState w14:val="2612" w14:font="MS Gothic"/>
              <w14:uncheckedState w14:val="2610" w14:font="MS Gothic"/>
            </w14:checkbox>
          </w:sdtPr>
          <w:sdtContent>
            <w:tc>
              <w:tcPr>
                <w:tcW w:w="360" w:type="dxa"/>
                <w:shd w:val="clear" w:color="auto" w:fill="auto"/>
              </w:tcPr>
              <w:p w14:paraId="3E04D96D"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5B1612D2" w14:textId="5A6FC88D" w:rsidR="00FD012A" w:rsidRDefault="00FD012A" w:rsidP="00FD012A">
            <w:pPr>
              <w:pStyle w:val="NoSpacing"/>
              <w:rPr>
                <w:rFonts w:cstheme="minorHAnsi"/>
                <w:sz w:val="18"/>
                <w:szCs w:val="18"/>
              </w:rPr>
            </w:pPr>
            <w:r>
              <w:rPr>
                <w:rFonts w:cstheme="minorHAnsi"/>
                <w:sz w:val="18"/>
                <w:szCs w:val="18"/>
              </w:rPr>
              <w:t>Do you allow access to project area(s) by a DCR Service Forester for a field visit as part of the application evaluation?</w:t>
            </w:r>
          </w:p>
        </w:tc>
      </w:tr>
      <w:tr w:rsidR="00FD012A" w:rsidRPr="00F355F5" w14:paraId="0B18E89F" w14:textId="77777777" w:rsidTr="00EC67FC">
        <w:trPr>
          <w:trHeight w:val="244"/>
        </w:trPr>
        <w:sdt>
          <w:sdtPr>
            <w:rPr>
              <w:rFonts w:cstheme="minorHAnsi"/>
              <w:b/>
              <w:bCs/>
              <w:sz w:val="18"/>
              <w:szCs w:val="18"/>
            </w:rPr>
            <w:id w:val="-1322658347"/>
            <w14:checkbox>
              <w14:checked w14:val="0"/>
              <w14:checkedState w14:val="2612" w14:font="MS Gothic"/>
              <w14:uncheckedState w14:val="2610" w14:font="MS Gothic"/>
            </w14:checkbox>
          </w:sdtPr>
          <w:sdtContent>
            <w:tc>
              <w:tcPr>
                <w:tcW w:w="355" w:type="dxa"/>
                <w:shd w:val="clear" w:color="auto" w:fill="auto"/>
              </w:tcPr>
              <w:p w14:paraId="4FC423D1"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897855243"/>
            <w14:checkbox>
              <w14:checked w14:val="0"/>
              <w14:checkedState w14:val="2612" w14:font="MS Gothic"/>
              <w14:uncheckedState w14:val="2610" w14:font="MS Gothic"/>
            </w14:checkbox>
          </w:sdtPr>
          <w:sdtContent>
            <w:tc>
              <w:tcPr>
                <w:tcW w:w="360" w:type="dxa"/>
                <w:shd w:val="clear" w:color="auto" w:fill="auto"/>
              </w:tcPr>
              <w:p w14:paraId="329EF8CB" w14:textId="3C13C672"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7BB64DB" w14:textId="26C0D121" w:rsidR="00FD012A" w:rsidRDefault="00FD012A" w:rsidP="00FD012A">
            <w:pPr>
              <w:pStyle w:val="NoSpacing"/>
              <w:rPr>
                <w:rFonts w:cstheme="minorHAnsi"/>
                <w:sz w:val="18"/>
                <w:szCs w:val="18"/>
              </w:rPr>
            </w:pPr>
            <w:r>
              <w:rPr>
                <w:rFonts w:cstheme="minorHAnsi"/>
                <w:sz w:val="18"/>
                <w:szCs w:val="18"/>
              </w:rPr>
              <w:t>Does the application submission include a C-SIP Work Plan?</w:t>
            </w:r>
          </w:p>
        </w:tc>
      </w:tr>
      <w:tr w:rsidR="00FD012A" w:rsidRPr="00F355F5" w14:paraId="765EA0B2" w14:textId="77777777" w:rsidTr="007C0ED4">
        <w:trPr>
          <w:trHeight w:val="160"/>
        </w:trPr>
        <w:tc>
          <w:tcPr>
            <w:tcW w:w="14845" w:type="dxa"/>
            <w:gridSpan w:val="5"/>
            <w:shd w:val="clear" w:color="auto" w:fill="EECD8A"/>
          </w:tcPr>
          <w:p w14:paraId="467E4D0C" w14:textId="6C938B5F" w:rsidR="00FD012A" w:rsidRPr="00D874D8" w:rsidRDefault="00FD012A" w:rsidP="00FD012A">
            <w:pPr>
              <w:pStyle w:val="NoSpacing"/>
              <w:jc w:val="center"/>
              <w:rPr>
                <w:rFonts w:cstheme="minorHAnsi"/>
                <w:b/>
                <w:bCs/>
                <w:sz w:val="18"/>
                <w:szCs w:val="18"/>
              </w:rPr>
            </w:pPr>
            <w:r>
              <w:rPr>
                <w:rFonts w:cstheme="minorHAnsi"/>
                <w:b/>
                <w:bCs/>
                <w:sz w:val="18"/>
                <w:szCs w:val="18"/>
              </w:rPr>
              <w:t>LANDOWNER SIGNATURE</w:t>
            </w:r>
          </w:p>
        </w:tc>
      </w:tr>
      <w:tr w:rsidR="00FD012A" w:rsidRPr="00F355F5" w14:paraId="7297BA63" w14:textId="77777777" w:rsidTr="00423A2A">
        <w:trPr>
          <w:trHeight w:val="1217"/>
        </w:trPr>
        <w:tc>
          <w:tcPr>
            <w:tcW w:w="14845" w:type="dxa"/>
            <w:gridSpan w:val="5"/>
            <w:shd w:val="clear" w:color="auto" w:fill="auto"/>
          </w:tcPr>
          <w:p w14:paraId="28AAFBF3" w14:textId="255CB766" w:rsidR="00FD012A" w:rsidRDefault="00FD012A" w:rsidP="00FD012A">
            <w:pPr>
              <w:pStyle w:val="NoSpacing"/>
              <w:rPr>
                <w:rFonts w:cstheme="minorHAnsi"/>
                <w:sz w:val="18"/>
                <w:szCs w:val="18"/>
              </w:rPr>
            </w:pPr>
            <w:r w:rsidRPr="00375BCD">
              <w:rPr>
                <w:rFonts w:cstheme="minorHAnsi"/>
                <w:sz w:val="18"/>
                <w:szCs w:val="18"/>
              </w:rPr>
              <w:t>I (we) hereby certify that I (we) are the owners of record and have the legal authority to have the property listed above evaluated by the Massachusetts Private Forester of our choice and that the Climate Stewardship Incentive Practices for which I (we) are applying will address my (our) goals for the long-term management of the forest land, prepared to the standards outlined in the Service Forestry C-SIP Manual, and the receipt of cost-share funding.</w:t>
            </w:r>
          </w:p>
          <w:p w14:paraId="381094EE" w14:textId="77777777" w:rsidR="00FD012A" w:rsidRDefault="00FD012A" w:rsidP="00FD012A">
            <w:pPr>
              <w:pStyle w:val="NoSpacing"/>
              <w:jc w:val="center"/>
              <w:rPr>
                <w:rFonts w:cstheme="minorHAnsi"/>
                <w:sz w:val="18"/>
                <w:szCs w:val="18"/>
              </w:rPr>
            </w:pPr>
          </w:p>
          <w:p w14:paraId="1BCBC02A" w14:textId="362C0000" w:rsidR="00FD012A" w:rsidRPr="00375BCD" w:rsidRDefault="00C07B78" w:rsidP="00FD012A">
            <w:pPr>
              <w:pStyle w:val="NoSpacing"/>
              <w:jc w:val="center"/>
              <w:rPr>
                <w:rFonts w:cstheme="minorHAnsi"/>
                <w:sz w:val="18"/>
                <w:szCs w:val="18"/>
              </w:rPr>
            </w:pPr>
            <w:r>
              <w:rPr>
                <w:rFonts w:cstheme="minorHAnsi"/>
                <w:sz w:val="18"/>
                <w:szCs w:val="18"/>
              </w:rPr>
              <w:t xml:space="preserve">Landowner Name (print): </w:t>
            </w:r>
            <w:sdt>
              <w:sdtPr>
                <w:rPr>
                  <w:rFonts w:cstheme="minorHAnsi"/>
                  <w:sz w:val="18"/>
                  <w:szCs w:val="18"/>
                </w:rPr>
                <w:id w:val="-1217506400"/>
                <w:placeholder>
                  <w:docPart w:val="EE5A08DED5F5483184BB44A05665A41E"/>
                </w:placeholder>
                <w:showingPlcHdr/>
                <w:text/>
              </w:sdtPr>
              <w:sdtContent>
                <w:r w:rsidRPr="00004338">
                  <w:rPr>
                    <w:rStyle w:val="PlaceholderText"/>
                  </w:rPr>
                  <w:t>Click or tap here to enter text.</w:t>
                </w:r>
              </w:sdtContent>
            </w:sdt>
            <w:r>
              <w:rPr>
                <w:rFonts w:cstheme="minorHAnsi"/>
                <w:sz w:val="18"/>
                <w:szCs w:val="18"/>
              </w:rPr>
              <w:t xml:space="preserve">                                       </w:t>
            </w:r>
            <w:r w:rsidR="00FD012A">
              <w:rPr>
                <w:rFonts w:cstheme="minorHAnsi"/>
                <w:sz w:val="18"/>
                <w:szCs w:val="18"/>
              </w:rPr>
              <w:t>Landowner Signature: __________________________ Date: _____________________</w:t>
            </w:r>
          </w:p>
        </w:tc>
      </w:tr>
    </w:tbl>
    <w:p w14:paraId="63E490E7" w14:textId="77777777" w:rsidR="00331C6E" w:rsidRDefault="00331C6E" w:rsidP="009211B7">
      <w:pPr>
        <w:tabs>
          <w:tab w:val="left" w:pos="1002"/>
        </w:tabs>
        <w:rPr>
          <w:b/>
          <w:bCs/>
          <w:sz w:val="18"/>
          <w:szCs w:val="18"/>
        </w:rPr>
      </w:pPr>
      <w:bookmarkStart w:id="0" w:name="_Hlk157674882"/>
    </w:p>
    <w:p w14:paraId="48BF4FA0" w14:textId="77777777" w:rsidR="00467FA0" w:rsidRDefault="00467FA0" w:rsidP="009211B7">
      <w:pPr>
        <w:tabs>
          <w:tab w:val="left" w:pos="1002"/>
        </w:tabs>
        <w:rPr>
          <w:b/>
          <w:bCs/>
          <w:sz w:val="18"/>
          <w:szCs w:val="18"/>
        </w:rPr>
      </w:pPr>
    </w:p>
    <w:bookmarkEnd w:id="0"/>
    <w:p w14:paraId="33F24D54" w14:textId="614D4DB1" w:rsidR="00312BDF" w:rsidRDefault="00A42A8D" w:rsidP="00904D45">
      <w:pPr>
        <w:tabs>
          <w:tab w:val="left" w:pos="1002"/>
        </w:tabs>
        <w:rPr>
          <w:b/>
          <w:bCs/>
          <w:sz w:val="18"/>
          <w:szCs w:val="18"/>
        </w:rPr>
      </w:pPr>
      <w:r w:rsidRPr="00FD20BD">
        <w:rPr>
          <w:b/>
          <w:bCs/>
          <w:noProof/>
          <w:sz w:val="28"/>
          <w:szCs w:val="28"/>
        </w:rPr>
        <mc:AlternateContent>
          <mc:Choice Requires="wps">
            <w:drawing>
              <wp:anchor distT="0" distB="0" distL="114300" distR="114300" simplePos="0" relativeHeight="251658240" behindDoc="0" locked="0" layoutInCell="1" allowOverlap="1" wp14:anchorId="1DF5DEAE" wp14:editId="0E351DF3">
                <wp:simplePos x="0" y="0"/>
                <wp:positionH relativeFrom="page">
                  <wp:align>left</wp:align>
                </wp:positionH>
                <wp:positionV relativeFrom="margin">
                  <wp:align>top</wp:align>
                </wp:positionV>
                <wp:extent cx="10175240" cy="294005"/>
                <wp:effectExtent l="0" t="0" r="0" b="0"/>
                <wp:wrapNone/>
                <wp:docPr id="1284310064" name="Rectangle 1284310064"/>
                <wp:cNvGraphicFramePr/>
                <a:graphic xmlns:a="http://schemas.openxmlformats.org/drawingml/2006/main">
                  <a:graphicData uri="http://schemas.microsoft.com/office/word/2010/wordprocessingShape">
                    <wps:wsp>
                      <wps:cNvSpPr/>
                      <wps:spPr>
                        <a:xfrm>
                          <a:off x="0" y="0"/>
                          <a:ext cx="10175240" cy="294005"/>
                        </a:xfrm>
                        <a:prstGeom prst="rect">
                          <a:avLst/>
                        </a:prstGeom>
                        <a:solidFill>
                          <a:srgbClr val="E6B55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132BF8" w14:textId="7CE89122" w:rsidR="002E72ED" w:rsidRPr="002E72ED" w:rsidRDefault="002E72ED" w:rsidP="002E72ED">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5DEAE" id="Rectangle 1284310064" o:spid="_x0000_s1028" style="position:absolute;margin-left:0;margin-top:0;width:801.2pt;height:23.15pt;z-index:251658240;visibility:visible;mso-wrap-style:square;mso-width-percent:0;mso-height-percent:0;mso-wrap-distance-left:9pt;mso-wrap-distance-top:0;mso-wrap-distance-right:9pt;mso-wrap-distance-bottom:0;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" fillcolor="#e6b556" stroked="f" strokeweight="1pt">
                <v:textbox>
                  <w:txbxContent>
                    <w:p w14:paraId="2D132BF8" w14:textId="7CE89122" w:rsidR="002E72ED" w:rsidRPr="002E72ED" w:rsidRDefault="002E72ED" w:rsidP="002E72ED">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v:textbox>
                <w10:wrap anchorx="page" anchory="margin"/>
              </v:rect>
            </w:pict>
          </mc:Fallback>
        </mc:AlternateContent>
      </w:r>
      <w:r w:rsidR="00331C6E" w:rsidRPr="00FD20BD">
        <w:rPr>
          <w:b/>
          <w:bCs/>
          <w:noProof/>
          <w:sz w:val="28"/>
          <w:szCs w:val="28"/>
        </w:rPr>
        <w:t xml:space="preserve"> </w:t>
      </w:r>
    </w:p>
    <w:p w14:paraId="3FADDE35" w14:textId="02F283CE" w:rsidR="006F71C6" w:rsidRDefault="006F71C6" w:rsidP="006F71C6">
      <w:pPr>
        <w:rPr>
          <w:b/>
          <w:bCs/>
          <w:sz w:val="18"/>
          <w:szCs w:val="18"/>
        </w:rPr>
      </w:pPr>
    </w:p>
    <w:tbl>
      <w:tblPr>
        <w:tblpPr w:leftFromText="180" w:rightFromText="180" w:vertAnchor="text" w:horzAnchor="margin" w:tblpY="-4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1800"/>
        <w:gridCol w:w="1980"/>
        <w:gridCol w:w="93"/>
        <w:gridCol w:w="4227"/>
        <w:gridCol w:w="360"/>
        <w:gridCol w:w="540"/>
        <w:gridCol w:w="2790"/>
        <w:gridCol w:w="1980"/>
      </w:tblGrid>
      <w:tr w:rsidR="00331C6E" w14:paraId="37DDD68B" w14:textId="77777777" w:rsidTr="0026267D">
        <w:trPr>
          <w:trHeight w:val="246"/>
        </w:trPr>
        <w:tc>
          <w:tcPr>
            <w:tcW w:w="14845" w:type="dxa"/>
            <w:gridSpan w:val="9"/>
            <w:shd w:val="clear" w:color="auto" w:fill="EECD8A"/>
          </w:tcPr>
          <w:p w14:paraId="4D685DA8" w14:textId="6B3F9E69" w:rsidR="00331C6E" w:rsidRDefault="00331C6E" w:rsidP="00331C6E">
            <w:pPr>
              <w:pStyle w:val="NoSpacing"/>
              <w:jc w:val="center"/>
              <w:rPr>
                <w:rFonts w:cstheme="minorHAnsi"/>
                <w:b/>
                <w:bCs/>
                <w:sz w:val="18"/>
                <w:szCs w:val="18"/>
              </w:rPr>
            </w:pPr>
            <w:r w:rsidRPr="00F355F5">
              <w:rPr>
                <w:rFonts w:cstheme="minorHAnsi"/>
                <w:b/>
                <w:bCs/>
                <w:sz w:val="18"/>
                <w:szCs w:val="18"/>
              </w:rPr>
              <w:t>CONTACT</w:t>
            </w:r>
            <w:r w:rsidRPr="00F355F5">
              <w:rPr>
                <w:rFonts w:cstheme="minorHAnsi"/>
                <w:b/>
                <w:bCs/>
                <w:spacing w:val="-2"/>
                <w:sz w:val="18"/>
                <w:szCs w:val="18"/>
              </w:rPr>
              <w:t xml:space="preserve"> </w:t>
            </w:r>
            <w:r w:rsidRPr="00F355F5">
              <w:rPr>
                <w:rFonts w:cstheme="minorHAnsi"/>
                <w:b/>
                <w:bCs/>
                <w:sz w:val="18"/>
                <w:szCs w:val="18"/>
              </w:rPr>
              <w:t>INFORMATION</w:t>
            </w:r>
          </w:p>
        </w:tc>
      </w:tr>
      <w:tr w:rsidR="00331C6E" w14:paraId="563922FE" w14:textId="77777777" w:rsidTr="00331C6E">
        <w:trPr>
          <w:trHeight w:val="502"/>
        </w:trPr>
        <w:tc>
          <w:tcPr>
            <w:tcW w:w="4948" w:type="dxa"/>
            <w:gridSpan w:val="4"/>
            <w:shd w:val="clear" w:color="auto" w:fill="auto"/>
          </w:tcPr>
          <w:p w14:paraId="547C5B2D" w14:textId="77777777" w:rsidR="00331C6E" w:rsidRDefault="00331C6E" w:rsidP="00331C6E">
            <w:pPr>
              <w:pStyle w:val="NoSpacing"/>
              <w:rPr>
                <w:rFonts w:cstheme="minorHAnsi"/>
                <w:sz w:val="18"/>
                <w:szCs w:val="18"/>
              </w:rPr>
            </w:pPr>
            <w:r w:rsidRPr="00F355F5">
              <w:rPr>
                <w:rFonts w:cstheme="minorHAnsi"/>
                <w:sz w:val="18"/>
                <w:szCs w:val="18"/>
              </w:rPr>
              <w:t>Landowner Name(s</w:t>
            </w:r>
            <w:r>
              <w:rPr>
                <w:rFonts w:cstheme="minorHAnsi"/>
                <w:sz w:val="18"/>
                <w:szCs w:val="18"/>
              </w:rPr>
              <w:t xml:space="preserve">):  </w:t>
            </w:r>
            <w:sdt>
              <w:sdtPr>
                <w:rPr>
                  <w:rFonts w:cstheme="minorHAnsi"/>
                  <w:sz w:val="18"/>
                  <w:szCs w:val="18"/>
                </w:rPr>
                <w:id w:val="774063393"/>
                <w:placeholder>
                  <w:docPart w:val="C20CF8A44EF9429AAB28EFAB18C7A9B8"/>
                </w:placeholder>
                <w:showingPlcHdr/>
                <w:text/>
              </w:sdtPr>
              <w:sdtContent>
                <w:r w:rsidRPr="00004338">
                  <w:rPr>
                    <w:rStyle w:val="PlaceholderText"/>
                  </w:rPr>
                  <w:t>Click or tap here to enter text.</w:t>
                </w:r>
              </w:sdtContent>
            </w:sdt>
          </w:p>
          <w:p w14:paraId="41C2AE88" w14:textId="77777777" w:rsidR="00331C6E" w:rsidRDefault="00331C6E" w:rsidP="00331C6E">
            <w:pPr>
              <w:pStyle w:val="NoSpacing"/>
              <w:rPr>
                <w:rFonts w:cstheme="minorHAnsi"/>
                <w:sz w:val="18"/>
                <w:szCs w:val="18"/>
              </w:rPr>
            </w:pPr>
            <w:r>
              <w:rPr>
                <w:rFonts w:cstheme="minorHAnsi"/>
                <w:sz w:val="18"/>
                <w:szCs w:val="18"/>
              </w:rPr>
              <w:t xml:space="preserve">Property Town: </w:t>
            </w:r>
            <w:sdt>
              <w:sdtPr>
                <w:rPr>
                  <w:rFonts w:cstheme="minorHAnsi"/>
                  <w:sz w:val="18"/>
                  <w:szCs w:val="18"/>
                </w:rPr>
                <w:id w:val="1293399413"/>
                <w:placeholder>
                  <w:docPart w:val="D5106831C10A44B59593A39E7D4A9E69"/>
                </w:placeholder>
                <w:showingPlcHdr/>
                <w:text/>
              </w:sdtPr>
              <w:sdtContent>
                <w:r w:rsidRPr="00004338">
                  <w:rPr>
                    <w:rStyle w:val="PlaceholderText"/>
                  </w:rPr>
                  <w:t>Click or tap here to enter text.</w:t>
                </w:r>
              </w:sdtContent>
            </w:sdt>
          </w:p>
          <w:p w14:paraId="64AE616F" w14:textId="77777777" w:rsidR="00331C6E" w:rsidRDefault="00331C6E" w:rsidP="00904D45">
            <w:pPr>
              <w:pStyle w:val="NoSpacing"/>
              <w:rPr>
                <w:rFonts w:cstheme="minorHAnsi"/>
                <w:b/>
                <w:bCs/>
                <w:sz w:val="18"/>
                <w:szCs w:val="18"/>
              </w:rPr>
            </w:pPr>
            <w:r>
              <w:rPr>
                <w:rFonts w:cstheme="minorHAnsi"/>
                <w:sz w:val="18"/>
                <w:szCs w:val="18"/>
              </w:rPr>
              <w:t xml:space="preserve">Property Road: </w:t>
            </w:r>
            <w:sdt>
              <w:sdtPr>
                <w:rPr>
                  <w:rFonts w:cstheme="minorHAnsi"/>
                  <w:sz w:val="18"/>
                  <w:szCs w:val="18"/>
                </w:rPr>
                <w:id w:val="-1523544134"/>
                <w:placeholder>
                  <w:docPart w:val="1C8B8BE653784E169673B3257631926C"/>
                </w:placeholder>
                <w:showingPlcHdr/>
                <w:text/>
              </w:sdtPr>
              <w:sdtContent>
                <w:r w:rsidRPr="00004338">
                  <w:rPr>
                    <w:rStyle w:val="PlaceholderText"/>
                  </w:rPr>
                  <w:t>Click or tap here to enter text.</w:t>
                </w:r>
              </w:sdtContent>
            </w:sdt>
          </w:p>
        </w:tc>
        <w:tc>
          <w:tcPr>
            <w:tcW w:w="4227" w:type="dxa"/>
            <w:shd w:val="clear" w:color="auto" w:fill="auto"/>
          </w:tcPr>
          <w:p w14:paraId="10DCCAD9" w14:textId="77777777" w:rsidR="00331C6E" w:rsidRDefault="00331C6E" w:rsidP="00331C6E">
            <w:pPr>
              <w:pStyle w:val="NoSpacing"/>
              <w:rPr>
                <w:rFonts w:cstheme="minorHAnsi"/>
                <w:sz w:val="18"/>
                <w:szCs w:val="18"/>
              </w:rPr>
            </w:pPr>
            <w:r>
              <w:rPr>
                <w:rFonts w:cstheme="minorHAnsi"/>
                <w:sz w:val="18"/>
                <w:szCs w:val="18"/>
              </w:rPr>
              <w:t xml:space="preserve">Application Date:  </w:t>
            </w:r>
            <w:sdt>
              <w:sdtPr>
                <w:rPr>
                  <w:rFonts w:cstheme="minorHAnsi"/>
                  <w:sz w:val="18"/>
                  <w:szCs w:val="18"/>
                </w:rPr>
                <w:id w:val="414674073"/>
                <w:placeholder>
                  <w:docPart w:val="C282ADF27ACE4070B788BFAB2E1570D9"/>
                </w:placeholder>
                <w:showingPlcHdr/>
                <w:text/>
              </w:sdtPr>
              <w:sdtContent>
                <w:r w:rsidRPr="00004338">
                  <w:rPr>
                    <w:rStyle w:val="PlaceholderText"/>
                  </w:rPr>
                  <w:t>Click or tap here to enter text.</w:t>
                </w:r>
              </w:sdtContent>
            </w:sdt>
          </w:p>
          <w:p w14:paraId="015EB36A" w14:textId="77777777" w:rsidR="00331C6E" w:rsidRDefault="00331C6E" w:rsidP="00331C6E">
            <w:pPr>
              <w:pStyle w:val="NoSpacing"/>
              <w:jc w:val="center"/>
              <w:rPr>
                <w:rFonts w:cstheme="minorHAnsi"/>
                <w:b/>
                <w:bCs/>
                <w:sz w:val="18"/>
                <w:szCs w:val="18"/>
              </w:rPr>
            </w:pPr>
          </w:p>
        </w:tc>
        <w:tc>
          <w:tcPr>
            <w:tcW w:w="5670" w:type="dxa"/>
            <w:gridSpan w:val="4"/>
            <w:shd w:val="clear" w:color="auto" w:fill="auto"/>
          </w:tcPr>
          <w:p w14:paraId="29158F0C" w14:textId="77777777" w:rsidR="00331C6E" w:rsidRDefault="00331C6E" w:rsidP="00331C6E">
            <w:pPr>
              <w:pStyle w:val="NoSpacing"/>
              <w:rPr>
                <w:rFonts w:cstheme="minorHAnsi"/>
                <w:sz w:val="18"/>
                <w:szCs w:val="18"/>
              </w:rPr>
            </w:pPr>
            <w:r>
              <w:rPr>
                <w:rFonts w:cstheme="minorHAnsi"/>
                <w:sz w:val="18"/>
                <w:szCs w:val="18"/>
              </w:rPr>
              <w:t xml:space="preserve">MA Licensed Timber Harvester Name: </w:t>
            </w:r>
            <w:sdt>
              <w:sdtPr>
                <w:rPr>
                  <w:rFonts w:cstheme="minorHAnsi"/>
                  <w:sz w:val="18"/>
                  <w:szCs w:val="18"/>
                </w:rPr>
                <w:id w:val="-1367217193"/>
                <w:placeholder>
                  <w:docPart w:val="92CAC673160F489D9431CF4783F7FC58"/>
                </w:placeholder>
                <w:showingPlcHdr/>
                <w:text/>
              </w:sdtPr>
              <w:sdtContent>
                <w:r w:rsidRPr="00004338">
                  <w:rPr>
                    <w:rStyle w:val="PlaceholderText"/>
                  </w:rPr>
                  <w:t>Click or tap here to enter text.</w:t>
                </w:r>
              </w:sdtContent>
            </w:sdt>
          </w:p>
          <w:p w14:paraId="53CD40AA" w14:textId="47791FF8" w:rsidR="00801A29" w:rsidRDefault="00801A29" w:rsidP="00331C6E">
            <w:pPr>
              <w:pStyle w:val="NoSpacing"/>
              <w:rPr>
                <w:rFonts w:cstheme="minorHAnsi"/>
                <w:sz w:val="18"/>
                <w:szCs w:val="18"/>
              </w:rPr>
            </w:pPr>
            <w:r>
              <w:rPr>
                <w:rFonts w:cstheme="minorHAnsi"/>
                <w:sz w:val="18"/>
                <w:szCs w:val="18"/>
              </w:rPr>
              <w:t xml:space="preserve">MA Licensed Timber Harvester #:  </w:t>
            </w:r>
            <w:sdt>
              <w:sdtPr>
                <w:rPr>
                  <w:rFonts w:cstheme="minorHAnsi"/>
                  <w:sz w:val="18"/>
                  <w:szCs w:val="18"/>
                </w:rPr>
                <w:id w:val="640777936"/>
                <w:placeholder>
                  <w:docPart w:val="8D98623234494FC2BD142C2A1A6E95DE"/>
                </w:placeholder>
                <w:showingPlcHdr/>
                <w:text/>
              </w:sdtPr>
              <w:sdtContent>
                <w:r w:rsidRPr="00004338">
                  <w:rPr>
                    <w:rStyle w:val="PlaceholderText"/>
                  </w:rPr>
                  <w:t>Click or tap here to enter text.</w:t>
                </w:r>
              </w:sdtContent>
            </w:sdt>
          </w:p>
          <w:p w14:paraId="3B1D9946" w14:textId="78F1155B" w:rsidR="00331C6E" w:rsidRDefault="00331C6E" w:rsidP="00331C6E">
            <w:pPr>
              <w:pStyle w:val="NoSpacing"/>
              <w:rPr>
                <w:rFonts w:cstheme="minorHAnsi"/>
                <w:sz w:val="18"/>
                <w:szCs w:val="18"/>
              </w:rPr>
            </w:pPr>
            <w:r>
              <w:rPr>
                <w:rFonts w:cstheme="minorHAnsi"/>
                <w:sz w:val="18"/>
                <w:szCs w:val="18"/>
              </w:rPr>
              <w:t xml:space="preserve">Email:  </w:t>
            </w:r>
            <w:sdt>
              <w:sdtPr>
                <w:rPr>
                  <w:rFonts w:cstheme="minorHAnsi"/>
                  <w:sz w:val="18"/>
                  <w:szCs w:val="18"/>
                </w:rPr>
                <w:id w:val="27540836"/>
                <w:placeholder>
                  <w:docPart w:val="D6752CAAEDB84174A1FB303CE8E40C93"/>
                </w:placeholder>
                <w:showingPlcHdr/>
                <w:text/>
              </w:sdtPr>
              <w:sdtContent>
                <w:r w:rsidRPr="00004338">
                  <w:rPr>
                    <w:rStyle w:val="PlaceholderText"/>
                  </w:rPr>
                  <w:t>Click or tap here to enter text.</w:t>
                </w:r>
              </w:sdtContent>
            </w:sdt>
          </w:p>
          <w:p w14:paraId="798DF691" w14:textId="77777777" w:rsidR="00331C6E" w:rsidRDefault="00331C6E" w:rsidP="00331C6E">
            <w:pPr>
              <w:pStyle w:val="NoSpacing"/>
              <w:rPr>
                <w:rFonts w:cstheme="minorHAnsi"/>
                <w:b/>
                <w:bCs/>
                <w:sz w:val="18"/>
                <w:szCs w:val="18"/>
              </w:rPr>
            </w:pPr>
            <w:r>
              <w:rPr>
                <w:rFonts w:cstheme="minorHAnsi"/>
                <w:sz w:val="18"/>
                <w:szCs w:val="18"/>
              </w:rPr>
              <w:t xml:space="preserve">Phone Number:  </w:t>
            </w:r>
            <w:sdt>
              <w:sdtPr>
                <w:rPr>
                  <w:rFonts w:cstheme="minorHAnsi"/>
                  <w:sz w:val="18"/>
                  <w:szCs w:val="18"/>
                </w:rPr>
                <w:id w:val="1964759864"/>
                <w:placeholder>
                  <w:docPart w:val="0A744A786C4B481595B3A2AB6CFCE2F7"/>
                </w:placeholder>
                <w:showingPlcHdr/>
                <w:text/>
              </w:sdtPr>
              <w:sdtContent>
                <w:r w:rsidRPr="00004338">
                  <w:rPr>
                    <w:rStyle w:val="PlaceholderText"/>
                  </w:rPr>
                  <w:t>Click or tap here to enter text.</w:t>
                </w:r>
              </w:sdtContent>
            </w:sdt>
          </w:p>
        </w:tc>
      </w:tr>
      <w:tr w:rsidR="00423A2A" w14:paraId="47F89F26" w14:textId="77777777" w:rsidTr="0026267D">
        <w:trPr>
          <w:trHeight w:val="246"/>
        </w:trPr>
        <w:tc>
          <w:tcPr>
            <w:tcW w:w="14845" w:type="dxa"/>
            <w:gridSpan w:val="9"/>
            <w:shd w:val="clear" w:color="auto" w:fill="EECD8A"/>
          </w:tcPr>
          <w:p w14:paraId="4C0DC984" w14:textId="2D85E3EC" w:rsidR="00423A2A" w:rsidRDefault="00423A2A" w:rsidP="00423A2A">
            <w:pPr>
              <w:pStyle w:val="NoSpacing"/>
              <w:jc w:val="center"/>
              <w:rPr>
                <w:rFonts w:cstheme="minorHAnsi"/>
                <w:b/>
                <w:bCs/>
                <w:sz w:val="18"/>
                <w:szCs w:val="18"/>
              </w:rPr>
            </w:pPr>
            <w:r>
              <w:rPr>
                <w:rFonts w:cstheme="minorHAnsi"/>
                <w:b/>
                <w:bCs/>
                <w:sz w:val="18"/>
                <w:szCs w:val="18"/>
              </w:rPr>
              <w:t>C-SIP 5: BMPs APPLICATION</w:t>
            </w:r>
          </w:p>
        </w:tc>
      </w:tr>
      <w:tr w:rsidR="00423A2A" w:rsidRPr="00601E1E" w14:paraId="1BD2B251" w14:textId="77777777" w:rsidTr="00423A2A">
        <w:trPr>
          <w:trHeight w:val="47"/>
        </w:trPr>
        <w:tc>
          <w:tcPr>
            <w:tcW w:w="1075" w:type="dxa"/>
            <w:shd w:val="clear" w:color="auto" w:fill="auto"/>
          </w:tcPr>
          <w:p w14:paraId="27FE589C" w14:textId="77777777" w:rsidR="00423A2A" w:rsidRPr="00601E1E" w:rsidRDefault="00423A2A" w:rsidP="00331C6E">
            <w:pPr>
              <w:pStyle w:val="NoSpacing"/>
              <w:rPr>
                <w:rFonts w:cstheme="minorHAnsi"/>
                <w:b/>
                <w:bCs/>
                <w:sz w:val="18"/>
                <w:szCs w:val="18"/>
              </w:rPr>
            </w:pPr>
            <w:r w:rsidRPr="00601E1E">
              <w:rPr>
                <w:rFonts w:cstheme="minorHAnsi"/>
                <w:b/>
                <w:bCs/>
                <w:sz w:val="18"/>
                <w:szCs w:val="18"/>
              </w:rPr>
              <w:t xml:space="preserve">Practices </w:t>
            </w:r>
          </w:p>
        </w:tc>
        <w:tc>
          <w:tcPr>
            <w:tcW w:w="9000" w:type="dxa"/>
            <w:gridSpan w:val="6"/>
            <w:shd w:val="clear" w:color="auto" w:fill="auto"/>
          </w:tcPr>
          <w:p w14:paraId="639A3069" w14:textId="77777777" w:rsidR="00423A2A" w:rsidRPr="00601E1E" w:rsidRDefault="00423A2A" w:rsidP="00331C6E">
            <w:pPr>
              <w:pStyle w:val="NoSpacing"/>
              <w:jc w:val="center"/>
              <w:rPr>
                <w:rFonts w:cstheme="minorHAnsi"/>
                <w:b/>
                <w:bCs/>
                <w:sz w:val="18"/>
                <w:szCs w:val="18"/>
              </w:rPr>
            </w:pPr>
            <w:r w:rsidRPr="00601E1E">
              <w:rPr>
                <w:rFonts w:cstheme="minorHAnsi"/>
                <w:b/>
                <w:bCs/>
                <w:sz w:val="18"/>
                <w:szCs w:val="18"/>
              </w:rPr>
              <w:t>Practice Requested</w:t>
            </w:r>
          </w:p>
        </w:tc>
        <w:tc>
          <w:tcPr>
            <w:tcW w:w="2790" w:type="dxa"/>
            <w:shd w:val="clear" w:color="auto" w:fill="auto"/>
          </w:tcPr>
          <w:p w14:paraId="2D4020E2" w14:textId="77777777" w:rsidR="00423A2A" w:rsidRPr="00601E1E" w:rsidRDefault="00423A2A" w:rsidP="00331C6E">
            <w:pPr>
              <w:pStyle w:val="NoSpacing"/>
              <w:jc w:val="center"/>
              <w:rPr>
                <w:rFonts w:cstheme="minorHAnsi"/>
                <w:b/>
                <w:bCs/>
                <w:sz w:val="18"/>
                <w:szCs w:val="18"/>
              </w:rPr>
            </w:pPr>
            <w:r>
              <w:rPr>
                <w:rFonts w:cstheme="minorHAnsi"/>
                <w:b/>
                <w:bCs/>
                <w:sz w:val="18"/>
                <w:szCs w:val="18"/>
              </w:rPr>
              <w:t>Cost-Share Rate</w:t>
            </w:r>
          </w:p>
        </w:tc>
        <w:tc>
          <w:tcPr>
            <w:tcW w:w="1980" w:type="dxa"/>
            <w:shd w:val="clear" w:color="auto" w:fill="auto"/>
          </w:tcPr>
          <w:p w14:paraId="2946CA7C" w14:textId="2231594D" w:rsidR="00423A2A" w:rsidRPr="00601E1E" w:rsidRDefault="00423A2A" w:rsidP="00331C6E">
            <w:pPr>
              <w:pStyle w:val="NoSpacing"/>
              <w:jc w:val="center"/>
              <w:rPr>
                <w:rFonts w:cstheme="minorHAnsi"/>
                <w:b/>
                <w:bCs/>
                <w:sz w:val="18"/>
                <w:szCs w:val="18"/>
              </w:rPr>
            </w:pPr>
            <w:r>
              <w:rPr>
                <w:rFonts w:cstheme="minorHAnsi"/>
                <w:b/>
                <w:bCs/>
                <w:sz w:val="18"/>
                <w:szCs w:val="18"/>
              </w:rPr>
              <w:t>Total Request</w:t>
            </w:r>
          </w:p>
        </w:tc>
      </w:tr>
      <w:tr w:rsidR="00423A2A" w:rsidRPr="00247949" w14:paraId="02CC348E" w14:textId="77777777" w:rsidTr="00423A2A">
        <w:trPr>
          <w:trHeight w:val="200"/>
        </w:trPr>
        <w:tc>
          <w:tcPr>
            <w:tcW w:w="1075" w:type="dxa"/>
            <w:vMerge w:val="restart"/>
          </w:tcPr>
          <w:p w14:paraId="0A1F0B45" w14:textId="77777777" w:rsidR="00423A2A" w:rsidRPr="009B5B36" w:rsidRDefault="00423A2A" w:rsidP="00331C6E">
            <w:pPr>
              <w:pStyle w:val="NoSpacing"/>
              <w:rPr>
                <w:rFonts w:cstheme="minorHAnsi"/>
                <w:sz w:val="18"/>
                <w:szCs w:val="18"/>
              </w:rPr>
            </w:pPr>
          </w:p>
        </w:tc>
        <w:tc>
          <w:tcPr>
            <w:tcW w:w="1800" w:type="dxa"/>
            <w:vMerge w:val="restart"/>
            <w:tcBorders>
              <w:top w:val="single" w:sz="4" w:space="0" w:color="auto"/>
            </w:tcBorders>
            <w:shd w:val="clear" w:color="auto" w:fill="auto"/>
          </w:tcPr>
          <w:p w14:paraId="64000857" w14:textId="77777777" w:rsidR="00423A2A" w:rsidRPr="00247949" w:rsidRDefault="00423A2A" w:rsidP="00331C6E">
            <w:pPr>
              <w:pStyle w:val="NoSpacing"/>
              <w:ind w:right="447"/>
              <w:rPr>
                <w:rFonts w:cstheme="minorHAnsi"/>
                <w:sz w:val="18"/>
                <w:szCs w:val="18"/>
              </w:rPr>
            </w:pPr>
            <w:r>
              <w:rPr>
                <w:rFonts w:cstheme="minorHAnsi"/>
                <w:sz w:val="18"/>
                <w:szCs w:val="18"/>
              </w:rPr>
              <w:t>Log Reinforced Water Bars</w:t>
            </w:r>
          </w:p>
        </w:tc>
        <w:tc>
          <w:tcPr>
            <w:tcW w:w="6660" w:type="dxa"/>
            <w:gridSpan w:val="4"/>
            <w:tcBorders>
              <w:top w:val="single" w:sz="4" w:space="0" w:color="auto"/>
            </w:tcBorders>
            <w:shd w:val="clear" w:color="auto" w:fill="auto"/>
          </w:tcPr>
          <w:p w14:paraId="704CED3C" w14:textId="77777777" w:rsidR="00423A2A" w:rsidRPr="00247949" w:rsidRDefault="00423A2A" w:rsidP="00331C6E">
            <w:pPr>
              <w:pStyle w:val="NoSpacing"/>
              <w:ind w:right="-368"/>
              <w:rPr>
                <w:rFonts w:cstheme="minorHAnsi"/>
                <w:sz w:val="18"/>
                <w:szCs w:val="18"/>
              </w:rPr>
            </w:pPr>
            <w:r>
              <w:rPr>
                <w:rFonts w:cstheme="minorHAnsi"/>
                <w:sz w:val="18"/>
                <w:szCs w:val="18"/>
              </w:rPr>
              <w:t>During harvest</w:t>
            </w:r>
          </w:p>
        </w:tc>
        <w:sdt>
          <w:sdtPr>
            <w:rPr>
              <w:rFonts w:cstheme="minorHAnsi"/>
              <w:sz w:val="18"/>
              <w:szCs w:val="18"/>
            </w:rPr>
            <w:id w:val="1640226718"/>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52360BC2"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4" w:space="0" w:color="auto"/>
            </w:tcBorders>
            <w:shd w:val="clear" w:color="auto" w:fill="auto"/>
          </w:tcPr>
          <w:p w14:paraId="7E6E0024" w14:textId="77777777" w:rsidR="00423A2A" w:rsidRPr="00247949" w:rsidRDefault="00423A2A" w:rsidP="00331C6E">
            <w:pPr>
              <w:pStyle w:val="NoSpacing"/>
              <w:ind w:right="-368"/>
              <w:rPr>
                <w:rFonts w:cstheme="minorHAnsi"/>
                <w:sz w:val="18"/>
                <w:szCs w:val="18"/>
              </w:rPr>
            </w:pPr>
            <w:r>
              <w:rPr>
                <w:rFonts w:cstheme="minorHAnsi"/>
                <w:sz w:val="18"/>
                <w:szCs w:val="18"/>
              </w:rPr>
              <w:t>$250/ water bar</w:t>
            </w:r>
          </w:p>
        </w:tc>
        <w:tc>
          <w:tcPr>
            <w:tcW w:w="1980" w:type="dxa"/>
            <w:shd w:val="clear" w:color="auto" w:fill="auto"/>
          </w:tcPr>
          <w:p w14:paraId="27C31A14" w14:textId="64FDB00F" w:rsidR="00423A2A" w:rsidRPr="00247949" w:rsidRDefault="00423A2A" w:rsidP="00331C6E">
            <w:pPr>
              <w:pStyle w:val="NoSpacing"/>
              <w:rPr>
                <w:rFonts w:cstheme="minorHAnsi"/>
                <w:sz w:val="18"/>
                <w:szCs w:val="18"/>
              </w:rPr>
            </w:pPr>
            <w:r>
              <w:rPr>
                <w:rFonts w:cstheme="minorHAnsi"/>
                <w:sz w:val="18"/>
                <w:szCs w:val="18"/>
              </w:rPr>
              <w:t>_________ water bar(s)</w:t>
            </w:r>
          </w:p>
        </w:tc>
      </w:tr>
      <w:tr w:rsidR="00423A2A" w:rsidRPr="00247949" w14:paraId="67161671" w14:textId="77777777" w:rsidTr="00423A2A">
        <w:trPr>
          <w:trHeight w:val="199"/>
        </w:trPr>
        <w:tc>
          <w:tcPr>
            <w:tcW w:w="1075" w:type="dxa"/>
            <w:vMerge/>
          </w:tcPr>
          <w:p w14:paraId="6F08E368" w14:textId="77777777" w:rsidR="00423A2A" w:rsidRDefault="00423A2A" w:rsidP="00331C6E">
            <w:pPr>
              <w:pStyle w:val="NoSpacing"/>
              <w:rPr>
                <w:rFonts w:cstheme="minorHAnsi"/>
                <w:sz w:val="18"/>
                <w:szCs w:val="18"/>
              </w:rPr>
            </w:pPr>
          </w:p>
        </w:tc>
        <w:tc>
          <w:tcPr>
            <w:tcW w:w="1800" w:type="dxa"/>
            <w:vMerge/>
          </w:tcPr>
          <w:p w14:paraId="4308F2FC" w14:textId="77777777" w:rsidR="00423A2A" w:rsidRDefault="00423A2A" w:rsidP="00331C6E">
            <w:pPr>
              <w:pStyle w:val="NoSpacing"/>
              <w:ind w:right="713"/>
              <w:rPr>
                <w:rFonts w:cstheme="minorHAnsi"/>
                <w:sz w:val="18"/>
                <w:szCs w:val="18"/>
              </w:rPr>
            </w:pPr>
          </w:p>
        </w:tc>
        <w:tc>
          <w:tcPr>
            <w:tcW w:w="6660" w:type="dxa"/>
            <w:gridSpan w:val="4"/>
            <w:tcBorders>
              <w:bottom w:val="single" w:sz="4" w:space="0" w:color="auto"/>
            </w:tcBorders>
            <w:shd w:val="clear" w:color="auto" w:fill="auto"/>
          </w:tcPr>
          <w:p w14:paraId="495E952C" w14:textId="77777777" w:rsidR="00423A2A" w:rsidRPr="00247949" w:rsidRDefault="00423A2A" w:rsidP="00331C6E">
            <w:pPr>
              <w:pStyle w:val="NoSpacing"/>
              <w:ind w:right="-368"/>
              <w:rPr>
                <w:rFonts w:cstheme="minorHAnsi"/>
                <w:sz w:val="18"/>
                <w:szCs w:val="18"/>
              </w:rPr>
            </w:pPr>
            <w:r>
              <w:rPr>
                <w:rFonts w:cstheme="minorHAnsi"/>
                <w:sz w:val="18"/>
                <w:szCs w:val="18"/>
              </w:rPr>
              <w:t>At harvest closeout</w:t>
            </w:r>
          </w:p>
        </w:tc>
        <w:sdt>
          <w:sdtPr>
            <w:rPr>
              <w:rFonts w:cstheme="minorHAnsi"/>
              <w:sz w:val="18"/>
              <w:szCs w:val="18"/>
            </w:rPr>
            <w:id w:val="544642911"/>
            <w14:checkbox>
              <w14:checked w14:val="0"/>
              <w14:checkedState w14:val="2612" w14:font="MS Gothic"/>
              <w14:uncheckedState w14:val="2610" w14:font="MS Gothic"/>
            </w14:checkbox>
          </w:sdtPr>
          <w:sdtContent>
            <w:tc>
              <w:tcPr>
                <w:tcW w:w="540" w:type="dxa"/>
                <w:tcBorders>
                  <w:bottom w:val="single" w:sz="4" w:space="0" w:color="auto"/>
                </w:tcBorders>
                <w:shd w:val="clear" w:color="auto" w:fill="auto"/>
              </w:tcPr>
              <w:p w14:paraId="4C8D9AD7"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6F7A0C7C" w14:textId="77777777" w:rsidR="00423A2A" w:rsidRPr="00247949" w:rsidRDefault="00423A2A" w:rsidP="00331C6E">
            <w:pPr>
              <w:pStyle w:val="NoSpacing"/>
              <w:ind w:right="-368"/>
              <w:rPr>
                <w:rFonts w:cstheme="minorHAnsi"/>
                <w:sz w:val="18"/>
                <w:szCs w:val="18"/>
              </w:rPr>
            </w:pPr>
            <w:r>
              <w:rPr>
                <w:rFonts w:cstheme="minorHAnsi"/>
                <w:sz w:val="18"/>
                <w:szCs w:val="18"/>
              </w:rPr>
              <w:t>$75/ water bar</w:t>
            </w:r>
          </w:p>
        </w:tc>
        <w:tc>
          <w:tcPr>
            <w:tcW w:w="1980" w:type="dxa"/>
            <w:shd w:val="clear" w:color="auto" w:fill="auto"/>
          </w:tcPr>
          <w:p w14:paraId="3874776B" w14:textId="470A5519" w:rsidR="00423A2A" w:rsidRPr="00247949" w:rsidRDefault="00423A2A" w:rsidP="00331C6E">
            <w:pPr>
              <w:pStyle w:val="NoSpacing"/>
              <w:rPr>
                <w:rFonts w:cstheme="minorHAnsi"/>
                <w:sz w:val="18"/>
                <w:szCs w:val="18"/>
              </w:rPr>
            </w:pPr>
            <w:r>
              <w:rPr>
                <w:rFonts w:cstheme="minorHAnsi"/>
                <w:sz w:val="18"/>
                <w:szCs w:val="18"/>
              </w:rPr>
              <w:t>_________ water bar(s)</w:t>
            </w:r>
          </w:p>
        </w:tc>
      </w:tr>
      <w:tr w:rsidR="00423A2A" w:rsidRPr="00247949" w14:paraId="24986C6E" w14:textId="77777777" w:rsidTr="00423A2A">
        <w:trPr>
          <w:trHeight w:val="99"/>
        </w:trPr>
        <w:tc>
          <w:tcPr>
            <w:tcW w:w="1075" w:type="dxa"/>
            <w:vMerge/>
          </w:tcPr>
          <w:p w14:paraId="5567CD55" w14:textId="77777777" w:rsidR="00423A2A" w:rsidRDefault="00423A2A" w:rsidP="00331C6E">
            <w:pPr>
              <w:pStyle w:val="NoSpacing"/>
              <w:rPr>
                <w:rFonts w:cstheme="minorHAnsi"/>
                <w:sz w:val="18"/>
                <w:szCs w:val="18"/>
              </w:rPr>
            </w:pPr>
          </w:p>
        </w:tc>
        <w:tc>
          <w:tcPr>
            <w:tcW w:w="1800" w:type="dxa"/>
            <w:vMerge w:val="restart"/>
            <w:tcBorders>
              <w:top w:val="single" w:sz="4" w:space="0" w:color="auto"/>
            </w:tcBorders>
            <w:shd w:val="clear" w:color="auto" w:fill="auto"/>
          </w:tcPr>
          <w:p w14:paraId="0A3D1F62" w14:textId="77777777" w:rsidR="00423A2A" w:rsidRDefault="00423A2A" w:rsidP="00331C6E">
            <w:pPr>
              <w:pStyle w:val="NoSpacing"/>
              <w:rPr>
                <w:rFonts w:cstheme="minorHAnsi"/>
                <w:sz w:val="18"/>
                <w:szCs w:val="18"/>
              </w:rPr>
            </w:pPr>
            <w:r>
              <w:rPr>
                <w:rFonts w:cstheme="minorHAnsi"/>
                <w:sz w:val="18"/>
                <w:szCs w:val="18"/>
              </w:rPr>
              <w:t>Soil Stabilization Products</w:t>
            </w:r>
          </w:p>
        </w:tc>
        <w:tc>
          <w:tcPr>
            <w:tcW w:w="1980" w:type="dxa"/>
            <w:vMerge w:val="restart"/>
            <w:tcBorders>
              <w:top w:val="single" w:sz="4" w:space="0" w:color="auto"/>
            </w:tcBorders>
            <w:shd w:val="clear" w:color="auto" w:fill="auto"/>
          </w:tcPr>
          <w:p w14:paraId="65E99C7C" w14:textId="77777777" w:rsidR="00423A2A" w:rsidRDefault="00423A2A" w:rsidP="00331C6E">
            <w:pPr>
              <w:pStyle w:val="NoSpacing"/>
              <w:ind w:right="-368"/>
              <w:rPr>
                <w:rFonts w:cstheme="minorHAnsi"/>
                <w:sz w:val="18"/>
                <w:szCs w:val="18"/>
              </w:rPr>
            </w:pPr>
            <w:r>
              <w:rPr>
                <w:rFonts w:cstheme="minorHAnsi"/>
                <w:sz w:val="18"/>
                <w:szCs w:val="18"/>
              </w:rPr>
              <w:t>During harvest</w:t>
            </w:r>
          </w:p>
        </w:tc>
        <w:tc>
          <w:tcPr>
            <w:tcW w:w="4680" w:type="dxa"/>
            <w:gridSpan w:val="3"/>
            <w:tcBorders>
              <w:top w:val="single" w:sz="4" w:space="0" w:color="auto"/>
            </w:tcBorders>
            <w:shd w:val="clear" w:color="auto" w:fill="auto"/>
          </w:tcPr>
          <w:p w14:paraId="4E252F7E" w14:textId="77777777" w:rsidR="00423A2A" w:rsidRDefault="00423A2A" w:rsidP="00331C6E">
            <w:pPr>
              <w:pStyle w:val="NoSpacing"/>
              <w:ind w:right="-368"/>
              <w:rPr>
                <w:rFonts w:cstheme="minorHAnsi"/>
                <w:sz w:val="18"/>
                <w:szCs w:val="18"/>
              </w:rPr>
            </w:pPr>
            <w:r>
              <w:rPr>
                <w:rFonts w:cstheme="minorHAnsi"/>
                <w:sz w:val="18"/>
                <w:szCs w:val="18"/>
              </w:rPr>
              <w:t xml:space="preserve">Staked Straw Ba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1638791092"/>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039BC493"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09D1000A" w14:textId="77777777" w:rsidR="00423A2A" w:rsidRPr="00247949" w:rsidRDefault="00423A2A" w:rsidP="00331C6E">
            <w:pPr>
              <w:pStyle w:val="NoSpacing"/>
              <w:ind w:right="-368"/>
              <w:rPr>
                <w:rFonts w:cstheme="minorHAnsi"/>
                <w:sz w:val="18"/>
                <w:szCs w:val="18"/>
              </w:rPr>
            </w:pPr>
            <w:r>
              <w:rPr>
                <w:rFonts w:cstheme="minorHAnsi"/>
                <w:sz w:val="18"/>
                <w:szCs w:val="18"/>
              </w:rPr>
              <w:t>$20/ bale</w:t>
            </w:r>
          </w:p>
        </w:tc>
        <w:tc>
          <w:tcPr>
            <w:tcW w:w="1980" w:type="dxa"/>
            <w:shd w:val="clear" w:color="auto" w:fill="auto"/>
          </w:tcPr>
          <w:p w14:paraId="0F17F180" w14:textId="7083F1F9" w:rsidR="00423A2A" w:rsidRPr="00247949" w:rsidRDefault="00423A2A" w:rsidP="00331C6E">
            <w:pPr>
              <w:pStyle w:val="NoSpacing"/>
              <w:rPr>
                <w:rFonts w:cstheme="minorHAnsi"/>
                <w:sz w:val="18"/>
                <w:szCs w:val="18"/>
              </w:rPr>
            </w:pPr>
            <w:r>
              <w:rPr>
                <w:rFonts w:cstheme="minorHAnsi"/>
                <w:sz w:val="18"/>
                <w:szCs w:val="18"/>
              </w:rPr>
              <w:t>_________ bale(s)</w:t>
            </w:r>
          </w:p>
        </w:tc>
      </w:tr>
      <w:tr w:rsidR="00423A2A" w:rsidRPr="00247949" w14:paraId="63C4369F" w14:textId="77777777" w:rsidTr="00423A2A">
        <w:trPr>
          <w:trHeight w:val="99"/>
        </w:trPr>
        <w:tc>
          <w:tcPr>
            <w:tcW w:w="1075" w:type="dxa"/>
            <w:vMerge/>
          </w:tcPr>
          <w:p w14:paraId="068482E5" w14:textId="77777777" w:rsidR="00423A2A" w:rsidRDefault="00423A2A" w:rsidP="00331C6E">
            <w:pPr>
              <w:pStyle w:val="NoSpacing"/>
              <w:rPr>
                <w:rFonts w:cstheme="minorHAnsi"/>
                <w:sz w:val="18"/>
                <w:szCs w:val="18"/>
              </w:rPr>
            </w:pPr>
          </w:p>
        </w:tc>
        <w:tc>
          <w:tcPr>
            <w:tcW w:w="1800" w:type="dxa"/>
            <w:vMerge/>
          </w:tcPr>
          <w:p w14:paraId="249E30E2" w14:textId="77777777" w:rsidR="00423A2A" w:rsidRDefault="00423A2A" w:rsidP="00331C6E">
            <w:pPr>
              <w:pStyle w:val="NoSpacing"/>
              <w:rPr>
                <w:rFonts w:cstheme="minorHAnsi"/>
                <w:sz w:val="18"/>
                <w:szCs w:val="18"/>
              </w:rPr>
            </w:pPr>
          </w:p>
        </w:tc>
        <w:tc>
          <w:tcPr>
            <w:tcW w:w="1980" w:type="dxa"/>
            <w:vMerge/>
          </w:tcPr>
          <w:p w14:paraId="63C60F96" w14:textId="77777777" w:rsidR="00423A2A" w:rsidRDefault="00423A2A" w:rsidP="00331C6E">
            <w:pPr>
              <w:pStyle w:val="NoSpacing"/>
              <w:ind w:right="-368"/>
              <w:rPr>
                <w:rFonts w:cstheme="minorHAnsi"/>
                <w:sz w:val="18"/>
                <w:szCs w:val="18"/>
              </w:rPr>
            </w:pPr>
          </w:p>
        </w:tc>
        <w:tc>
          <w:tcPr>
            <w:tcW w:w="4680" w:type="dxa"/>
            <w:gridSpan w:val="3"/>
            <w:tcBorders>
              <w:top w:val="single" w:sz="4" w:space="0" w:color="auto"/>
            </w:tcBorders>
            <w:shd w:val="clear" w:color="auto" w:fill="auto"/>
          </w:tcPr>
          <w:p w14:paraId="4050E441" w14:textId="77777777" w:rsidR="00423A2A" w:rsidRDefault="00423A2A" w:rsidP="00331C6E">
            <w:pPr>
              <w:pStyle w:val="NoSpacing"/>
              <w:ind w:right="-368"/>
              <w:rPr>
                <w:rFonts w:cstheme="minorHAnsi"/>
                <w:sz w:val="18"/>
                <w:szCs w:val="18"/>
              </w:rPr>
            </w:pPr>
            <w:r>
              <w:rPr>
                <w:rFonts w:cstheme="minorHAnsi"/>
                <w:sz w:val="18"/>
                <w:szCs w:val="18"/>
              </w:rPr>
              <w:t xml:space="preserve">Staked Straw Watt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1945912930"/>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7A5167A1"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20017969" w14:textId="77777777" w:rsidR="00423A2A" w:rsidRPr="00247949" w:rsidRDefault="00423A2A" w:rsidP="00331C6E">
            <w:pPr>
              <w:pStyle w:val="NoSpacing"/>
              <w:ind w:right="-368"/>
              <w:rPr>
                <w:rFonts w:cstheme="minorHAnsi"/>
                <w:sz w:val="18"/>
                <w:szCs w:val="18"/>
              </w:rPr>
            </w:pPr>
            <w:r>
              <w:rPr>
                <w:rFonts w:cstheme="minorHAnsi"/>
                <w:sz w:val="18"/>
                <w:szCs w:val="18"/>
              </w:rPr>
              <w:t>$150/wattle</w:t>
            </w:r>
          </w:p>
        </w:tc>
        <w:tc>
          <w:tcPr>
            <w:tcW w:w="1980" w:type="dxa"/>
            <w:shd w:val="clear" w:color="auto" w:fill="auto"/>
          </w:tcPr>
          <w:p w14:paraId="2E21DA66" w14:textId="3B78BD6A" w:rsidR="00423A2A" w:rsidRPr="00247949" w:rsidRDefault="00423A2A" w:rsidP="00331C6E">
            <w:pPr>
              <w:pStyle w:val="NoSpacing"/>
              <w:rPr>
                <w:rFonts w:cstheme="minorHAnsi"/>
                <w:sz w:val="18"/>
                <w:szCs w:val="18"/>
              </w:rPr>
            </w:pPr>
            <w:r>
              <w:rPr>
                <w:rFonts w:cstheme="minorHAnsi"/>
                <w:sz w:val="18"/>
                <w:szCs w:val="18"/>
              </w:rPr>
              <w:t>_________ wattle(s)</w:t>
            </w:r>
          </w:p>
        </w:tc>
      </w:tr>
      <w:tr w:rsidR="00423A2A" w:rsidRPr="00247949" w14:paraId="06BDA45E" w14:textId="77777777" w:rsidTr="00423A2A">
        <w:trPr>
          <w:trHeight w:val="99"/>
        </w:trPr>
        <w:tc>
          <w:tcPr>
            <w:tcW w:w="1075" w:type="dxa"/>
            <w:vMerge/>
          </w:tcPr>
          <w:p w14:paraId="79705B1C" w14:textId="77777777" w:rsidR="00423A2A" w:rsidRDefault="00423A2A" w:rsidP="00331C6E">
            <w:pPr>
              <w:pStyle w:val="NoSpacing"/>
              <w:rPr>
                <w:rFonts w:cstheme="minorHAnsi"/>
                <w:sz w:val="18"/>
                <w:szCs w:val="18"/>
              </w:rPr>
            </w:pPr>
          </w:p>
        </w:tc>
        <w:tc>
          <w:tcPr>
            <w:tcW w:w="1800" w:type="dxa"/>
            <w:vMerge/>
          </w:tcPr>
          <w:p w14:paraId="666429D8" w14:textId="77777777" w:rsidR="00423A2A" w:rsidRDefault="00423A2A" w:rsidP="00331C6E">
            <w:pPr>
              <w:pStyle w:val="NoSpacing"/>
              <w:rPr>
                <w:rFonts w:cstheme="minorHAnsi"/>
                <w:sz w:val="18"/>
                <w:szCs w:val="18"/>
              </w:rPr>
            </w:pPr>
          </w:p>
        </w:tc>
        <w:tc>
          <w:tcPr>
            <w:tcW w:w="1980" w:type="dxa"/>
            <w:vMerge w:val="restart"/>
            <w:tcBorders>
              <w:top w:val="single" w:sz="4" w:space="0" w:color="auto"/>
            </w:tcBorders>
            <w:shd w:val="clear" w:color="auto" w:fill="auto"/>
          </w:tcPr>
          <w:p w14:paraId="2BA63A3B" w14:textId="77777777" w:rsidR="00423A2A" w:rsidRDefault="00423A2A" w:rsidP="00331C6E">
            <w:pPr>
              <w:pStyle w:val="NoSpacing"/>
              <w:ind w:right="-368"/>
              <w:rPr>
                <w:rFonts w:cstheme="minorHAnsi"/>
                <w:sz w:val="18"/>
                <w:szCs w:val="18"/>
              </w:rPr>
            </w:pPr>
            <w:r>
              <w:rPr>
                <w:rFonts w:cstheme="minorHAnsi"/>
                <w:sz w:val="18"/>
                <w:szCs w:val="18"/>
              </w:rPr>
              <w:t>At harvest closeout</w:t>
            </w:r>
          </w:p>
        </w:tc>
        <w:tc>
          <w:tcPr>
            <w:tcW w:w="4680" w:type="dxa"/>
            <w:gridSpan w:val="3"/>
            <w:tcBorders>
              <w:top w:val="single" w:sz="4" w:space="0" w:color="auto"/>
            </w:tcBorders>
            <w:shd w:val="clear" w:color="auto" w:fill="auto"/>
          </w:tcPr>
          <w:p w14:paraId="2314BF74" w14:textId="77777777" w:rsidR="00423A2A" w:rsidRDefault="00423A2A" w:rsidP="00331C6E">
            <w:pPr>
              <w:pStyle w:val="NoSpacing"/>
              <w:ind w:right="-368"/>
              <w:rPr>
                <w:rFonts w:cstheme="minorHAnsi"/>
                <w:sz w:val="18"/>
                <w:szCs w:val="18"/>
              </w:rPr>
            </w:pPr>
            <w:r>
              <w:rPr>
                <w:rFonts w:cstheme="minorHAnsi"/>
                <w:sz w:val="18"/>
                <w:szCs w:val="18"/>
              </w:rPr>
              <w:t xml:space="preserve">Staked Straw Ba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463742754"/>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6E018CB2"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4C7F7469" w14:textId="77777777" w:rsidR="00423A2A" w:rsidRPr="00247949" w:rsidRDefault="00423A2A" w:rsidP="00331C6E">
            <w:pPr>
              <w:pStyle w:val="NoSpacing"/>
              <w:ind w:right="-368"/>
              <w:rPr>
                <w:rFonts w:cstheme="minorHAnsi"/>
                <w:sz w:val="18"/>
                <w:szCs w:val="18"/>
              </w:rPr>
            </w:pPr>
            <w:r>
              <w:rPr>
                <w:rFonts w:cstheme="minorHAnsi"/>
                <w:sz w:val="18"/>
                <w:szCs w:val="18"/>
              </w:rPr>
              <w:t>$20/bale</w:t>
            </w:r>
          </w:p>
        </w:tc>
        <w:tc>
          <w:tcPr>
            <w:tcW w:w="1980" w:type="dxa"/>
            <w:shd w:val="clear" w:color="auto" w:fill="auto"/>
          </w:tcPr>
          <w:p w14:paraId="6893BCC4" w14:textId="2035A26B" w:rsidR="00423A2A" w:rsidRPr="00247949" w:rsidRDefault="00423A2A" w:rsidP="00331C6E">
            <w:pPr>
              <w:pStyle w:val="NoSpacing"/>
              <w:rPr>
                <w:rFonts w:cstheme="minorHAnsi"/>
                <w:sz w:val="18"/>
                <w:szCs w:val="18"/>
              </w:rPr>
            </w:pPr>
            <w:r>
              <w:rPr>
                <w:rFonts w:cstheme="minorHAnsi"/>
                <w:sz w:val="18"/>
                <w:szCs w:val="18"/>
              </w:rPr>
              <w:t>_________ bale(s)</w:t>
            </w:r>
          </w:p>
        </w:tc>
      </w:tr>
      <w:tr w:rsidR="00423A2A" w:rsidRPr="00247949" w14:paraId="7F43B1C4" w14:textId="77777777" w:rsidTr="00423A2A">
        <w:trPr>
          <w:trHeight w:val="99"/>
        </w:trPr>
        <w:tc>
          <w:tcPr>
            <w:tcW w:w="1075" w:type="dxa"/>
            <w:vMerge/>
          </w:tcPr>
          <w:p w14:paraId="3457529C" w14:textId="77777777" w:rsidR="00423A2A" w:rsidRDefault="00423A2A" w:rsidP="00331C6E">
            <w:pPr>
              <w:pStyle w:val="NoSpacing"/>
              <w:rPr>
                <w:rFonts w:cstheme="minorHAnsi"/>
                <w:sz w:val="18"/>
                <w:szCs w:val="18"/>
              </w:rPr>
            </w:pPr>
          </w:p>
        </w:tc>
        <w:tc>
          <w:tcPr>
            <w:tcW w:w="1800" w:type="dxa"/>
            <w:vMerge/>
          </w:tcPr>
          <w:p w14:paraId="150907D0" w14:textId="77777777" w:rsidR="00423A2A" w:rsidRDefault="00423A2A" w:rsidP="00331C6E">
            <w:pPr>
              <w:pStyle w:val="NoSpacing"/>
              <w:rPr>
                <w:rFonts w:cstheme="minorHAnsi"/>
                <w:sz w:val="18"/>
                <w:szCs w:val="18"/>
              </w:rPr>
            </w:pPr>
          </w:p>
        </w:tc>
        <w:tc>
          <w:tcPr>
            <w:tcW w:w="1980" w:type="dxa"/>
            <w:vMerge/>
          </w:tcPr>
          <w:p w14:paraId="167D6193" w14:textId="77777777" w:rsidR="00423A2A" w:rsidRDefault="00423A2A" w:rsidP="00331C6E">
            <w:pPr>
              <w:pStyle w:val="NoSpacing"/>
              <w:ind w:right="-368"/>
              <w:rPr>
                <w:rFonts w:cstheme="minorHAnsi"/>
                <w:sz w:val="18"/>
                <w:szCs w:val="18"/>
              </w:rPr>
            </w:pPr>
          </w:p>
        </w:tc>
        <w:tc>
          <w:tcPr>
            <w:tcW w:w="4680" w:type="dxa"/>
            <w:gridSpan w:val="3"/>
            <w:tcBorders>
              <w:top w:val="single" w:sz="4" w:space="0" w:color="auto"/>
            </w:tcBorders>
            <w:shd w:val="clear" w:color="auto" w:fill="auto"/>
          </w:tcPr>
          <w:p w14:paraId="631501EB" w14:textId="77777777" w:rsidR="00423A2A" w:rsidRDefault="00423A2A" w:rsidP="00331C6E">
            <w:pPr>
              <w:pStyle w:val="NoSpacing"/>
              <w:ind w:right="-368"/>
              <w:rPr>
                <w:rFonts w:cstheme="minorHAnsi"/>
                <w:sz w:val="18"/>
                <w:szCs w:val="18"/>
              </w:rPr>
            </w:pPr>
            <w:r>
              <w:rPr>
                <w:rFonts w:cstheme="minorHAnsi"/>
                <w:sz w:val="18"/>
                <w:szCs w:val="18"/>
              </w:rPr>
              <w:t xml:space="preserve">Staked Seeded Blanket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52078476"/>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37F77315"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2B06B6E2" w14:textId="77777777" w:rsidR="00423A2A" w:rsidRPr="00247949" w:rsidRDefault="00423A2A" w:rsidP="00331C6E">
            <w:pPr>
              <w:pStyle w:val="NoSpacing"/>
              <w:ind w:right="-368"/>
              <w:rPr>
                <w:rFonts w:cstheme="minorHAnsi"/>
                <w:sz w:val="18"/>
                <w:szCs w:val="18"/>
              </w:rPr>
            </w:pPr>
            <w:r>
              <w:rPr>
                <w:rFonts w:cstheme="minorHAnsi"/>
                <w:sz w:val="18"/>
                <w:szCs w:val="18"/>
              </w:rPr>
              <w:t>$150/roll</w:t>
            </w:r>
          </w:p>
        </w:tc>
        <w:tc>
          <w:tcPr>
            <w:tcW w:w="1980" w:type="dxa"/>
            <w:shd w:val="clear" w:color="auto" w:fill="auto"/>
          </w:tcPr>
          <w:p w14:paraId="70FEEFD5" w14:textId="158262C0" w:rsidR="00423A2A" w:rsidRPr="00247949" w:rsidRDefault="00423A2A" w:rsidP="00331C6E">
            <w:pPr>
              <w:pStyle w:val="NoSpacing"/>
              <w:rPr>
                <w:rFonts w:cstheme="minorHAnsi"/>
                <w:sz w:val="18"/>
                <w:szCs w:val="18"/>
              </w:rPr>
            </w:pPr>
            <w:r>
              <w:rPr>
                <w:rFonts w:cstheme="minorHAnsi"/>
                <w:sz w:val="18"/>
                <w:szCs w:val="18"/>
              </w:rPr>
              <w:t>_________ roll(s)</w:t>
            </w:r>
          </w:p>
        </w:tc>
      </w:tr>
      <w:tr w:rsidR="00423A2A" w:rsidRPr="00247949" w14:paraId="7EBC8BC1" w14:textId="77777777" w:rsidTr="00423A2A">
        <w:trPr>
          <w:trHeight w:val="66"/>
        </w:trPr>
        <w:tc>
          <w:tcPr>
            <w:tcW w:w="1075" w:type="dxa"/>
            <w:vMerge/>
          </w:tcPr>
          <w:p w14:paraId="6307A1EA" w14:textId="77777777" w:rsidR="00423A2A" w:rsidRDefault="00423A2A" w:rsidP="00331C6E">
            <w:pPr>
              <w:pStyle w:val="NoSpacing"/>
              <w:ind w:right="-368"/>
              <w:rPr>
                <w:rFonts w:cstheme="minorHAnsi"/>
                <w:sz w:val="18"/>
                <w:szCs w:val="18"/>
              </w:rPr>
            </w:pPr>
          </w:p>
        </w:tc>
        <w:tc>
          <w:tcPr>
            <w:tcW w:w="8460" w:type="dxa"/>
            <w:gridSpan w:val="5"/>
            <w:shd w:val="clear" w:color="auto" w:fill="auto"/>
          </w:tcPr>
          <w:p w14:paraId="36DB75A2" w14:textId="049D82B7" w:rsidR="00423A2A" w:rsidRPr="00247949" w:rsidRDefault="008971A2" w:rsidP="00331C6E">
            <w:pPr>
              <w:pStyle w:val="NoSpacing"/>
              <w:ind w:right="-368"/>
              <w:rPr>
                <w:rFonts w:cstheme="minorHAnsi"/>
                <w:sz w:val="18"/>
                <w:szCs w:val="18"/>
              </w:rPr>
            </w:pPr>
            <w:r>
              <w:rPr>
                <w:rFonts w:cstheme="minorHAnsi"/>
                <w:sz w:val="18"/>
                <w:szCs w:val="18"/>
              </w:rPr>
              <w:t xml:space="preserve">Seeding </w:t>
            </w:r>
            <w:r w:rsidR="007E5F8C">
              <w:rPr>
                <w:rFonts w:cstheme="minorHAnsi"/>
                <w:sz w:val="18"/>
                <w:szCs w:val="18"/>
              </w:rPr>
              <w:t>Disturbed Soils</w:t>
            </w:r>
          </w:p>
        </w:tc>
        <w:sdt>
          <w:sdtPr>
            <w:rPr>
              <w:rFonts w:cstheme="minorHAnsi"/>
              <w:sz w:val="18"/>
              <w:szCs w:val="18"/>
            </w:rPr>
            <w:id w:val="-1016764576"/>
            <w14:checkbox>
              <w14:checked w14:val="0"/>
              <w14:checkedState w14:val="2612" w14:font="MS Gothic"/>
              <w14:uncheckedState w14:val="2610" w14:font="MS Gothic"/>
            </w14:checkbox>
          </w:sdtPr>
          <w:sdtContent>
            <w:tc>
              <w:tcPr>
                <w:tcW w:w="540" w:type="dxa"/>
                <w:shd w:val="clear" w:color="auto" w:fill="auto"/>
              </w:tcPr>
              <w:p w14:paraId="1C3CA9B6"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5E476722" w14:textId="77777777" w:rsidR="00423A2A" w:rsidRPr="00247949" w:rsidRDefault="00423A2A" w:rsidP="00331C6E">
            <w:pPr>
              <w:pStyle w:val="NoSpacing"/>
              <w:ind w:right="-368"/>
              <w:rPr>
                <w:rFonts w:cstheme="minorHAnsi"/>
                <w:sz w:val="18"/>
                <w:szCs w:val="18"/>
              </w:rPr>
            </w:pPr>
            <w:r>
              <w:rPr>
                <w:rFonts w:cstheme="minorHAnsi"/>
                <w:sz w:val="18"/>
                <w:szCs w:val="18"/>
              </w:rPr>
              <w:t xml:space="preserve">Up to $30/lb. </w:t>
            </w:r>
          </w:p>
        </w:tc>
        <w:tc>
          <w:tcPr>
            <w:tcW w:w="1980" w:type="dxa"/>
            <w:shd w:val="clear" w:color="auto" w:fill="auto"/>
          </w:tcPr>
          <w:p w14:paraId="337731C1" w14:textId="3F8CC095" w:rsidR="00423A2A" w:rsidRPr="00247949" w:rsidRDefault="00423A2A" w:rsidP="00331C6E">
            <w:pPr>
              <w:pStyle w:val="NoSpacing"/>
              <w:rPr>
                <w:rFonts w:cstheme="minorHAnsi"/>
                <w:sz w:val="18"/>
                <w:szCs w:val="18"/>
              </w:rPr>
            </w:pPr>
            <w:r>
              <w:rPr>
                <w:rFonts w:cstheme="minorHAnsi"/>
                <w:sz w:val="18"/>
                <w:szCs w:val="18"/>
              </w:rPr>
              <w:t>_________ lbs.</w:t>
            </w:r>
          </w:p>
        </w:tc>
      </w:tr>
      <w:tr w:rsidR="00BE0479" w:rsidRPr="00247949" w14:paraId="1480BE66" w14:textId="77777777">
        <w:trPr>
          <w:trHeight w:val="66"/>
        </w:trPr>
        <w:tc>
          <w:tcPr>
            <w:tcW w:w="1075" w:type="dxa"/>
            <w:vMerge/>
          </w:tcPr>
          <w:p w14:paraId="75A5DEA7" w14:textId="77777777" w:rsidR="00BE0479" w:rsidRDefault="00BE0479" w:rsidP="007E5F8C">
            <w:pPr>
              <w:pStyle w:val="NoSpacing"/>
              <w:ind w:right="-368"/>
              <w:rPr>
                <w:rFonts w:cstheme="minorHAnsi"/>
                <w:sz w:val="18"/>
                <w:szCs w:val="18"/>
              </w:rPr>
            </w:pPr>
          </w:p>
        </w:tc>
        <w:tc>
          <w:tcPr>
            <w:tcW w:w="8460" w:type="dxa"/>
            <w:gridSpan w:val="5"/>
            <w:shd w:val="clear" w:color="auto" w:fill="auto"/>
          </w:tcPr>
          <w:p w14:paraId="775BB064" w14:textId="2DE08652" w:rsidR="00BE0479" w:rsidRDefault="00BE0479" w:rsidP="007E5F8C">
            <w:pPr>
              <w:pStyle w:val="NoSpacing"/>
              <w:ind w:right="-368"/>
              <w:rPr>
                <w:rFonts w:cstheme="minorHAnsi"/>
                <w:sz w:val="18"/>
                <w:szCs w:val="18"/>
              </w:rPr>
            </w:pPr>
            <w:r w:rsidRPr="005C7E43">
              <w:rPr>
                <w:rFonts w:cstheme="minorHAnsi"/>
                <w:sz w:val="18"/>
                <w:szCs w:val="18"/>
              </w:rPr>
              <w:t>Climate Smart BMP</w:t>
            </w:r>
            <w:r>
              <w:rPr>
                <w:rFonts w:cstheme="minorHAnsi"/>
                <w:sz w:val="18"/>
                <w:szCs w:val="18"/>
              </w:rPr>
              <w:t xml:space="preserve"> </w:t>
            </w:r>
            <w:r w:rsidRPr="005C7E43">
              <w:rPr>
                <w:rFonts w:cstheme="minorHAnsi"/>
                <w:sz w:val="18"/>
                <w:szCs w:val="18"/>
              </w:rPr>
              <w:t>Kit</w:t>
            </w:r>
            <w:r w:rsidR="007265AD">
              <w:rPr>
                <w:rFonts w:cstheme="minorHAnsi"/>
                <w:sz w:val="18"/>
                <w:szCs w:val="18"/>
              </w:rPr>
              <w:t xml:space="preserve"> (</w:t>
            </w:r>
            <w:r w:rsidR="00B46E8F">
              <w:rPr>
                <w:rFonts w:cstheme="minorHAnsi"/>
                <w:sz w:val="18"/>
                <w:szCs w:val="18"/>
              </w:rPr>
              <w:t>Staked Straw Bale and or Staked Straw Wattle)</w:t>
            </w:r>
          </w:p>
        </w:tc>
        <w:sdt>
          <w:sdtPr>
            <w:rPr>
              <w:rFonts w:cstheme="minorHAnsi"/>
              <w:sz w:val="18"/>
              <w:szCs w:val="18"/>
            </w:rPr>
            <w:id w:val="-607427557"/>
            <w14:checkbox>
              <w14:checked w14:val="0"/>
              <w14:checkedState w14:val="2612" w14:font="MS Gothic"/>
              <w14:uncheckedState w14:val="2610" w14:font="MS Gothic"/>
            </w14:checkbox>
          </w:sdtPr>
          <w:sdtContent>
            <w:tc>
              <w:tcPr>
                <w:tcW w:w="540" w:type="dxa"/>
                <w:shd w:val="clear" w:color="auto" w:fill="auto"/>
              </w:tcPr>
              <w:p w14:paraId="138AD2C2" w14:textId="57117031" w:rsidR="00BE0479" w:rsidRDefault="00BE0479" w:rsidP="007E5F8C">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4770" w:type="dxa"/>
            <w:gridSpan w:val="2"/>
            <w:shd w:val="clear" w:color="auto" w:fill="auto"/>
          </w:tcPr>
          <w:p w14:paraId="31654124" w14:textId="52E4889B" w:rsidR="00BE0479" w:rsidRDefault="00BE0479" w:rsidP="007E5F8C">
            <w:pPr>
              <w:pStyle w:val="NoSpacing"/>
              <w:rPr>
                <w:rFonts w:cstheme="minorHAnsi"/>
                <w:sz w:val="18"/>
                <w:szCs w:val="18"/>
              </w:rPr>
            </w:pPr>
            <w:r>
              <w:rPr>
                <w:rFonts w:cstheme="minorHAnsi"/>
                <w:sz w:val="18"/>
                <w:szCs w:val="18"/>
              </w:rPr>
              <w:t>Up to $600/kit. Up to 1 kit per Forest Cutting Plan</w:t>
            </w:r>
          </w:p>
        </w:tc>
      </w:tr>
      <w:tr w:rsidR="007E5F8C" w:rsidRPr="00247949" w14:paraId="71E421DA" w14:textId="77777777" w:rsidTr="00791097">
        <w:trPr>
          <w:trHeight w:val="66"/>
        </w:trPr>
        <w:tc>
          <w:tcPr>
            <w:tcW w:w="1075" w:type="dxa"/>
            <w:vMerge/>
          </w:tcPr>
          <w:p w14:paraId="224A78BB" w14:textId="77777777" w:rsidR="007E5F8C" w:rsidRDefault="007E5F8C" w:rsidP="007E5F8C">
            <w:pPr>
              <w:pStyle w:val="NoSpacing"/>
              <w:rPr>
                <w:rFonts w:cstheme="minorHAnsi"/>
                <w:sz w:val="18"/>
                <w:szCs w:val="18"/>
              </w:rPr>
            </w:pPr>
          </w:p>
        </w:tc>
        <w:tc>
          <w:tcPr>
            <w:tcW w:w="13770" w:type="dxa"/>
            <w:gridSpan w:val="8"/>
            <w:shd w:val="clear" w:color="auto" w:fill="FAEFDA"/>
          </w:tcPr>
          <w:p w14:paraId="63F2BA5B" w14:textId="3B67A9DE" w:rsidR="007E5F8C" w:rsidRDefault="00EF1EB8" w:rsidP="007E5F8C">
            <w:pPr>
              <w:pStyle w:val="NoSpacing"/>
              <w:rPr>
                <w:rFonts w:cstheme="minorHAnsi"/>
                <w:sz w:val="18"/>
                <w:szCs w:val="18"/>
              </w:rPr>
            </w:pPr>
            <w:r>
              <w:rPr>
                <w:rFonts w:asciiTheme="majorHAnsi" w:hAnsiTheme="majorHAnsi" w:cstheme="majorHAnsi"/>
                <w:sz w:val="18"/>
                <w:szCs w:val="18"/>
              </w:rPr>
              <w:t xml:space="preserve">C-SIP 5-Specific Application Requirements:     </w:t>
            </w:r>
            <w:sdt>
              <w:sdtPr>
                <w:rPr>
                  <w:rFonts w:asciiTheme="majorHAnsi" w:hAnsiTheme="majorHAnsi" w:cstheme="majorHAnsi"/>
                  <w:sz w:val="18"/>
                  <w:szCs w:val="18"/>
                </w:rPr>
                <w:id w:val="-1588984398"/>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C-SIP Work Plan</w:t>
            </w:r>
            <w:r w:rsidR="00B16CEE">
              <w:rPr>
                <w:rFonts w:asciiTheme="majorHAnsi" w:hAnsiTheme="majorHAnsi" w:cstheme="majorHAnsi"/>
                <w:sz w:val="18"/>
                <w:szCs w:val="18"/>
              </w:rPr>
              <w:t xml:space="preserve">  </w:t>
            </w:r>
            <w:r w:rsidR="00B16CEE">
              <w:rPr>
                <w:rFonts w:cstheme="minorHAnsi"/>
                <w:sz w:val="18"/>
                <w:szCs w:val="18"/>
              </w:rPr>
              <w:t xml:space="preserve"> </w:t>
            </w:r>
            <w:sdt>
              <w:sdtPr>
                <w:rPr>
                  <w:rFonts w:cstheme="minorHAnsi"/>
                  <w:sz w:val="18"/>
                  <w:szCs w:val="18"/>
                </w:rPr>
                <w:id w:val="-1683348775"/>
                <w14:checkbox>
                  <w14:checked w14:val="0"/>
                  <w14:checkedState w14:val="2612" w14:font="MS Gothic"/>
                  <w14:uncheckedState w14:val="2610" w14:font="MS Gothic"/>
                </w14:checkbox>
              </w:sdtPr>
              <w:sdtContent>
                <w:r w:rsidR="00B16CEE">
                  <w:rPr>
                    <w:rFonts w:ascii="MS Gothic" w:eastAsia="MS Gothic" w:hAnsi="MS Gothic" w:cstheme="minorHAnsi" w:hint="eastAsia"/>
                    <w:sz w:val="18"/>
                    <w:szCs w:val="18"/>
                  </w:rPr>
                  <w:t>☐</w:t>
                </w:r>
              </w:sdtContent>
            </w:sdt>
            <w:r w:rsidR="00B16CEE">
              <w:rPr>
                <w:rFonts w:asciiTheme="majorHAnsi" w:hAnsiTheme="majorHAnsi" w:cstheme="majorHAnsi"/>
                <w:sz w:val="18"/>
                <w:szCs w:val="18"/>
              </w:rPr>
              <w:t xml:space="preserve"> C </w:t>
            </w:r>
            <w:r w:rsidR="00B16CEE">
              <w:rPr>
                <w:rFonts w:cstheme="minorHAnsi"/>
                <w:sz w:val="18"/>
                <w:szCs w:val="18"/>
              </w:rPr>
              <w:t xml:space="preserve">-SIP Forest Cutting Plan Stand Map for Climate-Smart BMPs       </w:t>
            </w:r>
          </w:p>
        </w:tc>
      </w:tr>
      <w:tr w:rsidR="000E68ED" w:rsidRPr="00247949" w14:paraId="69D47B52" w14:textId="77777777" w:rsidTr="00641F26">
        <w:trPr>
          <w:trHeight w:val="66"/>
        </w:trPr>
        <w:tc>
          <w:tcPr>
            <w:tcW w:w="14845" w:type="dxa"/>
            <w:gridSpan w:val="9"/>
          </w:tcPr>
          <w:p w14:paraId="26358DE9" w14:textId="30963B2D" w:rsidR="000E68ED" w:rsidRPr="002A2514" w:rsidRDefault="000E68ED" w:rsidP="000E68ED">
            <w:pPr>
              <w:pStyle w:val="NoSpacing"/>
              <w:rPr>
                <w:rFonts w:cstheme="minorHAnsi"/>
                <w:b/>
                <w:bCs/>
                <w:sz w:val="18"/>
                <w:szCs w:val="18"/>
              </w:rPr>
            </w:pPr>
            <w:r>
              <w:rPr>
                <w:rFonts w:cstheme="minorHAnsi"/>
                <w:b/>
                <w:bCs/>
                <w:sz w:val="18"/>
                <w:szCs w:val="18"/>
              </w:rPr>
              <w:t xml:space="preserve">C-SIP </w:t>
            </w:r>
            <w:r w:rsidR="007C516E">
              <w:rPr>
                <w:rFonts w:cstheme="minorHAnsi"/>
                <w:b/>
                <w:bCs/>
                <w:sz w:val="18"/>
                <w:szCs w:val="18"/>
              </w:rPr>
              <w:t>5</w:t>
            </w:r>
            <w:r>
              <w:rPr>
                <w:rFonts w:cstheme="minorHAnsi"/>
                <w:b/>
                <w:bCs/>
                <w:sz w:val="18"/>
                <w:szCs w:val="18"/>
              </w:rPr>
              <w:t xml:space="preserve">: </w:t>
            </w:r>
            <w:r w:rsidRPr="002A2514">
              <w:rPr>
                <w:rFonts w:cstheme="minorHAnsi"/>
                <w:b/>
                <w:bCs/>
                <w:sz w:val="18"/>
                <w:szCs w:val="18"/>
              </w:rPr>
              <w:t>GENERAL APPLICATION REQUIREMENTS</w:t>
            </w:r>
            <w:r>
              <w:rPr>
                <w:rFonts w:cstheme="minorHAnsi"/>
                <w:b/>
                <w:bCs/>
                <w:sz w:val="18"/>
                <w:szCs w:val="18"/>
              </w:rPr>
              <w:t xml:space="preserve"> </w:t>
            </w:r>
          </w:p>
          <w:p w14:paraId="75AC30AE" w14:textId="6BFE042C" w:rsidR="000E68ED" w:rsidRDefault="00000000" w:rsidP="000E68ED">
            <w:pPr>
              <w:pStyle w:val="NoSpacing"/>
              <w:rPr>
                <w:rFonts w:asciiTheme="majorHAnsi" w:hAnsiTheme="majorHAnsi" w:cstheme="majorHAnsi"/>
                <w:sz w:val="18"/>
                <w:szCs w:val="18"/>
              </w:rPr>
            </w:pPr>
            <w:sdt>
              <w:sdtPr>
                <w:rPr>
                  <w:rFonts w:cstheme="minorHAnsi"/>
                  <w:sz w:val="18"/>
                  <w:szCs w:val="18"/>
                </w:rPr>
                <w:id w:val="1176689061"/>
                <w14:checkbox>
                  <w14:checked w14:val="0"/>
                  <w14:checkedState w14:val="2612" w14:font="MS Gothic"/>
                  <w14:uncheckedState w14:val="2610" w14:font="MS Gothic"/>
                </w14:checkbox>
              </w:sdtPr>
              <w:sdtContent>
                <w:r w:rsidR="000E68ED">
                  <w:rPr>
                    <w:rFonts w:ascii="MS Gothic" w:eastAsia="MS Gothic" w:hAnsi="MS Gothic" w:cstheme="minorHAnsi" w:hint="eastAsia"/>
                    <w:sz w:val="18"/>
                    <w:szCs w:val="18"/>
                  </w:rPr>
                  <w:t>☐</w:t>
                </w:r>
              </w:sdtContent>
            </w:sdt>
            <w:r w:rsidR="000E68ED">
              <w:rPr>
                <w:rFonts w:cstheme="minorHAnsi"/>
                <w:sz w:val="18"/>
                <w:szCs w:val="18"/>
              </w:rPr>
              <w:t xml:space="preserve"> Forest Cutting Plan (</w:t>
            </w:r>
            <w:r w:rsidR="000E68ED" w:rsidRPr="00AD2387">
              <w:rPr>
                <w:rFonts w:cstheme="minorHAnsi"/>
                <w:sz w:val="16"/>
                <w:szCs w:val="16"/>
              </w:rPr>
              <w:t xml:space="preserve">or intent to submit one within 20 days of C-SIP Cost-Share application </w:t>
            </w:r>
            <w:proofErr w:type="gramStart"/>
            <w:r w:rsidR="00D73EF8" w:rsidRPr="00AD2387">
              <w:rPr>
                <w:rFonts w:cstheme="minorHAnsi"/>
                <w:sz w:val="16"/>
                <w:szCs w:val="16"/>
              </w:rPr>
              <w:t>submission</w:t>
            </w:r>
            <w:r w:rsidR="00D73EF8">
              <w:rPr>
                <w:rFonts w:cstheme="minorHAnsi"/>
                <w:sz w:val="16"/>
                <w:szCs w:val="16"/>
              </w:rPr>
              <w:t xml:space="preserve">) </w:t>
            </w:r>
            <w:r w:rsidR="007C516E">
              <w:rPr>
                <w:rFonts w:cstheme="minorHAnsi"/>
                <w:sz w:val="18"/>
                <w:szCs w:val="18"/>
              </w:rPr>
              <w:t xml:space="preserve">  </w:t>
            </w:r>
            <w:proofErr w:type="gramEnd"/>
            <w:r w:rsidR="007C516E">
              <w:rPr>
                <w:rFonts w:cstheme="minorHAnsi"/>
                <w:sz w:val="18"/>
                <w:szCs w:val="18"/>
              </w:rPr>
              <w:t xml:space="preserve">   </w:t>
            </w:r>
            <w:sdt>
              <w:sdtPr>
                <w:rPr>
                  <w:rFonts w:cstheme="minorHAnsi"/>
                  <w:sz w:val="18"/>
                  <w:szCs w:val="18"/>
                </w:rPr>
                <w:id w:val="253474829"/>
                <w14:checkbox>
                  <w14:checked w14:val="0"/>
                  <w14:checkedState w14:val="2612" w14:font="MS Gothic"/>
                  <w14:uncheckedState w14:val="2610" w14:font="MS Gothic"/>
                </w14:checkbox>
              </w:sdtPr>
              <w:sdtContent>
                <w:r w:rsidR="000E68ED">
                  <w:rPr>
                    <w:rFonts w:ascii="MS Gothic" w:eastAsia="MS Gothic" w:hAnsi="MS Gothic" w:cstheme="minorHAnsi" w:hint="eastAsia"/>
                    <w:sz w:val="18"/>
                    <w:szCs w:val="18"/>
                  </w:rPr>
                  <w:t>☐</w:t>
                </w:r>
              </w:sdtContent>
            </w:sdt>
            <w:r w:rsidR="000E68ED">
              <w:rPr>
                <w:rFonts w:cstheme="minorHAnsi"/>
                <w:sz w:val="18"/>
                <w:szCs w:val="18"/>
              </w:rPr>
              <w:t>W-9</w:t>
            </w:r>
            <w:r w:rsidR="00AF1BBC">
              <w:rPr>
                <w:rFonts w:cstheme="minorHAnsi"/>
                <w:sz w:val="18"/>
                <w:szCs w:val="18"/>
              </w:rPr>
              <w:t xml:space="preserve"> (Landowner)     </w:t>
            </w:r>
            <w:sdt>
              <w:sdtPr>
                <w:rPr>
                  <w:rFonts w:cstheme="minorHAnsi"/>
                  <w:sz w:val="18"/>
                  <w:szCs w:val="18"/>
                </w:rPr>
                <w:id w:val="1620024218"/>
                <w14:checkbox>
                  <w14:checked w14:val="0"/>
                  <w14:checkedState w14:val="2612" w14:font="MS Gothic"/>
                  <w14:uncheckedState w14:val="2610" w14:font="MS Gothic"/>
                </w14:checkbox>
              </w:sdtPr>
              <w:sdtContent>
                <w:r w:rsidR="00AF1BBC">
                  <w:rPr>
                    <w:rFonts w:ascii="MS Gothic" w:eastAsia="MS Gothic" w:hAnsi="MS Gothic" w:cstheme="minorHAnsi" w:hint="eastAsia"/>
                    <w:sz w:val="18"/>
                    <w:szCs w:val="18"/>
                  </w:rPr>
                  <w:t>☐</w:t>
                </w:r>
              </w:sdtContent>
            </w:sdt>
            <w:r w:rsidR="00AF1BBC">
              <w:rPr>
                <w:rFonts w:cstheme="minorHAnsi"/>
                <w:sz w:val="18"/>
                <w:szCs w:val="18"/>
              </w:rPr>
              <w:t>W-9 (Applicant if applicable)</w:t>
            </w:r>
          </w:p>
        </w:tc>
      </w:tr>
      <w:tr w:rsidR="000E68ED" w:rsidRPr="00247949" w14:paraId="3814B3E0" w14:textId="77777777" w:rsidTr="0026267D">
        <w:trPr>
          <w:trHeight w:val="66"/>
        </w:trPr>
        <w:tc>
          <w:tcPr>
            <w:tcW w:w="14845" w:type="dxa"/>
            <w:gridSpan w:val="9"/>
            <w:shd w:val="clear" w:color="auto" w:fill="EECD8A"/>
          </w:tcPr>
          <w:p w14:paraId="57F39E82" w14:textId="77777777" w:rsidR="000E68ED" w:rsidRPr="00DD2D79" w:rsidRDefault="000E68ED" w:rsidP="000E68ED">
            <w:pPr>
              <w:pStyle w:val="NoSpacing"/>
              <w:jc w:val="center"/>
              <w:rPr>
                <w:rFonts w:cstheme="minorHAnsi"/>
                <w:b/>
                <w:bCs/>
                <w:sz w:val="18"/>
                <w:szCs w:val="18"/>
              </w:rPr>
            </w:pPr>
            <w:r>
              <w:rPr>
                <w:rFonts w:cstheme="minorHAnsi"/>
                <w:b/>
                <w:bCs/>
                <w:sz w:val="18"/>
                <w:szCs w:val="18"/>
              </w:rPr>
              <w:t>APPLICATION SIGNATURE</w:t>
            </w:r>
          </w:p>
        </w:tc>
      </w:tr>
      <w:tr w:rsidR="000E68ED" w:rsidRPr="00247949" w14:paraId="0C5E166A" w14:textId="77777777" w:rsidTr="00331C6E">
        <w:trPr>
          <w:trHeight w:val="1903"/>
        </w:trPr>
        <w:tc>
          <w:tcPr>
            <w:tcW w:w="14845" w:type="dxa"/>
            <w:gridSpan w:val="9"/>
            <w:shd w:val="clear" w:color="auto" w:fill="FFFFFF" w:themeFill="background1"/>
          </w:tcPr>
          <w:p w14:paraId="387E44B8" w14:textId="239B3265" w:rsidR="000E68ED" w:rsidRDefault="00A91432" w:rsidP="000E68ED">
            <w:pPr>
              <w:pStyle w:val="NoSpacing"/>
              <w:tabs>
                <w:tab w:val="left" w:pos="7990"/>
              </w:tabs>
              <w:rPr>
                <w:rFonts w:cstheme="minorHAnsi"/>
                <w:b/>
                <w:bCs/>
                <w:sz w:val="18"/>
                <w:szCs w:val="18"/>
              </w:rPr>
            </w:pPr>
            <w:r>
              <w:rPr>
                <w:rFonts w:cstheme="minorHAnsi"/>
                <w:b/>
                <w:bCs/>
                <w:sz w:val="18"/>
                <w:szCs w:val="18"/>
              </w:rPr>
              <w:t>Please check the one that applies:</w:t>
            </w:r>
          </w:p>
          <w:p w14:paraId="5F1F1777" w14:textId="77777777" w:rsidR="000E68ED" w:rsidRPr="00FD591D" w:rsidRDefault="00000000" w:rsidP="000E68ED">
            <w:pPr>
              <w:pStyle w:val="NoSpacing"/>
              <w:tabs>
                <w:tab w:val="left" w:pos="7990"/>
              </w:tabs>
              <w:rPr>
                <w:rFonts w:cstheme="minorHAnsi"/>
                <w:b/>
                <w:bCs/>
                <w:sz w:val="18"/>
                <w:szCs w:val="18"/>
                <w:highlight w:val="yellow"/>
              </w:rPr>
            </w:pPr>
            <w:sdt>
              <w:sdtPr>
                <w:rPr>
                  <w:rFonts w:cstheme="minorHAnsi"/>
                  <w:b/>
                  <w:bCs/>
                  <w:sz w:val="18"/>
                  <w:szCs w:val="18"/>
                  <w:highlight w:val="yellow"/>
                </w:rPr>
                <w:id w:val="-720206811"/>
                <w14:checkbox>
                  <w14:checked w14:val="0"/>
                  <w14:checkedState w14:val="2612" w14:font="MS Gothic"/>
                  <w14:uncheckedState w14:val="2610" w14:font="MS Gothic"/>
                </w14:checkbox>
              </w:sdtPr>
              <w:sdtContent>
                <w:r w:rsidR="000E68ED" w:rsidRPr="00FD591D">
                  <w:rPr>
                    <w:rFonts w:ascii="MS Gothic" w:eastAsia="MS Gothic" w:hAnsi="MS Gothic" w:cstheme="minorHAnsi" w:hint="eastAsia"/>
                    <w:b/>
                    <w:bCs/>
                    <w:sz w:val="18"/>
                    <w:szCs w:val="18"/>
                    <w:highlight w:val="yellow"/>
                  </w:rPr>
                  <w:t>☐</w:t>
                </w:r>
              </w:sdtContent>
            </w:sdt>
            <w:r w:rsidR="000E68ED" w:rsidRPr="00FD591D">
              <w:rPr>
                <w:rFonts w:cstheme="minorHAnsi"/>
                <w:b/>
                <w:bCs/>
                <w:sz w:val="18"/>
                <w:szCs w:val="18"/>
                <w:highlight w:val="yellow"/>
              </w:rPr>
              <w:t xml:space="preserve"> </w:t>
            </w:r>
            <w:r w:rsidR="000E68ED" w:rsidRPr="00FD591D">
              <w:rPr>
                <w:rFonts w:cstheme="minorHAnsi"/>
                <w:sz w:val="18"/>
                <w:szCs w:val="18"/>
                <w:highlight w:val="yellow"/>
              </w:rPr>
              <w:t>I (we), the applicant, authorize all cost-share funds for the above-outlined practice</w:t>
            </w:r>
            <w:r w:rsidR="000E68ED" w:rsidRPr="00FD591D">
              <w:rPr>
                <w:rFonts w:cstheme="minorHAnsi"/>
                <w:b/>
                <w:bCs/>
                <w:sz w:val="18"/>
                <w:szCs w:val="18"/>
                <w:highlight w:val="yellow"/>
              </w:rPr>
              <w:t xml:space="preserve"> (C-SIP 5) </w:t>
            </w:r>
            <w:r w:rsidR="000E68ED" w:rsidRPr="00FD591D">
              <w:rPr>
                <w:rFonts w:cstheme="minorHAnsi"/>
                <w:sz w:val="18"/>
                <w:szCs w:val="18"/>
                <w:highlight w:val="yellow"/>
              </w:rPr>
              <w:t xml:space="preserve">to be </w:t>
            </w:r>
            <w:r w:rsidR="000E68ED" w:rsidRPr="00FD591D">
              <w:rPr>
                <w:rFonts w:cstheme="minorHAnsi"/>
                <w:b/>
                <w:bCs/>
                <w:sz w:val="18"/>
                <w:szCs w:val="18"/>
                <w:highlight w:val="yellow"/>
              </w:rPr>
              <w:t>paid directly to MA Licensed Timber Harvester.</w:t>
            </w:r>
          </w:p>
          <w:p w14:paraId="46D41B27" w14:textId="072222EC" w:rsidR="000E68ED" w:rsidRDefault="00000000" w:rsidP="000E68ED">
            <w:pPr>
              <w:pStyle w:val="NoSpacing"/>
              <w:tabs>
                <w:tab w:val="left" w:pos="7990"/>
              </w:tabs>
              <w:rPr>
                <w:rFonts w:cstheme="minorHAnsi"/>
                <w:sz w:val="18"/>
                <w:szCs w:val="18"/>
              </w:rPr>
            </w:pPr>
            <w:sdt>
              <w:sdtPr>
                <w:rPr>
                  <w:rFonts w:cstheme="minorHAnsi"/>
                  <w:b/>
                  <w:bCs/>
                  <w:sz w:val="18"/>
                  <w:szCs w:val="18"/>
                  <w:highlight w:val="yellow"/>
                </w:rPr>
                <w:id w:val="-416949003"/>
                <w14:checkbox>
                  <w14:checked w14:val="0"/>
                  <w14:checkedState w14:val="2612" w14:font="MS Gothic"/>
                  <w14:uncheckedState w14:val="2610" w14:font="MS Gothic"/>
                </w14:checkbox>
              </w:sdtPr>
              <w:sdtContent>
                <w:r w:rsidR="000E68ED" w:rsidRPr="00FD591D">
                  <w:rPr>
                    <w:rFonts w:ascii="MS Gothic" w:eastAsia="MS Gothic" w:hAnsi="MS Gothic" w:cstheme="minorHAnsi" w:hint="eastAsia"/>
                    <w:b/>
                    <w:bCs/>
                    <w:sz w:val="18"/>
                    <w:szCs w:val="18"/>
                    <w:highlight w:val="yellow"/>
                  </w:rPr>
                  <w:t>☐</w:t>
                </w:r>
              </w:sdtContent>
            </w:sdt>
            <w:r w:rsidR="000E68ED" w:rsidRPr="00FD591D">
              <w:rPr>
                <w:rFonts w:cstheme="minorHAnsi"/>
                <w:b/>
                <w:bCs/>
                <w:sz w:val="18"/>
                <w:szCs w:val="18"/>
                <w:highlight w:val="yellow"/>
              </w:rPr>
              <w:t xml:space="preserve"> </w:t>
            </w:r>
            <w:r w:rsidR="000E68ED" w:rsidRPr="00FD591D">
              <w:rPr>
                <w:rFonts w:cstheme="minorHAnsi"/>
                <w:sz w:val="18"/>
                <w:szCs w:val="18"/>
                <w:highlight w:val="yellow"/>
              </w:rPr>
              <w:t>I (we), the applicant, request that a check for all cost-share funds for the above-outlined practice</w:t>
            </w:r>
            <w:r w:rsidR="000E68ED" w:rsidRPr="00FD591D">
              <w:rPr>
                <w:rFonts w:cstheme="minorHAnsi"/>
                <w:b/>
                <w:bCs/>
                <w:sz w:val="18"/>
                <w:szCs w:val="18"/>
                <w:highlight w:val="yellow"/>
              </w:rPr>
              <w:t xml:space="preserve"> (C-SIP 5)</w:t>
            </w:r>
            <w:r w:rsidR="000E68ED" w:rsidRPr="00FD591D">
              <w:rPr>
                <w:rFonts w:cstheme="minorHAnsi"/>
                <w:sz w:val="18"/>
                <w:szCs w:val="18"/>
                <w:highlight w:val="yellow"/>
              </w:rPr>
              <w:t xml:space="preserve"> be </w:t>
            </w:r>
            <w:r w:rsidR="000E68ED" w:rsidRPr="00FD591D">
              <w:rPr>
                <w:rFonts w:cstheme="minorHAnsi"/>
                <w:b/>
                <w:bCs/>
                <w:sz w:val="18"/>
                <w:szCs w:val="18"/>
                <w:highlight w:val="yellow"/>
              </w:rPr>
              <w:t>sent to my</w:t>
            </w:r>
            <w:r w:rsidR="007C516E" w:rsidRPr="00FD591D">
              <w:rPr>
                <w:rFonts w:cstheme="minorHAnsi"/>
                <w:b/>
                <w:bCs/>
                <w:sz w:val="18"/>
                <w:szCs w:val="18"/>
                <w:highlight w:val="yellow"/>
              </w:rPr>
              <w:t>, the landowner</w:t>
            </w:r>
            <w:r w:rsidR="007C0ED4" w:rsidRPr="00FD591D">
              <w:rPr>
                <w:rFonts w:cstheme="minorHAnsi"/>
                <w:b/>
                <w:bCs/>
                <w:sz w:val="18"/>
                <w:szCs w:val="18"/>
                <w:highlight w:val="yellow"/>
              </w:rPr>
              <w:t>’s,</w:t>
            </w:r>
            <w:r w:rsidR="000E68ED" w:rsidRPr="00FD591D">
              <w:rPr>
                <w:rFonts w:cstheme="minorHAnsi"/>
                <w:b/>
                <w:bCs/>
                <w:sz w:val="18"/>
                <w:szCs w:val="18"/>
                <w:highlight w:val="yellow"/>
              </w:rPr>
              <w:t xml:space="preserve"> mailing address</w:t>
            </w:r>
            <w:r w:rsidR="007C0ED4" w:rsidRPr="00FD591D">
              <w:rPr>
                <w:rFonts w:cstheme="minorHAnsi"/>
                <w:sz w:val="18"/>
                <w:szCs w:val="18"/>
                <w:highlight w:val="yellow"/>
              </w:rPr>
              <w:t>.</w:t>
            </w:r>
          </w:p>
          <w:p w14:paraId="2E85306A" w14:textId="77777777" w:rsidR="000E68ED" w:rsidRDefault="000E68ED" w:rsidP="000E68ED">
            <w:pPr>
              <w:pStyle w:val="NoSpacing"/>
              <w:tabs>
                <w:tab w:val="left" w:pos="7990"/>
              </w:tabs>
              <w:rPr>
                <w:rFonts w:cstheme="minorHAnsi"/>
                <w:sz w:val="18"/>
                <w:szCs w:val="18"/>
              </w:rPr>
            </w:pPr>
          </w:p>
          <w:p w14:paraId="74A61D10" w14:textId="6E226AC6" w:rsidR="000E68ED" w:rsidRPr="00904D45" w:rsidRDefault="000E68ED" w:rsidP="000E68ED">
            <w:pPr>
              <w:pStyle w:val="NoSpacing"/>
              <w:rPr>
                <w:rFonts w:cstheme="minorHAnsi"/>
                <w:sz w:val="16"/>
                <w:szCs w:val="16"/>
              </w:rPr>
            </w:pPr>
            <w:r w:rsidRPr="00904D45">
              <w:rPr>
                <w:rFonts w:cstheme="minorHAnsi"/>
                <w:sz w:val="16"/>
                <w:szCs w:val="16"/>
              </w:rPr>
              <w:t>Only applications with completed IRS Form W-9 will be processed. Cost-share reimbursement payments are considered reportable by the IRS and must be reported on your income tax returns. The name and address submitted on the IRS Form W-9 are to whom and where the reimbursement check will be issued.  Please contact the Forest Stewardship Office within thirty (30) days of application submission if you (the applicant) determine the information on the application to be incorrect or desire to withdraw your application. If you decide at any point to not implement approved C-SIP Practices, you must notify the Massachusetts Forest Stewardship Program.</w:t>
            </w:r>
          </w:p>
          <w:p w14:paraId="6352A58E" w14:textId="77777777" w:rsidR="000E68ED" w:rsidRDefault="000E68ED" w:rsidP="000E68ED">
            <w:pPr>
              <w:pStyle w:val="NoSpacing"/>
              <w:tabs>
                <w:tab w:val="left" w:pos="7990"/>
              </w:tabs>
              <w:rPr>
                <w:rFonts w:cstheme="minorHAnsi"/>
                <w:sz w:val="18"/>
                <w:szCs w:val="18"/>
              </w:rPr>
            </w:pPr>
          </w:p>
          <w:p w14:paraId="522288B9" w14:textId="77777777" w:rsidR="000E68ED" w:rsidRDefault="000E68ED" w:rsidP="000E68ED">
            <w:pPr>
              <w:pStyle w:val="NoSpacing"/>
              <w:tabs>
                <w:tab w:val="left" w:pos="7990"/>
              </w:tabs>
              <w:rPr>
                <w:rFonts w:cstheme="minorHAnsi"/>
                <w:sz w:val="18"/>
                <w:szCs w:val="18"/>
              </w:rPr>
            </w:pPr>
          </w:p>
          <w:p w14:paraId="11E40E15" w14:textId="77777777" w:rsidR="000E68ED" w:rsidRDefault="000E68ED" w:rsidP="000E68ED">
            <w:pPr>
              <w:pStyle w:val="NoSpacing"/>
              <w:tabs>
                <w:tab w:val="left" w:pos="7990"/>
              </w:tabs>
              <w:rPr>
                <w:rFonts w:cstheme="minorHAnsi"/>
                <w:sz w:val="18"/>
                <w:szCs w:val="18"/>
              </w:rPr>
            </w:pPr>
            <w:r>
              <w:rPr>
                <w:rFonts w:cstheme="minorHAnsi"/>
                <w:sz w:val="18"/>
                <w:szCs w:val="18"/>
              </w:rPr>
              <w:t xml:space="preserve">Landowner Name (print): </w:t>
            </w:r>
            <w:sdt>
              <w:sdtPr>
                <w:rPr>
                  <w:rFonts w:cstheme="minorHAnsi"/>
                  <w:sz w:val="18"/>
                  <w:szCs w:val="18"/>
                </w:rPr>
                <w:id w:val="61150097"/>
                <w:placeholder>
                  <w:docPart w:val="93234E6D286A40BD8B73B1DBFCBD6BBD"/>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305549538"/>
                <w:placeholder>
                  <w:docPart w:val="893453BAC98049E284BFD3D19D8FE8CE"/>
                </w:placeholder>
                <w:showingPlcHdr/>
                <w:date>
                  <w:dateFormat w:val="M/d/yyyy"/>
                  <w:lid w:val="en-US"/>
                  <w:storeMappedDataAs w:val="dateTime"/>
                  <w:calendar w:val="gregorian"/>
                </w:date>
              </w:sdtPr>
              <w:sdtContent>
                <w:r w:rsidRPr="00004338">
                  <w:rPr>
                    <w:rStyle w:val="PlaceholderText"/>
                  </w:rPr>
                  <w:t>Click or tap to enter a date.</w:t>
                </w:r>
              </w:sdtContent>
            </w:sdt>
          </w:p>
          <w:p w14:paraId="74FCEC2E" w14:textId="77777777" w:rsidR="000E68ED" w:rsidRDefault="000E68ED" w:rsidP="000E68ED">
            <w:pPr>
              <w:pStyle w:val="NoSpacing"/>
              <w:tabs>
                <w:tab w:val="left" w:pos="7990"/>
              </w:tabs>
              <w:rPr>
                <w:rFonts w:cstheme="minorHAnsi"/>
                <w:sz w:val="18"/>
                <w:szCs w:val="18"/>
              </w:rPr>
            </w:pPr>
          </w:p>
          <w:p w14:paraId="2B6429CA" w14:textId="77777777" w:rsidR="000E68ED" w:rsidRDefault="000E68ED" w:rsidP="000E68ED">
            <w:pPr>
              <w:pStyle w:val="NoSpacing"/>
              <w:tabs>
                <w:tab w:val="left" w:pos="14048"/>
              </w:tabs>
              <w:rPr>
                <w:rFonts w:cstheme="minorHAnsi"/>
                <w:sz w:val="18"/>
                <w:szCs w:val="18"/>
              </w:rPr>
            </w:pPr>
            <w:r>
              <w:rPr>
                <w:rFonts w:cstheme="minorHAnsi"/>
                <w:sz w:val="18"/>
                <w:szCs w:val="18"/>
              </w:rPr>
              <w:t xml:space="preserve">MA Licensed Timber Harvester (print):  </w:t>
            </w:r>
            <w:sdt>
              <w:sdtPr>
                <w:rPr>
                  <w:rFonts w:cstheme="minorHAnsi"/>
                  <w:sz w:val="18"/>
                  <w:szCs w:val="18"/>
                </w:rPr>
                <w:id w:val="-2138716638"/>
                <w:placeholder>
                  <w:docPart w:val="6E7A49C7BB15406A884403363ABE5E2E"/>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1517887365"/>
                <w:placeholder>
                  <w:docPart w:val="5E1DC957696945EE91E3B5E10E81AADD"/>
                </w:placeholder>
                <w:showingPlcHdr/>
                <w:date>
                  <w:dateFormat w:val="M/d/yyyy"/>
                  <w:lid w:val="en-US"/>
                  <w:storeMappedDataAs w:val="dateTime"/>
                  <w:calendar w:val="gregorian"/>
                </w:date>
              </w:sdtPr>
              <w:sdtContent>
                <w:r w:rsidRPr="00004338">
                  <w:rPr>
                    <w:rStyle w:val="PlaceholderText"/>
                  </w:rPr>
                  <w:t>Click or tap to enter a date.</w:t>
                </w:r>
              </w:sdtContent>
            </w:sdt>
            <w:r>
              <w:rPr>
                <w:rFonts w:cstheme="minorHAnsi"/>
                <w:sz w:val="18"/>
                <w:szCs w:val="18"/>
              </w:rPr>
              <w:tab/>
            </w:r>
          </w:p>
          <w:p w14:paraId="25FD9587" w14:textId="23E9D052" w:rsidR="000E68ED" w:rsidRDefault="000E68ED" w:rsidP="000E68ED">
            <w:pPr>
              <w:pStyle w:val="NoSpacing"/>
              <w:tabs>
                <w:tab w:val="left" w:pos="14048"/>
              </w:tabs>
              <w:rPr>
                <w:rFonts w:cstheme="minorHAnsi"/>
                <w:b/>
                <w:bCs/>
                <w:sz w:val="18"/>
                <w:szCs w:val="18"/>
              </w:rPr>
            </w:pPr>
          </w:p>
        </w:tc>
      </w:tr>
    </w:tbl>
    <w:p w14:paraId="6B53BF7C" w14:textId="2CB7184E" w:rsidR="006F71C6" w:rsidRDefault="00A42A8D" w:rsidP="007568E5">
      <w:r w:rsidRPr="00FD20BD">
        <w:rPr>
          <w:b/>
          <w:bCs/>
          <w:noProof/>
          <w:sz w:val="28"/>
          <w:szCs w:val="28"/>
        </w:rPr>
        <mc:AlternateContent>
          <mc:Choice Requires="wps">
            <w:drawing>
              <wp:anchor distT="0" distB="0" distL="114300" distR="114300" simplePos="0" relativeHeight="251658247" behindDoc="0" locked="0" layoutInCell="1" allowOverlap="1" wp14:anchorId="439AC130" wp14:editId="072C3119">
                <wp:simplePos x="0" y="0"/>
                <wp:positionH relativeFrom="page">
                  <wp:align>right</wp:align>
                </wp:positionH>
                <wp:positionV relativeFrom="paragraph">
                  <wp:posOffset>-379095</wp:posOffset>
                </wp:positionV>
                <wp:extent cx="10175358" cy="294198"/>
                <wp:effectExtent l="0" t="0" r="0" b="0"/>
                <wp:wrapNone/>
                <wp:docPr id="234321988" name="Rectangle 234321988"/>
                <wp:cNvGraphicFramePr/>
                <a:graphic xmlns:a="http://schemas.openxmlformats.org/drawingml/2006/main">
                  <a:graphicData uri="http://schemas.microsoft.com/office/word/2010/wordprocessingShape">
                    <wps:wsp>
                      <wps:cNvSpPr/>
                      <wps:spPr>
                        <a:xfrm>
                          <a:off x="0" y="0"/>
                          <a:ext cx="10175358" cy="294198"/>
                        </a:xfrm>
                        <a:prstGeom prst="rect">
                          <a:avLst/>
                        </a:prstGeom>
                        <a:solidFill>
                          <a:srgbClr val="E6B55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5A5156B" w14:textId="1A8DBDDA" w:rsidR="00F35DD3" w:rsidRPr="002E72ED" w:rsidRDefault="00F35DD3" w:rsidP="00F35DD3">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 xml:space="preserve">C-SIP </w:t>
                            </w:r>
                            <w:r>
                              <w:rPr>
                                <w:b/>
                                <w:bCs/>
                                <w:color w:val="000000" w:themeColor="text1"/>
                                <w:sz w:val="28"/>
                                <w:szCs w:val="28"/>
                                <w14:textOutline w14:w="9525" w14:cap="rnd" w14:cmpd="sng" w14:algn="ctr">
                                  <w14:noFill/>
                                  <w14:prstDash w14:val="solid"/>
                                  <w14:bevel/>
                                </w14:textOutline>
                              </w:rPr>
                              <w:t xml:space="preserve">5                                                                                                                                                       </w:t>
                            </w:r>
                            <w:r w:rsidRPr="002E72ED">
                              <w:rPr>
                                <w:b/>
                                <w:bCs/>
                                <w:color w:val="000000" w:themeColor="text1"/>
                                <w:sz w:val="28"/>
                                <w:szCs w:val="28"/>
                                <w14:textOutline w14:w="9525" w14:cap="rnd" w14:cmpd="sng" w14:algn="ctr">
                                  <w14:noFill/>
                                  <w14:prstDash w14:val="solid"/>
                                  <w14:bevel/>
                                </w14:textOutline>
                              </w:rPr>
                              <w:t>Fiscal Year 202</w:t>
                            </w:r>
                            <w:r w:rsidR="00FD591D">
                              <w:rPr>
                                <w:b/>
                                <w:bCs/>
                                <w:color w:val="000000" w:themeColor="text1"/>
                                <w:sz w:val="28"/>
                                <w:szCs w:val="28"/>
                                <w14:textOutline w14:w="9525" w14:cap="rnd" w14:cmpd="sng" w14:algn="ctr">
                                  <w14:noFill/>
                                  <w14:prstDash w14:val="solid"/>
                                  <w14:bevel/>
                                </w14:textOutline>
                              </w:rPr>
                              <w:t>5</w:t>
                            </w:r>
                            <w:r w:rsidRPr="002E72ED">
                              <w:rPr>
                                <w:b/>
                                <w:bCs/>
                                <w:color w:val="000000" w:themeColor="text1"/>
                                <w:sz w:val="28"/>
                                <w:szCs w:val="28"/>
                                <w14:textOutline w14:w="9525" w14:cap="rnd" w14:cmpd="sng" w14:algn="ctr">
                                  <w14:noFill/>
                                  <w14:prstDash w14:val="solid"/>
                                  <w14:bevel/>
                                </w14:textOutline>
                              </w:rPr>
                              <w:t xml:space="preserv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AC130" id="Rectangle 234321988" o:spid="_x0000_s1029" style="position:absolute;margin-left:750pt;margin-top:-29.85pt;width:801.2pt;height:23.15pt;z-index:25165824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" fillcolor="#e6b556" stroked="f" strokeweight="1pt">
                <v:textbox>
                  <w:txbxContent>
                    <w:p w14:paraId="15A5156B" w14:textId="1A8DBDDA" w:rsidR="00F35DD3" w:rsidRPr="002E72ED" w:rsidRDefault="00F35DD3" w:rsidP="00F35DD3">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 xml:space="preserve">C-SIP </w:t>
                      </w:r>
                      <w:r>
                        <w:rPr>
                          <w:b/>
                          <w:bCs/>
                          <w:color w:val="000000" w:themeColor="text1"/>
                          <w:sz w:val="28"/>
                          <w:szCs w:val="28"/>
                          <w14:textOutline w14:w="9525" w14:cap="rnd" w14:cmpd="sng" w14:algn="ctr">
                            <w14:noFill/>
                            <w14:prstDash w14:val="solid"/>
                            <w14:bevel/>
                          </w14:textOutline>
                        </w:rPr>
                        <w:t xml:space="preserve">5                                                                                                                                                       </w:t>
                      </w:r>
                      <w:r w:rsidRPr="002E72ED">
                        <w:rPr>
                          <w:b/>
                          <w:bCs/>
                          <w:color w:val="000000" w:themeColor="text1"/>
                          <w:sz w:val="28"/>
                          <w:szCs w:val="28"/>
                          <w14:textOutline w14:w="9525" w14:cap="rnd" w14:cmpd="sng" w14:algn="ctr">
                            <w14:noFill/>
                            <w14:prstDash w14:val="solid"/>
                            <w14:bevel/>
                          </w14:textOutline>
                        </w:rPr>
                        <w:t>Fiscal Year 202</w:t>
                      </w:r>
                      <w:r w:rsidR="00FD591D">
                        <w:rPr>
                          <w:b/>
                          <w:bCs/>
                          <w:color w:val="000000" w:themeColor="text1"/>
                          <w:sz w:val="28"/>
                          <w:szCs w:val="28"/>
                          <w14:textOutline w14:w="9525" w14:cap="rnd" w14:cmpd="sng" w14:algn="ctr">
                            <w14:noFill/>
                            <w14:prstDash w14:val="solid"/>
                            <w14:bevel/>
                          </w14:textOutline>
                        </w:rPr>
                        <w:t>5</w:t>
                      </w:r>
                      <w:r w:rsidRPr="002E72ED">
                        <w:rPr>
                          <w:b/>
                          <w:bCs/>
                          <w:color w:val="000000" w:themeColor="text1"/>
                          <w:sz w:val="28"/>
                          <w:szCs w:val="28"/>
                          <w14:textOutline w14:w="9525" w14:cap="rnd" w14:cmpd="sng" w14:algn="ctr">
                            <w14:noFill/>
                            <w14:prstDash w14:val="solid"/>
                            <w14:bevel/>
                          </w14:textOutline>
                        </w:rPr>
                        <w:t xml:space="preserve"> Application</w:t>
                      </w:r>
                    </w:p>
                  </w:txbxContent>
                </v:textbox>
                <w10:wrap anchorx="page"/>
              </v:rect>
            </w:pict>
          </mc:Fallback>
        </mc:AlternateContent>
      </w:r>
    </w:p>
    <w:sectPr w:rsidR="006F71C6" w:rsidSect="00236F5B">
      <w:headerReference w:type="default" r:id="rId12"/>
      <w:footerReference w:type="default" r:id="rId13"/>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032BE2" w14:textId="77777777" w:rsidR="00B453A6" w:rsidRDefault="00B453A6" w:rsidP="008B4109">
      <w:pPr>
        <w:spacing w:after="0" w:line="240" w:lineRule="auto"/>
      </w:pPr>
      <w:r>
        <w:separator/>
      </w:r>
    </w:p>
  </w:endnote>
  <w:endnote w:type="continuationSeparator" w:id="0">
    <w:p w14:paraId="70A097F4" w14:textId="77777777" w:rsidR="00B453A6" w:rsidRDefault="00B453A6" w:rsidP="008B4109">
      <w:pPr>
        <w:spacing w:after="0" w:line="240" w:lineRule="auto"/>
      </w:pPr>
      <w:r>
        <w:continuationSeparator/>
      </w:r>
    </w:p>
  </w:endnote>
  <w:endnote w:type="continuationNotice" w:id="1">
    <w:p w14:paraId="7D934C8D" w14:textId="77777777" w:rsidR="00B453A6" w:rsidRDefault="00B453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C7825" w14:textId="553909C9" w:rsidR="00145FA6" w:rsidRDefault="000F0E14" w:rsidP="00145FA6">
    <w:pPr>
      <w:pStyle w:val="Footer"/>
      <w:jc w:val="center"/>
      <w:rPr>
        <w:sz w:val="18"/>
        <w:szCs w:val="18"/>
      </w:rPr>
    </w:pPr>
    <w:r>
      <w:rPr>
        <w:sz w:val="18"/>
        <w:szCs w:val="18"/>
      </w:rPr>
      <w:t>Please submit C-SIP Application</w:t>
    </w:r>
    <w:r w:rsidR="00392EE0" w:rsidRPr="00392EE0">
      <w:rPr>
        <w:sz w:val="18"/>
        <w:szCs w:val="18"/>
      </w:rPr>
      <w:t xml:space="preserve"> via email to</w:t>
    </w:r>
    <w:r w:rsidR="00145FA6">
      <w:rPr>
        <w:sz w:val="18"/>
        <w:szCs w:val="18"/>
      </w:rPr>
      <w:t>:</w:t>
    </w:r>
    <w:r w:rsidR="00392EE0" w:rsidRPr="00392EE0">
      <w:rPr>
        <w:sz w:val="18"/>
        <w:szCs w:val="18"/>
      </w:rPr>
      <w:t xml:space="preserve"> </w:t>
    </w:r>
    <w:hyperlink r:id="rId1" w:history="1">
      <w:r w:rsidR="002E21BB" w:rsidRPr="00823608">
        <w:rPr>
          <w:rStyle w:val="Hyperlink"/>
          <w:sz w:val="18"/>
          <w:szCs w:val="18"/>
        </w:rPr>
        <w:t>DCR.Forestry@mass.gov</w:t>
      </w:r>
    </w:hyperlink>
  </w:p>
  <w:p w14:paraId="01DFA8CC" w14:textId="4DBC46BF" w:rsidR="00392EE0" w:rsidRPr="00392EE0" w:rsidRDefault="00392EE0" w:rsidP="00392EE0">
    <w:pPr>
      <w:pStyle w:val="Footer"/>
      <w:jc w:val="center"/>
      <w:rPr>
        <w:sz w:val="18"/>
        <w:szCs w:val="18"/>
      </w:rPr>
    </w:pPr>
    <w:r w:rsidRPr="00392EE0">
      <w:rPr>
        <w:sz w:val="18"/>
        <w:szCs w:val="18"/>
      </w:rPr>
      <w:t xml:space="preserve">or </w:t>
    </w:r>
    <w:r>
      <w:rPr>
        <w:sz w:val="18"/>
        <w:szCs w:val="18"/>
      </w:rPr>
      <w:t xml:space="preserve">via </w:t>
    </w:r>
    <w:r w:rsidR="00145FA6">
      <w:rPr>
        <w:sz w:val="18"/>
        <w:szCs w:val="18"/>
      </w:rPr>
      <w:t xml:space="preserve">mail to: </w:t>
    </w:r>
    <w:r w:rsidRPr="00392EE0">
      <w:rPr>
        <w:sz w:val="18"/>
        <w:szCs w:val="18"/>
      </w:rPr>
      <w:t>MA Forest Stewardship Program, 355 West Boylston Stree</w:t>
    </w:r>
    <w:r w:rsidR="003978E9">
      <w:rPr>
        <w:sz w:val="18"/>
        <w:szCs w:val="18"/>
      </w:rPr>
      <w:t>t</w:t>
    </w:r>
    <w:r w:rsidRPr="00392EE0">
      <w:rPr>
        <w:sz w:val="18"/>
        <w:szCs w:val="18"/>
      </w:rPr>
      <w:t>, Clinton, MA 01510</w:t>
    </w:r>
  </w:p>
  <w:p w14:paraId="7C5B46D7" w14:textId="77777777" w:rsidR="00392EE0" w:rsidRPr="00392EE0" w:rsidRDefault="00392EE0" w:rsidP="00392EE0">
    <w:pPr>
      <w:pStyle w:val="Footer"/>
      <w:jc w:val="center"/>
      <w:rPr>
        <w:sz w:val="18"/>
        <w:szCs w:val="18"/>
      </w:rPr>
    </w:pPr>
  </w:p>
  <w:p w14:paraId="43764E97" w14:textId="11BD8015" w:rsidR="00331520" w:rsidRPr="00392EE0" w:rsidRDefault="00331520" w:rsidP="0039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27DD2" w14:textId="77777777" w:rsidR="00B453A6" w:rsidRDefault="00B453A6" w:rsidP="008B4109">
      <w:pPr>
        <w:spacing w:after="0" w:line="240" w:lineRule="auto"/>
      </w:pPr>
      <w:r>
        <w:separator/>
      </w:r>
    </w:p>
  </w:footnote>
  <w:footnote w:type="continuationSeparator" w:id="0">
    <w:p w14:paraId="2734DE2C" w14:textId="77777777" w:rsidR="00B453A6" w:rsidRDefault="00B453A6" w:rsidP="008B4109">
      <w:pPr>
        <w:spacing w:after="0" w:line="240" w:lineRule="auto"/>
      </w:pPr>
      <w:r>
        <w:continuationSeparator/>
      </w:r>
    </w:p>
  </w:footnote>
  <w:footnote w:type="continuationNotice" w:id="1">
    <w:p w14:paraId="43D2C933" w14:textId="77777777" w:rsidR="00B453A6" w:rsidRDefault="00B453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3DE7E" w14:textId="4B98AC63" w:rsidR="009211B7" w:rsidRDefault="009211B7" w:rsidP="009211B7">
    <w:pPr>
      <w:pStyle w:val="Header"/>
      <w:tabs>
        <w:tab w:val="clear" w:pos="4680"/>
        <w:tab w:val="clear" w:pos="9360"/>
        <w:tab w:val="left" w:pos="3665"/>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MDGwsDQ1N7Q0sDRS0lEKTi0uzszPAykwrwUAhiAU4SwAAAA="/>
  </w:docVars>
  <w:rsids>
    <w:rsidRoot w:val="1F2C9693"/>
    <w:rsid w:val="0000174E"/>
    <w:rsid w:val="000055C4"/>
    <w:rsid w:val="00006AEC"/>
    <w:rsid w:val="000072AC"/>
    <w:rsid w:val="00007307"/>
    <w:rsid w:val="00010CA2"/>
    <w:rsid w:val="00011222"/>
    <w:rsid w:val="00014B80"/>
    <w:rsid w:val="00016733"/>
    <w:rsid w:val="00016BC7"/>
    <w:rsid w:val="00017AD2"/>
    <w:rsid w:val="00021AAF"/>
    <w:rsid w:val="00023FA2"/>
    <w:rsid w:val="000242C9"/>
    <w:rsid w:val="00027E0B"/>
    <w:rsid w:val="00030944"/>
    <w:rsid w:val="000309C7"/>
    <w:rsid w:val="00031939"/>
    <w:rsid w:val="00032246"/>
    <w:rsid w:val="0003406B"/>
    <w:rsid w:val="00035040"/>
    <w:rsid w:val="000407FC"/>
    <w:rsid w:val="00040C03"/>
    <w:rsid w:val="0004220A"/>
    <w:rsid w:val="00042989"/>
    <w:rsid w:val="000436CE"/>
    <w:rsid w:val="00045790"/>
    <w:rsid w:val="0004698B"/>
    <w:rsid w:val="000473CC"/>
    <w:rsid w:val="00047494"/>
    <w:rsid w:val="00051C2D"/>
    <w:rsid w:val="00054A85"/>
    <w:rsid w:val="00054E70"/>
    <w:rsid w:val="00056BE7"/>
    <w:rsid w:val="000573A3"/>
    <w:rsid w:val="00057456"/>
    <w:rsid w:val="0005784A"/>
    <w:rsid w:val="00064C18"/>
    <w:rsid w:val="00065BDE"/>
    <w:rsid w:val="0006780E"/>
    <w:rsid w:val="00067C04"/>
    <w:rsid w:val="00067D86"/>
    <w:rsid w:val="0007169F"/>
    <w:rsid w:val="00072C2A"/>
    <w:rsid w:val="00073CBE"/>
    <w:rsid w:val="0007417F"/>
    <w:rsid w:val="00075979"/>
    <w:rsid w:val="00076C8C"/>
    <w:rsid w:val="00077153"/>
    <w:rsid w:val="0008297D"/>
    <w:rsid w:val="0008338D"/>
    <w:rsid w:val="0008452E"/>
    <w:rsid w:val="000862F2"/>
    <w:rsid w:val="00086EEA"/>
    <w:rsid w:val="000870D5"/>
    <w:rsid w:val="0008766E"/>
    <w:rsid w:val="000908A5"/>
    <w:rsid w:val="000930A4"/>
    <w:rsid w:val="0009651E"/>
    <w:rsid w:val="0009737E"/>
    <w:rsid w:val="000A2822"/>
    <w:rsid w:val="000A2F7A"/>
    <w:rsid w:val="000A5181"/>
    <w:rsid w:val="000A5C23"/>
    <w:rsid w:val="000B1259"/>
    <w:rsid w:val="000B2E36"/>
    <w:rsid w:val="000B4E52"/>
    <w:rsid w:val="000B58C7"/>
    <w:rsid w:val="000B5C50"/>
    <w:rsid w:val="000B63A4"/>
    <w:rsid w:val="000B6B8A"/>
    <w:rsid w:val="000B7AAB"/>
    <w:rsid w:val="000C0390"/>
    <w:rsid w:val="000C5161"/>
    <w:rsid w:val="000C5F3A"/>
    <w:rsid w:val="000C67DF"/>
    <w:rsid w:val="000D35B2"/>
    <w:rsid w:val="000D5DF0"/>
    <w:rsid w:val="000D61D4"/>
    <w:rsid w:val="000D6730"/>
    <w:rsid w:val="000D6F5A"/>
    <w:rsid w:val="000E023F"/>
    <w:rsid w:val="000E0992"/>
    <w:rsid w:val="000E1AA8"/>
    <w:rsid w:val="000E44D5"/>
    <w:rsid w:val="000E4D74"/>
    <w:rsid w:val="000E68ED"/>
    <w:rsid w:val="000E74C2"/>
    <w:rsid w:val="000E7C06"/>
    <w:rsid w:val="000F0E14"/>
    <w:rsid w:val="000F3E12"/>
    <w:rsid w:val="000F3F2F"/>
    <w:rsid w:val="000F4033"/>
    <w:rsid w:val="00101CD1"/>
    <w:rsid w:val="001025D1"/>
    <w:rsid w:val="001072A8"/>
    <w:rsid w:val="00107572"/>
    <w:rsid w:val="00107ECB"/>
    <w:rsid w:val="00113559"/>
    <w:rsid w:val="00113946"/>
    <w:rsid w:val="00115191"/>
    <w:rsid w:val="00115410"/>
    <w:rsid w:val="00115BF8"/>
    <w:rsid w:val="001171C4"/>
    <w:rsid w:val="001201EF"/>
    <w:rsid w:val="00120B20"/>
    <w:rsid w:val="00122E01"/>
    <w:rsid w:val="001238E2"/>
    <w:rsid w:val="00123EE0"/>
    <w:rsid w:val="00124032"/>
    <w:rsid w:val="00125DC0"/>
    <w:rsid w:val="001277B0"/>
    <w:rsid w:val="00127CDA"/>
    <w:rsid w:val="0013040A"/>
    <w:rsid w:val="00132C8F"/>
    <w:rsid w:val="00135699"/>
    <w:rsid w:val="00135F1D"/>
    <w:rsid w:val="00135F56"/>
    <w:rsid w:val="0013638F"/>
    <w:rsid w:val="00136B53"/>
    <w:rsid w:val="00141BB3"/>
    <w:rsid w:val="00142EE0"/>
    <w:rsid w:val="001449DD"/>
    <w:rsid w:val="00144C7C"/>
    <w:rsid w:val="00145FA6"/>
    <w:rsid w:val="001503BF"/>
    <w:rsid w:val="0015077B"/>
    <w:rsid w:val="0015327C"/>
    <w:rsid w:val="00155B0D"/>
    <w:rsid w:val="00157560"/>
    <w:rsid w:val="0016006E"/>
    <w:rsid w:val="00161B5D"/>
    <w:rsid w:val="001627C0"/>
    <w:rsid w:val="00163359"/>
    <w:rsid w:val="0016336D"/>
    <w:rsid w:val="0016421A"/>
    <w:rsid w:val="001645FC"/>
    <w:rsid w:val="00164D61"/>
    <w:rsid w:val="0016528A"/>
    <w:rsid w:val="0016529A"/>
    <w:rsid w:val="00172650"/>
    <w:rsid w:val="001743DF"/>
    <w:rsid w:val="0017564D"/>
    <w:rsid w:val="001761C0"/>
    <w:rsid w:val="00182D80"/>
    <w:rsid w:val="00184247"/>
    <w:rsid w:val="001864B8"/>
    <w:rsid w:val="001875F7"/>
    <w:rsid w:val="0019223C"/>
    <w:rsid w:val="001935DE"/>
    <w:rsid w:val="001A1557"/>
    <w:rsid w:val="001A2387"/>
    <w:rsid w:val="001A3D4E"/>
    <w:rsid w:val="001A3E6E"/>
    <w:rsid w:val="001A5F0D"/>
    <w:rsid w:val="001A72D5"/>
    <w:rsid w:val="001B39F3"/>
    <w:rsid w:val="001B4D41"/>
    <w:rsid w:val="001B64A9"/>
    <w:rsid w:val="001C00A0"/>
    <w:rsid w:val="001C09E3"/>
    <w:rsid w:val="001C595B"/>
    <w:rsid w:val="001C665A"/>
    <w:rsid w:val="001C6C11"/>
    <w:rsid w:val="001D20C4"/>
    <w:rsid w:val="001D2BC7"/>
    <w:rsid w:val="001D2DE5"/>
    <w:rsid w:val="001D3E75"/>
    <w:rsid w:val="001D48EB"/>
    <w:rsid w:val="001D4DC3"/>
    <w:rsid w:val="001D5211"/>
    <w:rsid w:val="001D58E5"/>
    <w:rsid w:val="001D6861"/>
    <w:rsid w:val="001D768A"/>
    <w:rsid w:val="001E052B"/>
    <w:rsid w:val="001E06F5"/>
    <w:rsid w:val="001E1ABD"/>
    <w:rsid w:val="001E2538"/>
    <w:rsid w:val="001E2C8B"/>
    <w:rsid w:val="001E3354"/>
    <w:rsid w:val="001E3D78"/>
    <w:rsid w:val="001E6EF8"/>
    <w:rsid w:val="001E7B45"/>
    <w:rsid w:val="001F018A"/>
    <w:rsid w:val="001F2285"/>
    <w:rsid w:val="001F2584"/>
    <w:rsid w:val="001F3902"/>
    <w:rsid w:val="001F3B81"/>
    <w:rsid w:val="001F4A20"/>
    <w:rsid w:val="001F4AD9"/>
    <w:rsid w:val="001F5130"/>
    <w:rsid w:val="001F541B"/>
    <w:rsid w:val="0020037D"/>
    <w:rsid w:val="00200C7B"/>
    <w:rsid w:val="002101F9"/>
    <w:rsid w:val="002103FA"/>
    <w:rsid w:val="00210D41"/>
    <w:rsid w:val="00214CEE"/>
    <w:rsid w:val="002156F0"/>
    <w:rsid w:val="00216A43"/>
    <w:rsid w:val="00223F39"/>
    <w:rsid w:val="0022484F"/>
    <w:rsid w:val="0022751C"/>
    <w:rsid w:val="00227D55"/>
    <w:rsid w:val="00232708"/>
    <w:rsid w:val="00232D94"/>
    <w:rsid w:val="0023323E"/>
    <w:rsid w:val="00233A28"/>
    <w:rsid w:val="0023616F"/>
    <w:rsid w:val="00236978"/>
    <w:rsid w:val="00236F5B"/>
    <w:rsid w:val="00241471"/>
    <w:rsid w:val="00245D0F"/>
    <w:rsid w:val="002465B6"/>
    <w:rsid w:val="002466D8"/>
    <w:rsid w:val="00247949"/>
    <w:rsid w:val="0024796A"/>
    <w:rsid w:val="00247DCF"/>
    <w:rsid w:val="00257F60"/>
    <w:rsid w:val="00260D8C"/>
    <w:rsid w:val="00260E23"/>
    <w:rsid w:val="002618D2"/>
    <w:rsid w:val="0026267D"/>
    <w:rsid w:val="00263B40"/>
    <w:rsid w:val="00265978"/>
    <w:rsid w:val="002660EE"/>
    <w:rsid w:val="0026706A"/>
    <w:rsid w:val="002673E5"/>
    <w:rsid w:val="002679D7"/>
    <w:rsid w:val="00270770"/>
    <w:rsid w:val="00273321"/>
    <w:rsid w:val="00273389"/>
    <w:rsid w:val="00274BF4"/>
    <w:rsid w:val="00275059"/>
    <w:rsid w:val="00276338"/>
    <w:rsid w:val="0027790E"/>
    <w:rsid w:val="00280072"/>
    <w:rsid w:val="00282A1B"/>
    <w:rsid w:val="002837D6"/>
    <w:rsid w:val="00285A1C"/>
    <w:rsid w:val="00286893"/>
    <w:rsid w:val="0028696E"/>
    <w:rsid w:val="00286B78"/>
    <w:rsid w:val="00287213"/>
    <w:rsid w:val="00287D77"/>
    <w:rsid w:val="00291398"/>
    <w:rsid w:val="002961AA"/>
    <w:rsid w:val="002978B2"/>
    <w:rsid w:val="00297F55"/>
    <w:rsid w:val="002A036B"/>
    <w:rsid w:val="002A2514"/>
    <w:rsid w:val="002A4396"/>
    <w:rsid w:val="002A4768"/>
    <w:rsid w:val="002B1C4A"/>
    <w:rsid w:val="002B248A"/>
    <w:rsid w:val="002B24A7"/>
    <w:rsid w:val="002B289F"/>
    <w:rsid w:val="002B2B64"/>
    <w:rsid w:val="002B35E7"/>
    <w:rsid w:val="002C4DCB"/>
    <w:rsid w:val="002C501F"/>
    <w:rsid w:val="002C6AFE"/>
    <w:rsid w:val="002C7213"/>
    <w:rsid w:val="002C7A57"/>
    <w:rsid w:val="002D5A26"/>
    <w:rsid w:val="002E0087"/>
    <w:rsid w:val="002E07BC"/>
    <w:rsid w:val="002E0FB8"/>
    <w:rsid w:val="002E1409"/>
    <w:rsid w:val="002E21BB"/>
    <w:rsid w:val="002E331B"/>
    <w:rsid w:val="002E3941"/>
    <w:rsid w:val="002E3A26"/>
    <w:rsid w:val="002E5850"/>
    <w:rsid w:val="002E60E5"/>
    <w:rsid w:val="002E66D9"/>
    <w:rsid w:val="002E72ED"/>
    <w:rsid w:val="002E798D"/>
    <w:rsid w:val="002F051A"/>
    <w:rsid w:val="002F06F2"/>
    <w:rsid w:val="002F6F75"/>
    <w:rsid w:val="002F74B1"/>
    <w:rsid w:val="00305DF6"/>
    <w:rsid w:val="00306935"/>
    <w:rsid w:val="00306CAC"/>
    <w:rsid w:val="00312BDF"/>
    <w:rsid w:val="00314875"/>
    <w:rsid w:val="00315ABD"/>
    <w:rsid w:val="00317116"/>
    <w:rsid w:val="003206D4"/>
    <w:rsid w:val="00323066"/>
    <w:rsid w:val="00323C26"/>
    <w:rsid w:val="00324F12"/>
    <w:rsid w:val="0032546F"/>
    <w:rsid w:val="00325E81"/>
    <w:rsid w:val="00326F38"/>
    <w:rsid w:val="003272D9"/>
    <w:rsid w:val="00327473"/>
    <w:rsid w:val="00330B1A"/>
    <w:rsid w:val="00331520"/>
    <w:rsid w:val="00331C6E"/>
    <w:rsid w:val="00334E90"/>
    <w:rsid w:val="00335DA0"/>
    <w:rsid w:val="0033660A"/>
    <w:rsid w:val="00340797"/>
    <w:rsid w:val="00342D54"/>
    <w:rsid w:val="00342E0F"/>
    <w:rsid w:val="003435CA"/>
    <w:rsid w:val="00344E2F"/>
    <w:rsid w:val="0034708E"/>
    <w:rsid w:val="00353AF7"/>
    <w:rsid w:val="00355AA2"/>
    <w:rsid w:val="00355D8B"/>
    <w:rsid w:val="00356379"/>
    <w:rsid w:val="0035698E"/>
    <w:rsid w:val="00360EF3"/>
    <w:rsid w:val="0036101A"/>
    <w:rsid w:val="00361521"/>
    <w:rsid w:val="00361D9F"/>
    <w:rsid w:val="00362CA9"/>
    <w:rsid w:val="00363051"/>
    <w:rsid w:val="00364AD6"/>
    <w:rsid w:val="00367F56"/>
    <w:rsid w:val="00370058"/>
    <w:rsid w:val="003705FD"/>
    <w:rsid w:val="00372958"/>
    <w:rsid w:val="00373E89"/>
    <w:rsid w:val="00373ECB"/>
    <w:rsid w:val="00375BCD"/>
    <w:rsid w:val="00376334"/>
    <w:rsid w:val="00380B14"/>
    <w:rsid w:val="00382015"/>
    <w:rsid w:val="00382CF5"/>
    <w:rsid w:val="00383668"/>
    <w:rsid w:val="00387755"/>
    <w:rsid w:val="00387BEB"/>
    <w:rsid w:val="00387FD5"/>
    <w:rsid w:val="00390C37"/>
    <w:rsid w:val="00392EE0"/>
    <w:rsid w:val="003978E9"/>
    <w:rsid w:val="003A0B80"/>
    <w:rsid w:val="003A2926"/>
    <w:rsid w:val="003A419E"/>
    <w:rsid w:val="003A752D"/>
    <w:rsid w:val="003B0D30"/>
    <w:rsid w:val="003B4C49"/>
    <w:rsid w:val="003B6E1C"/>
    <w:rsid w:val="003C055D"/>
    <w:rsid w:val="003C10CB"/>
    <w:rsid w:val="003C1880"/>
    <w:rsid w:val="003C310E"/>
    <w:rsid w:val="003C693E"/>
    <w:rsid w:val="003C7854"/>
    <w:rsid w:val="003D314A"/>
    <w:rsid w:val="003D3208"/>
    <w:rsid w:val="003D39A0"/>
    <w:rsid w:val="003D41E6"/>
    <w:rsid w:val="003D6431"/>
    <w:rsid w:val="003D6BEE"/>
    <w:rsid w:val="003D7F1C"/>
    <w:rsid w:val="003E1693"/>
    <w:rsid w:val="003E2B33"/>
    <w:rsid w:val="003E5C11"/>
    <w:rsid w:val="003E5FBD"/>
    <w:rsid w:val="003F009E"/>
    <w:rsid w:val="003F0745"/>
    <w:rsid w:val="003F0944"/>
    <w:rsid w:val="003F1AC5"/>
    <w:rsid w:val="003F4133"/>
    <w:rsid w:val="003F7D02"/>
    <w:rsid w:val="003F7E76"/>
    <w:rsid w:val="00403651"/>
    <w:rsid w:val="00405BF0"/>
    <w:rsid w:val="00410128"/>
    <w:rsid w:val="0041600F"/>
    <w:rsid w:val="00416A05"/>
    <w:rsid w:val="00422575"/>
    <w:rsid w:val="00423205"/>
    <w:rsid w:val="00423A2A"/>
    <w:rsid w:val="00424339"/>
    <w:rsid w:val="00425F66"/>
    <w:rsid w:val="00426B13"/>
    <w:rsid w:val="00427079"/>
    <w:rsid w:val="00431A02"/>
    <w:rsid w:val="0043253B"/>
    <w:rsid w:val="004331D5"/>
    <w:rsid w:val="00433A85"/>
    <w:rsid w:val="00436219"/>
    <w:rsid w:val="00440B93"/>
    <w:rsid w:val="00440E11"/>
    <w:rsid w:val="004427FB"/>
    <w:rsid w:val="00443505"/>
    <w:rsid w:val="004439A7"/>
    <w:rsid w:val="00446B80"/>
    <w:rsid w:val="004505EA"/>
    <w:rsid w:val="004513AB"/>
    <w:rsid w:val="00452204"/>
    <w:rsid w:val="0045364B"/>
    <w:rsid w:val="00456483"/>
    <w:rsid w:val="00456929"/>
    <w:rsid w:val="0045699F"/>
    <w:rsid w:val="004613A7"/>
    <w:rsid w:val="00461575"/>
    <w:rsid w:val="00462537"/>
    <w:rsid w:val="0046347B"/>
    <w:rsid w:val="0046380B"/>
    <w:rsid w:val="00465C45"/>
    <w:rsid w:val="00466E2E"/>
    <w:rsid w:val="00467FA0"/>
    <w:rsid w:val="0047119E"/>
    <w:rsid w:val="004712F4"/>
    <w:rsid w:val="00471F74"/>
    <w:rsid w:val="00473860"/>
    <w:rsid w:val="00477173"/>
    <w:rsid w:val="004775CF"/>
    <w:rsid w:val="00483883"/>
    <w:rsid w:val="0048450E"/>
    <w:rsid w:val="00485B33"/>
    <w:rsid w:val="00490B2A"/>
    <w:rsid w:val="00491D12"/>
    <w:rsid w:val="00491D4E"/>
    <w:rsid w:val="00493534"/>
    <w:rsid w:val="00493A61"/>
    <w:rsid w:val="00494B79"/>
    <w:rsid w:val="004965DB"/>
    <w:rsid w:val="004B040E"/>
    <w:rsid w:val="004B0D6E"/>
    <w:rsid w:val="004B0FE1"/>
    <w:rsid w:val="004B14C5"/>
    <w:rsid w:val="004B354E"/>
    <w:rsid w:val="004B50A4"/>
    <w:rsid w:val="004B53BF"/>
    <w:rsid w:val="004B5B75"/>
    <w:rsid w:val="004B7316"/>
    <w:rsid w:val="004C2482"/>
    <w:rsid w:val="004C305F"/>
    <w:rsid w:val="004C6D94"/>
    <w:rsid w:val="004C72C7"/>
    <w:rsid w:val="004C7D32"/>
    <w:rsid w:val="004D1970"/>
    <w:rsid w:val="004D19EB"/>
    <w:rsid w:val="004D2795"/>
    <w:rsid w:val="004D439F"/>
    <w:rsid w:val="004D76B1"/>
    <w:rsid w:val="004D7B33"/>
    <w:rsid w:val="004D7FC5"/>
    <w:rsid w:val="004E14BC"/>
    <w:rsid w:val="004E159E"/>
    <w:rsid w:val="004E2978"/>
    <w:rsid w:val="004E3E3B"/>
    <w:rsid w:val="004E6014"/>
    <w:rsid w:val="004E6544"/>
    <w:rsid w:val="004E6AC3"/>
    <w:rsid w:val="004E7F1E"/>
    <w:rsid w:val="004F0A7E"/>
    <w:rsid w:val="004F1A56"/>
    <w:rsid w:val="004F1E97"/>
    <w:rsid w:val="004F3633"/>
    <w:rsid w:val="004F7183"/>
    <w:rsid w:val="004F79ED"/>
    <w:rsid w:val="00500045"/>
    <w:rsid w:val="00501344"/>
    <w:rsid w:val="00502E87"/>
    <w:rsid w:val="005042C8"/>
    <w:rsid w:val="00504C5F"/>
    <w:rsid w:val="00507159"/>
    <w:rsid w:val="00512514"/>
    <w:rsid w:val="0051563C"/>
    <w:rsid w:val="00520C8B"/>
    <w:rsid w:val="005214D3"/>
    <w:rsid w:val="0052291C"/>
    <w:rsid w:val="00522929"/>
    <w:rsid w:val="005243D7"/>
    <w:rsid w:val="0052704F"/>
    <w:rsid w:val="005272CB"/>
    <w:rsid w:val="00527352"/>
    <w:rsid w:val="0052772D"/>
    <w:rsid w:val="00531FC2"/>
    <w:rsid w:val="00532BAD"/>
    <w:rsid w:val="00532F8D"/>
    <w:rsid w:val="00533793"/>
    <w:rsid w:val="0053563B"/>
    <w:rsid w:val="00537CEE"/>
    <w:rsid w:val="00544D8D"/>
    <w:rsid w:val="0054558D"/>
    <w:rsid w:val="00546BDE"/>
    <w:rsid w:val="00550D26"/>
    <w:rsid w:val="00554020"/>
    <w:rsid w:val="00560B52"/>
    <w:rsid w:val="00563A87"/>
    <w:rsid w:val="00564EC2"/>
    <w:rsid w:val="00570CC0"/>
    <w:rsid w:val="005760E9"/>
    <w:rsid w:val="00582D10"/>
    <w:rsid w:val="00583082"/>
    <w:rsid w:val="00584B95"/>
    <w:rsid w:val="00585127"/>
    <w:rsid w:val="00586EAE"/>
    <w:rsid w:val="0059095B"/>
    <w:rsid w:val="00592602"/>
    <w:rsid w:val="00593E50"/>
    <w:rsid w:val="00595829"/>
    <w:rsid w:val="005971F4"/>
    <w:rsid w:val="005A09C1"/>
    <w:rsid w:val="005A0CD3"/>
    <w:rsid w:val="005B0181"/>
    <w:rsid w:val="005B21D6"/>
    <w:rsid w:val="005B24A5"/>
    <w:rsid w:val="005B745B"/>
    <w:rsid w:val="005B7CE3"/>
    <w:rsid w:val="005B7F7C"/>
    <w:rsid w:val="005C03FC"/>
    <w:rsid w:val="005C1F8A"/>
    <w:rsid w:val="005C58D4"/>
    <w:rsid w:val="005C5FE2"/>
    <w:rsid w:val="005C750D"/>
    <w:rsid w:val="005C7E43"/>
    <w:rsid w:val="005D0352"/>
    <w:rsid w:val="005D19A2"/>
    <w:rsid w:val="005D1BEA"/>
    <w:rsid w:val="005D2322"/>
    <w:rsid w:val="005D4A96"/>
    <w:rsid w:val="005D50E4"/>
    <w:rsid w:val="005D5113"/>
    <w:rsid w:val="005D5890"/>
    <w:rsid w:val="005D5D6B"/>
    <w:rsid w:val="005D775D"/>
    <w:rsid w:val="005D79D2"/>
    <w:rsid w:val="005E04E9"/>
    <w:rsid w:val="005E4B44"/>
    <w:rsid w:val="005E79BD"/>
    <w:rsid w:val="005F4714"/>
    <w:rsid w:val="005F4873"/>
    <w:rsid w:val="005F54A4"/>
    <w:rsid w:val="005F6E6C"/>
    <w:rsid w:val="005F771A"/>
    <w:rsid w:val="00601833"/>
    <w:rsid w:val="00601D58"/>
    <w:rsid w:val="00601E1E"/>
    <w:rsid w:val="0060264E"/>
    <w:rsid w:val="0060301A"/>
    <w:rsid w:val="006045B2"/>
    <w:rsid w:val="00606D52"/>
    <w:rsid w:val="00610AC4"/>
    <w:rsid w:val="00612BA8"/>
    <w:rsid w:val="0061383D"/>
    <w:rsid w:val="00616C3E"/>
    <w:rsid w:val="00620350"/>
    <w:rsid w:val="006211AF"/>
    <w:rsid w:val="00625B86"/>
    <w:rsid w:val="006278B9"/>
    <w:rsid w:val="00627C30"/>
    <w:rsid w:val="00635886"/>
    <w:rsid w:val="0064089A"/>
    <w:rsid w:val="00642448"/>
    <w:rsid w:val="00646258"/>
    <w:rsid w:val="006467CE"/>
    <w:rsid w:val="00650CB0"/>
    <w:rsid w:val="00653E79"/>
    <w:rsid w:val="00662162"/>
    <w:rsid w:val="00665286"/>
    <w:rsid w:val="006718BC"/>
    <w:rsid w:val="00672184"/>
    <w:rsid w:val="00673EBA"/>
    <w:rsid w:val="00676229"/>
    <w:rsid w:val="0068056F"/>
    <w:rsid w:val="006810D1"/>
    <w:rsid w:val="006855A1"/>
    <w:rsid w:val="00690B21"/>
    <w:rsid w:val="00690F8C"/>
    <w:rsid w:val="0069368D"/>
    <w:rsid w:val="00693C50"/>
    <w:rsid w:val="006961D0"/>
    <w:rsid w:val="006A2A0E"/>
    <w:rsid w:val="006A3D19"/>
    <w:rsid w:val="006A482F"/>
    <w:rsid w:val="006B100D"/>
    <w:rsid w:val="006B1FBC"/>
    <w:rsid w:val="006B2147"/>
    <w:rsid w:val="006B236D"/>
    <w:rsid w:val="006B2520"/>
    <w:rsid w:val="006B2B04"/>
    <w:rsid w:val="006B3CE3"/>
    <w:rsid w:val="006B53ED"/>
    <w:rsid w:val="006B5934"/>
    <w:rsid w:val="006B604C"/>
    <w:rsid w:val="006B6917"/>
    <w:rsid w:val="006B6B9B"/>
    <w:rsid w:val="006C1931"/>
    <w:rsid w:val="006C5477"/>
    <w:rsid w:val="006C7260"/>
    <w:rsid w:val="006D02C4"/>
    <w:rsid w:val="006D4C9A"/>
    <w:rsid w:val="006D4E3B"/>
    <w:rsid w:val="006E24AC"/>
    <w:rsid w:val="006E267D"/>
    <w:rsid w:val="006E32F7"/>
    <w:rsid w:val="006E583B"/>
    <w:rsid w:val="006E659E"/>
    <w:rsid w:val="006E6CEA"/>
    <w:rsid w:val="006E72ED"/>
    <w:rsid w:val="006F1582"/>
    <w:rsid w:val="006F1A44"/>
    <w:rsid w:val="006F6576"/>
    <w:rsid w:val="006F70F5"/>
    <w:rsid w:val="006F71C6"/>
    <w:rsid w:val="00700715"/>
    <w:rsid w:val="00702B54"/>
    <w:rsid w:val="007032FE"/>
    <w:rsid w:val="00703F76"/>
    <w:rsid w:val="00707ABD"/>
    <w:rsid w:val="00711AC9"/>
    <w:rsid w:val="00712077"/>
    <w:rsid w:val="00713892"/>
    <w:rsid w:val="00714725"/>
    <w:rsid w:val="00715CFB"/>
    <w:rsid w:val="00715EDB"/>
    <w:rsid w:val="00720F82"/>
    <w:rsid w:val="007212D5"/>
    <w:rsid w:val="007224AE"/>
    <w:rsid w:val="00722C94"/>
    <w:rsid w:val="00724089"/>
    <w:rsid w:val="00724A6E"/>
    <w:rsid w:val="00725574"/>
    <w:rsid w:val="007256C5"/>
    <w:rsid w:val="007265AD"/>
    <w:rsid w:val="007273E9"/>
    <w:rsid w:val="00731D5F"/>
    <w:rsid w:val="007320B6"/>
    <w:rsid w:val="00732E9C"/>
    <w:rsid w:val="0073403C"/>
    <w:rsid w:val="0073416D"/>
    <w:rsid w:val="00734A8B"/>
    <w:rsid w:val="00737287"/>
    <w:rsid w:val="0073766A"/>
    <w:rsid w:val="00740D0E"/>
    <w:rsid w:val="007417D9"/>
    <w:rsid w:val="00745F3A"/>
    <w:rsid w:val="00750688"/>
    <w:rsid w:val="007531B4"/>
    <w:rsid w:val="00754384"/>
    <w:rsid w:val="00754B83"/>
    <w:rsid w:val="00756256"/>
    <w:rsid w:val="007568E5"/>
    <w:rsid w:val="00761D24"/>
    <w:rsid w:val="00762E7A"/>
    <w:rsid w:val="00764A68"/>
    <w:rsid w:val="00765976"/>
    <w:rsid w:val="00766027"/>
    <w:rsid w:val="00767D3C"/>
    <w:rsid w:val="0077026E"/>
    <w:rsid w:val="00771C9B"/>
    <w:rsid w:val="00773F68"/>
    <w:rsid w:val="0077404B"/>
    <w:rsid w:val="00774C08"/>
    <w:rsid w:val="007751F3"/>
    <w:rsid w:val="00776132"/>
    <w:rsid w:val="007767DE"/>
    <w:rsid w:val="00777DC8"/>
    <w:rsid w:val="0078467A"/>
    <w:rsid w:val="00790763"/>
    <w:rsid w:val="0079098C"/>
    <w:rsid w:val="00790D02"/>
    <w:rsid w:val="00791097"/>
    <w:rsid w:val="00794134"/>
    <w:rsid w:val="00795C78"/>
    <w:rsid w:val="00796FDC"/>
    <w:rsid w:val="007A4D41"/>
    <w:rsid w:val="007A67DF"/>
    <w:rsid w:val="007B1353"/>
    <w:rsid w:val="007B13DC"/>
    <w:rsid w:val="007B216E"/>
    <w:rsid w:val="007B277B"/>
    <w:rsid w:val="007B3DAA"/>
    <w:rsid w:val="007B4AE9"/>
    <w:rsid w:val="007B51FA"/>
    <w:rsid w:val="007B5360"/>
    <w:rsid w:val="007C03E4"/>
    <w:rsid w:val="007C0EC7"/>
    <w:rsid w:val="007C0ED4"/>
    <w:rsid w:val="007C516E"/>
    <w:rsid w:val="007C5450"/>
    <w:rsid w:val="007D3911"/>
    <w:rsid w:val="007D4298"/>
    <w:rsid w:val="007E34F0"/>
    <w:rsid w:val="007E3657"/>
    <w:rsid w:val="007E3DD1"/>
    <w:rsid w:val="007E496F"/>
    <w:rsid w:val="007E5974"/>
    <w:rsid w:val="007E5F8C"/>
    <w:rsid w:val="007F230E"/>
    <w:rsid w:val="007F261F"/>
    <w:rsid w:val="007F356D"/>
    <w:rsid w:val="007F52C1"/>
    <w:rsid w:val="007F57BE"/>
    <w:rsid w:val="007F6735"/>
    <w:rsid w:val="00800406"/>
    <w:rsid w:val="008005AE"/>
    <w:rsid w:val="00801A29"/>
    <w:rsid w:val="00802CB0"/>
    <w:rsid w:val="00805217"/>
    <w:rsid w:val="00806856"/>
    <w:rsid w:val="00806DCC"/>
    <w:rsid w:val="00807B2F"/>
    <w:rsid w:val="00814071"/>
    <w:rsid w:val="00814C9F"/>
    <w:rsid w:val="00815D53"/>
    <w:rsid w:val="00825225"/>
    <w:rsid w:val="00825683"/>
    <w:rsid w:val="008308D5"/>
    <w:rsid w:val="0083508E"/>
    <w:rsid w:val="00835D59"/>
    <w:rsid w:val="00836CE4"/>
    <w:rsid w:val="00837F61"/>
    <w:rsid w:val="00841DD0"/>
    <w:rsid w:val="00842FB9"/>
    <w:rsid w:val="0084335A"/>
    <w:rsid w:val="00846B16"/>
    <w:rsid w:val="00846C32"/>
    <w:rsid w:val="00850A76"/>
    <w:rsid w:val="00852ADA"/>
    <w:rsid w:val="00853046"/>
    <w:rsid w:val="00854FC6"/>
    <w:rsid w:val="00855865"/>
    <w:rsid w:val="00855B93"/>
    <w:rsid w:val="00856B95"/>
    <w:rsid w:val="0085727A"/>
    <w:rsid w:val="008576AF"/>
    <w:rsid w:val="0086005F"/>
    <w:rsid w:val="00862CCF"/>
    <w:rsid w:val="00863076"/>
    <w:rsid w:val="008634F0"/>
    <w:rsid w:val="00866615"/>
    <w:rsid w:val="008701C7"/>
    <w:rsid w:val="00870259"/>
    <w:rsid w:val="00871F9D"/>
    <w:rsid w:val="00872474"/>
    <w:rsid w:val="00873AB1"/>
    <w:rsid w:val="008749C5"/>
    <w:rsid w:val="008769A4"/>
    <w:rsid w:val="008806B8"/>
    <w:rsid w:val="0088076A"/>
    <w:rsid w:val="00880821"/>
    <w:rsid w:val="008816FB"/>
    <w:rsid w:val="00881DA5"/>
    <w:rsid w:val="0088250D"/>
    <w:rsid w:val="00883036"/>
    <w:rsid w:val="008927A8"/>
    <w:rsid w:val="00893BE0"/>
    <w:rsid w:val="00894215"/>
    <w:rsid w:val="00894D30"/>
    <w:rsid w:val="00896578"/>
    <w:rsid w:val="00896EBA"/>
    <w:rsid w:val="008971A2"/>
    <w:rsid w:val="008A0BCF"/>
    <w:rsid w:val="008A1473"/>
    <w:rsid w:val="008A1589"/>
    <w:rsid w:val="008A258F"/>
    <w:rsid w:val="008A46E0"/>
    <w:rsid w:val="008A56A0"/>
    <w:rsid w:val="008A65E6"/>
    <w:rsid w:val="008A7C85"/>
    <w:rsid w:val="008B0F50"/>
    <w:rsid w:val="008B1882"/>
    <w:rsid w:val="008B24B4"/>
    <w:rsid w:val="008B4109"/>
    <w:rsid w:val="008B4254"/>
    <w:rsid w:val="008B5D25"/>
    <w:rsid w:val="008B7AF3"/>
    <w:rsid w:val="008B7ED0"/>
    <w:rsid w:val="008C0523"/>
    <w:rsid w:val="008C209C"/>
    <w:rsid w:val="008C20A8"/>
    <w:rsid w:val="008C46FC"/>
    <w:rsid w:val="008C6149"/>
    <w:rsid w:val="008C74A6"/>
    <w:rsid w:val="008C7EEE"/>
    <w:rsid w:val="008D4631"/>
    <w:rsid w:val="008D4E00"/>
    <w:rsid w:val="008D5BB5"/>
    <w:rsid w:val="008E25FA"/>
    <w:rsid w:val="008E7BC1"/>
    <w:rsid w:val="008F0ACA"/>
    <w:rsid w:val="008F3366"/>
    <w:rsid w:val="008F4247"/>
    <w:rsid w:val="008F45A2"/>
    <w:rsid w:val="008F6A5D"/>
    <w:rsid w:val="008F7348"/>
    <w:rsid w:val="008F7BFE"/>
    <w:rsid w:val="00904347"/>
    <w:rsid w:val="00904866"/>
    <w:rsid w:val="00904D45"/>
    <w:rsid w:val="009063F1"/>
    <w:rsid w:val="0090701C"/>
    <w:rsid w:val="00910430"/>
    <w:rsid w:val="00910F26"/>
    <w:rsid w:val="00915488"/>
    <w:rsid w:val="009176BC"/>
    <w:rsid w:val="009177F7"/>
    <w:rsid w:val="009211B7"/>
    <w:rsid w:val="0092200A"/>
    <w:rsid w:val="00922979"/>
    <w:rsid w:val="0092524F"/>
    <w:rsid w:val="009267B2"/>
    <w:rsid w:val="009276C1"/>
    <w:rsid w:val="00936BAA"/>
    <w:rsid w:val="00943228"/>
    <w:rsid w:val="00943B48"/>
    <w:rsid w:val="00943D2B"/>
    <w:rsid w:val="00944BCE"/>
    <w:rsid w:val="0094703D"/>
    <w:rsid w:val="00950515"/>
    <w:rsid w:val="009515D3"/>
    <w:rsid w:val="00953AF7"/>
    <w:rsid w:val="00953C20"/>
    <w:rsid w:val="009549B0"/>
    <w:rsid w:val="009569A7"/>
    <w:rsid w:val="00957D48"/>
    <w:rsid w:val="00957FD5"/>
    <w:rsid w:val="00965C02"/>
    <w:rsid w:val="00966969"/>
    <w:rsid w:val="00967F30"/>
    <w:rsid w:val="00970332"/>
    <w:rsid w:val="00972D30"/>
    <w:rsid w:val="00973634"/>
    <w:rsid w:val="0098012E"/>
    <w:rsid w:val="00980F98"/>
    <w:rsid w:val="009844F2"/>
    <w:rsid w:val="00985B60"/>
    <w:rsid w:val="009863F5"/>
    <w:rsid w:val="00986B33"/>
    <w:rsid w:val="00990FF4"/>
    <w:rsid w:val="00991609"/>
    <w:rsid w:val="00993A35"/>
    <w:rsid w:val="00993B49"/>
    <w:rsid w:val="00996D3F"/>
    <w:rsid w:val="0099796C"/>
    <w:rsid w:val="009A0011"/>
    <w:rsid w:val="009A142C"/>
    <w:rsid w:val="009A2015"/>
    <w:rsid w:val="009A4261"/>
    <w:rsid w:val="009A56A1"/>
    <w:rsid w:val="009A76AD"/>
    <w:rsid w:val="009B3311"/>
    <w:rsid w:val="009B5AA5"/>
    <w:rsid w:val="009B5B36"/>
    <w:rsid w:val="009C00AA"/>
    <w:rsid w:val="009C0828"/>
    <w:rsid w:val="009C086D"/>
    <w:rsid w:val="009C0CDF"/>
    <w:rsid w:val="009C44A5"/>
    <w:rsid w:val="009C6B31"/>
    <w:rsid w:val="009D1C09"/>
    <w:rsid w:val="009D4DE6"/>
    <w:rsid w:val="009D71EE"/>
    <w:rsid w:val="009D7D59"/>
    <w:rsid w:val="009E214B"/>
    <w:rsid w:val="009E3133"/>
    <w:rsid w:val="009E3A47"/>
    <w:rsid w:val="009E43BE"/>
    <w:rsid w:val="009E4A4E"/>
    <w:rsid w:val="009E5562"/>
    <w:rsid w:val="009E5FE4"/>
    <w:rsid w:val="009E6708"/>
    <w:rsid w:val="009E76B5"/>
    <w:rsid w:val="009F0707"/>
    <w:rsid w:val="009F2785"/>
    <w:rsid w:val="009F6595"/>
    <w:rsid w:val="00A0107E"/>
    <w:rsid w:val="00A01134"/>
    <w:rsid w:val="00A02BCA"/>
    <w:rsid w:val="00A06A0F"/>
    <w:rsid w:val="00A10168"/>
    <w:rsid w:val="00A12E69"/>
    <w:rsid w:val="00A13139"/>
    <w:rsid w:val="00A13892"/>
    <w:rsid w:val="00A20174"/>
    <w:rsid w:val="00A20779"/>
    <w:rsid w:val="00A2200B"/>
    <w:rsid w:val="00A22D63"/>
    <w:rsid w:val="00A264FA"/>
    <w:rsid w:val="00A26B89"/>
    <w:rsid w:val="00A27C5A"/>
    <w:rsid w:val="00A31AB0"/>
    <w:rsid w:val="00A31E19"/>
    <w:rsid w:val="00A346F6"/>
    <w:rsid w:val="00A34823"/>
    <w:rsid w:val="00A35EA7"/>
    <w:rsid w:val="00A41AE0"/>
    <w:rsid w:val="00A42A8D"/>
    <w:rsid w:val="00A43726"/>
    <w:rsid w:val="00A43EDE"/>
    <w:rsid w:val="00A4528F"/>
    <w:rsid w:val="00A45977"/>
    <w:rsid w:val="00A46B1D"/>
    <w:rsid w:val="00A472C9"/>
    <w:rsid w:val="00A509EF"/>
    <w:rsid w:val="00A54CEB"/>
    <w:rsid w:val="00A551C7"/>
    <w:rsid w:val="00A61224"/>
    <w:rsid w:val="00A615BF"/>
    <w:rsid w:val="00A61F68"/>
    <w:rsid w:val="00A63341"/>
    <w:rsid w:val="00A657E9"/>
    <w:rsid w:val="00A661C2"/>
    <w:rsid w:val="00A715F3"/>
    <w:rsid w:val="00A72847"/>
    <w:rsid w:val="00A73C81"/>
    <w:rsid w:val="00A75800"/>
    <w:rsid w:val="00A77858"/>
    <w:rsid w:val="00A81CD1"/>
    <w:rsid w:val="00A827B3"/>
    <w:rsid w:val="00A85CC5"/>
    <w:rsid w:val="00A87789"/>
    <w:rsid w:val="00A90939"/>
    <w:rsid w:val="00A91432"/>
    <w:rsid w:val="00A91EB0"/>
    <w:rsid w:val="00A93F0C"/>
    <w:rsid w:val="00A94FF9"/>
    <w:rsid w:val="00A95657"/>
    <w:rsid w:val="00A96486"/>
    <w:rsid w:val="00A96913"/>
    <w:rsid w:val="00AA40DC"/>
    <w:rsid w:val="00AA74C4"/>
    <w:rsid w:val="00AA7C57"/>
    <w:rsid w:val="00AB04AC"/>
    <w:rsid w:val="00AB2517"/>
    <w:rsid w:val="00AC47BD"/>
    <w:rsid w:val="00AC6032"/>
    <w:rsid w:val="00AD2387"/>
    <w:rsid w:val="00AE2D0E"/>
    <w:rsid w:val="00AE4F71"/>
    <w:rsid w:val="00AE5831"/>
    <w:rsid w:val="00AE7CDF"/>
    <w:rsid w:val="00AE7D0C"/>
    <w:rsid w:val="00AF0AD8"/>
    <w:rsid w:val="00AF1BBC"/>
    <w:rsid w:val="00AF1E02"/>
    <w:rsid w:val="00AF3CE0"/>
    <w:rsid w:val="00AF3CF0"/>
    <w:rsid w:val="00AF4F1B"/>
    <w:rsid w:val="00AF50BA"/>
    <w:rsid w:val="00AF5886"/>
    <w:rsid w:val="00AF5A3A"/>
    <w:rsid w:val="00AF6BD5"/>
    <w:rsid w:val="00B0117D"/>
    <w:rsid w:val="00B02C9F"/>
    <w:rsid w:val="00B03182"/>
    <w:rsid w:val="00B033B8"/>
    <w:rsid w:val="00B051B5"/>
    <w:rsid w:val="00B06DEA"/>
    <w:rsid w:val="00B072ED"/>
    <w:rsid w:val="00B1009D"/>
    <w:rsid w:val="00B106CA"/>
    <w:rsid w:val="00B11445"/>
    <w:rsid w:val="00B118D7"/>
    <w:rsid w:val="00B13F3D"/>
    <w:rsid w:val="00B151D2"/>
    <w:rsid w:val="00B16578"/>
    <w:rsid w:val="00B16CEE"/>
    <w:rsid w:val="00B17151"/>
    <w:rsid w:val="00B178E2"/>
    <w:rsid w:val="00B178F5"/>
    <w:rsid w:val="00B208C4"/>
    <w:rsid w:val="00B21B95"/>
    <w:rsid w:val="00B2236D"/>
    <w:rsid w:val="00B258B6"/>
    <w:rsid w:val="00B33432"/>
    <w:rsid w:val="00B338F5"/>
    <w:rsid w:val="00B33B48"/>
    <w:rsid w:val="00B34A83"/>
    <w:rsid w:val="00B356DD"/>
    <w:rsid w:val="00B3639C"/>
    <w:rsid w:val="00B41F55"/>
    <w:rsid w:val="00B42711"/>
    <w:rsid w:val="00B44364"/>
    <w:rsid w:val="00B44823"/>
    <w:rsid w:val="00B453A6"/>
    <w:rsid w:val="00B45406"/>
    <w:rsid w:val="00B46E8F"/>
    <w:rsid w:val="00B50112"/>
    <w:rsid w:val="00B51BAC"/>
    <w:rsid w:val="00B53799"/>
    <w:rsid w:val="00B53CB0"/>
    <w:rsid w:val="00B554CD"/>
    <w:rsid w:val="00B5592F"/>
    <w:rsid w:val="00B561B1"/>
    <w:rsid w:val="00B56292"/>
    <w:rsid w:val="00B57081"/>
    <w:rsid w:val="00B57E8C"/>
    <w:rsid w:val="00B6321A"/>
    <w:rsid w:val="00B65064"/>
    <w:rsid w:val="00B65455"/>
    <w:rsid w:val="00B66D32"/>
    <w:rsid w:val="00B67152"/>
    <w:rsid w:val="00B70E2A"/>
    <w:rsid w:val="00B73DC3"/>
    <w:rsid w:val="00B8082E"/>
    <w:rsid w:val="00B80CC9"/>
    <w:rsid w:val="00B81B27"/>
    <w:rsid w:val="00B83498"/>
    <w:rsid w:val="00B85961"/>
    <w:rsid w:val="00B87527"/>
    <w:rsid w:val="00B92258"/>
    <w:rsid w:val="00B94C81"/>
    <w:rsid w:val="00B97129"/>
    <w:rsid w:val="00B97D88"/>
    <w:rsid w:val="00BA1FDC"/>
    <w:rsid w:val="00BA24D1"/>
    <w:rsid w:val="00BA4672"/>
    <w:rsid w:val="00BB1606"/>
    <w:rsid w:val="00BB387C"/>
    <w:rsid w:val="00BB3B4F"/>
    <w:rsid w:val="00BB5045"/>
    <w:rsid w:val="00BB6B58"/>
    <w:rsid w:val="00BC0958"/>
    <w:rsid w:val="00BC0D2A"/>
    <w:rsid w:val="00BC4317"/>
    <w:rsid w:val="00BC6053"/>
    <w:rsid w:val="00BC6EE5"/>
    <w:rsid w:val="00BC78B5"/>
    <w:rsid w:val="00BC7D95"/>
    <w:rsid w:val="00BD1C5E"/>
    <w:rsid w:val="00BD1E4D"/>
    <w:rsid w:val="00BD2110"/>
    <w:rsid w:val="00BD36DA"/>
    <w:rsid w:val="00BE0479"/>
    <w:rsid w:val="00BE05E9"/>
    <w:rsid w:val="00BE0D6A"/>
    <w:rsid w:val="00BE1197"/>
    <w:rsid w:val="00BE18A4"/>
    <w:rsid w:val="00BE1F7B"/>
    <w:rsid w:val="00BE205E"/>
    <w:rsid w:val="00BE379E"/>
    <w:rsid w:val="00BE5381"/>
    <w:rsid w:val="00BF544B"/>
    <w:rsid w:val="00C008F6"/>
    <w:rsid w:val="00C00E75"/>
    <w:rsid w:val="00C00FD2"/>
    <w:rsid w:val="00C011A0"/>
    <w:rsid w:val="00C01264"/>
    <w:rsid w:val="00C02446"/>
    <w:rsid w:val="00C063E0"/>
    <w:rsid w:val="00C07B78"/>
    <w:rsid w:val="00C12B16"/>
    <w:rsid w:val="00C1368B"/>
    <w:rsid w:val="00C136B8"/>
    <w:rsid w:val="00C13BEC"/>
    <w:rsid w:val="00C14688"/>
    <w:rsid w:val="00C14853"/>
    <w:rsid w:val="00C14B90"/>
    <w:rsid w:val="00C14BB8"/>
    <w:rsid w:val="00C16BC0"/>
    <w:rsid w:val="00C207C5"/>
    <w:rsid w:val="00C22841"/>
    <w:rsid w:val="00C22F37"/>
    <w:rsid w:val="00C238A5"/>
    <w:rsid w:val="00C25340"/>
    <w:rsid w:val="00C261C6"/>
    <w:rsid w:val="00C273E8"/>
    <w:rsid w:val="00C317AE"/>
    <w:rsid w:val="00C35107"/>
    <w:rsid w:val="00C36D57"/>
    <w:rsid w:val="00C40032"/>
    <w:rsid w:val="00C43270"/>
    <w:rsid w:val="00C44A79"/>
    <w:rsid w:val="00C4576F"/>
    <w:rsid w:val="00C45A94"/>
    <w:rsid w:val="00C46DC9"/>
    <w:rsid w:val="00C47B20"/>
    <w:rsid w:val="00C50C5D"/>
    <w:rsid w:val="00C51149"/>
    <w:rsid w:val="00C515E1"/>
    <w:rsid w:val="00C52686"/>
    <w:rsid w:val="00C53586"/>
    <w:rsid w:val="00C53820"/>
    <w:rsid w:val="00C55BD8"/>
    <w:rsid w:val="00C56818"/>
    <w:rsid w:val="00C61DBE"/>
    <w:rsid w:val="00C658D7"/>
    <w:rsid w:val="00C66458"/>
    <w:rsid w:val="00C70D83"/>
    <w:rsid w:val="00C7114A"/>
    <w:rsid w:val="00C729D7"/>
    <w:rsid w:val="00C72B7A"/>
    <w:rsid w:val="00C77DBA"/>
    <w:rsid w:val="00C816B6"/>
    <w:rsid w:val="00C82931"/>
    <w:rsid w:val="00C8511A"/>
    <w:rsid w:val="00C8594A"/>
    <w:rsid w:val="00C87C6F"/>
    <w:rsid w:val="00C90557"/>
    <w:rsid w:val="00C908AF"/>
    <w:rsid w:val="00C91AEB"/>
    <w:rsid w:val="00C91B1E"/>
    <w:rsid w:val="00C9445A"/>
    <w:rsid w:val="00C94DF4"/>
    <w:rsid w:val="00C968D7"/>
    <w:rsid w:val="00C96991"/>
    <w:rsid w:val="00C97837"/>
    <w:rsid w:val="00CA00A3"/>
    <w:rsid w:val="00CA35DE"/>
    <w:rsid w:val="00CB00CF"/>
    <w:rsid w:val="00CB0366"/>
    <w:rsid w:val="00CB4081"/>
    <w:rsid w:val="00CC0213"/>
    <w:rsid w:val="00CC0798"/>
    <w:rsid w:val="00CC1BC2"/>
    <w:rsid w:val="00CC1F4D"/>
    <w:rsid w:val="00CC4A8B"/>
    <w:rsid w:val="00CC5D9D"/>
    <w:rsid w:val="00CC77CD"/>
    <w:rsid w:val="00CC7D5F"/>
    <w:rsid w:val="00CD0A90"/>
    <w:rsid w:val="00CD3C33"/>
    <w:rsid w:val="00CD505F"/>
    <w:rsid w:val="00CD65BC"/>
    <w:rsid w:val="00CD6936"/>
    <w:rsid w:val="00CE2AB4"/>
    <w:rsid w:val="00CE4E1B"/>
    <w:rsid w:val="00CE7F6D"/>
    <w:rsid w:val="00CF213C"/>
    <w:rsid w:val="00CF24DC"/>
    <w:rsid w:val="00CF340D"/>
    <w:rsid w:val="00D01472"/>
    <w:rsid w:val="00D01767"/>
    <w:rsid w:val="00D01CD4"/>
    <w:rsid w:val="00D02109"/>
    <w:rsid w:val="00D0352D"/>
    <w:rsid w:val="00D041C9"/>
    <w:rsid w:val="00D0448C"/>
    <w:rsid w:val="00D067B8"/>
    <w:rsid w:val="00D06EF8"/>
    <w:rsid w:val="00D112DE"/>
    <w:rsid w:val="00D12EC2"/>
    <w:rsid w:val="00D13371"/>
    <w:rsid w:val="00D14233"/>
    <w:rsid w:val="00D14660"/>
    <w:rsid w:val="00D1796A"/>
    <w:rsid w:val="00D228DA"/>
    <w:rsid w:val="00D24056"/>
    <w:rsid w:val="00D26D3F"/>
    <w:rsid w:val="00D26E9E"/>
    <w:rsid w:val="00D33E59"/>
    <w:rsid w:val="00D35A5B"/>
    <w:rsid w:val="00D375BF"/>
    <w:rsid w:val="00D40C55"/>
    <w:rsid w:val="00D41475"/>
    <w:rsid w:val="00D427AC"/>
    <w:rsid w:val="00D4561B"/>
    <w:rsid w:val="00D4599D"/>
    <w:rsid w:val="00D47603"/>
    <w:rsid w:val="00D50493"/>
    <w:rsid w:val="00D50725"/>
    <w:rsid w:val="00D522C2"/>
    <w:rsid w:val="00D5252D"/>
    <w:rsid w:val="00D55499"/>
    <w:rsid w:val="00D56E44"/>
    <w:rsid w:val="00D57D8B"/>
    <w:rsid w:val="00D60417"/>
    <w:rsid w:val="00D609A2"/>
    <w:rsid w:val="00D611E8"/>
    <w:rsid w:val="00D62301"/>
    <w:rsid w:val="00D63120"/>
    <w:rsid w:val="00D637AA"/>
    <w:rsid w:val="00D66658"/>
    <w:rsid w:val="00D71933"/>
    <w:rsid w:val="00D71FB5"/>
    <w:rsid w:val="00D72BF3"/>
    <w:rsid w:val="00D73C8F"/>
    <w:rsid w:val="00D73EF8"/>
    <w:rsid w:val="00D74CBF"/>
    <w:rsid w:val="00D77068"/>
    <w:rsid w:val="00D8080A"/>
    <w:rsid w:val="00D8181E"/>
    <w:rsid w:val="00D83A36"/>
    <w:rsid w:val="00D83FF7"/>
    <w:rsid w:val="00D84511"/>
    <w:rsid w:val="00D84888"/>
    <w:rsid w:val="00D871FF"/>
    <w:rsid w:val="00D874D8"/>
    <w:rsid w:val="00D905FC"/>
    <w:rsid w:val="00D93FFD"/>
    <w:rsid w:val="00D9481A"/>
    <w:rsid w:val="00D94D32"/>
    <w:rsid w:val="00D9531C"/>
    <w:rsid w:val="00D954EF"/>
    <w:rsid w:val="00D9568E"/>
    <w:rsid w:val="00DA16E9"/>
    <w:rsid w:val="00DA2FEE"/>
    <w:rsid w:val="00DA3555"/>
    <w:rsid w:val="00DA7E15"/>
    <w:rsid w:val="00DB204E"/>
    <w:rsid w:val="00DB226B"/>
    <w:rsid w:val="00DB2EE4"/>
    <w:rsid w:val="00DB3720"/>
    <w:rsid w:val="00DB494D"/>
    <w:rsid w:val="00DB79B6"/>
    <w:rsid w:val="00DC14E1"/>
    <w:rsid w:val="00DC1DC8"/>
    <w:rsid w:val="00DC355E"/>
    <w:rsid w:val="00DC3D9E"/>
    <w:rsid w:val="00DC66C5"/>
    <w:rsid w:val="00DC72C0"/>
    <w:rsid w:val="00DD02A1"/>
    <w:rsid w:val="00DD136C"/>
    <w:rsid w:val="00DD2D79"/>
    <w:rsid w:val="00DD54CB"/>
    <w:rsid w:val="00DD78EE"/>
    <w:rsid w:val="00DE0274"/>
    <w:rsid w:val="00DE2BE9"/>
    <w:rsid w:val="00DE3A47"/>
    <w:rsid w:val="00DE7424"/>
    <w:rsid w:val="00DF51C1"/>
    <w:rsid w:val="00DF5E75"/>
    <w:rsid w:val="00DF5FB3"/>
    <w:rsid w:val="00E03EC7"/>
    <w:rsid w:val="00E0491A"/>
    <w:rsid w:val="00E04A69"/>
    <w:rsid w:val="00E04A90"/>
    <w:rsid w:val="00E063D0"/>
    <w:rsid w:val="00E06914"/>
    <w:rsid w:val="00E07043"/>
    <w:rsid w:val="00E07E3F"/>
    <w:rsid w:val="00E10545"/>
    <w:rsid w:val="00E10C93"/>
    <w:rsid w:val="00E10D26"/>
    <w:rsid w:val="00E1369A"/>
    <w:rsid w:val="00E14B89"/>
    <w:rsid w:val="00E2282B"/>
    <w:rsid w:val="00E23059"/>
    <w:rsid w:val="00E23704"/>
    <w:rsid w:val="00E25D79"/>
    <w:rsid w:val="00E316AF"/>
    <w:rsid w:val="00E3170D"/>
    <w:rsid w:val="00E31A2A"/>
    <w:rsid w:val="00E33808"/>
    <w:rsid w:val="00E33C04"/>
    <w:rsid w:val="00E342DC"/>
    <w:rsid w:val="00E36CE2"/>
    <w:rsid w:val="00E40AF5"/>
    <w:rsid w:val="00E42DA3"/>
    <w:rsid w:val="00E438B6"/>
    <w:rsid w:val="00E44496"/>
    <w:rsid w:val="00E46D55"/>
    <w:rsid w:val="00E47936"/>
    <w:rsid w:val="00E51A17"/>
    <w:rsid w:val="00E540BB"/>
    <w:rsid w:val="00E57335"/>
    <w:rsid w:val="00E57A60"/>
    <w:rsid w:val="00E61FE3"/>
    <w:rsid w:val="00E62A9F"/>
    <w:rsid w:val="00E641BC"/>
    <w:rsid w:val="00E6455B"/>
    <w:rsid w:val="00E6460B"/>
    <w:rsid w:val="00E652B4"/>
    <w:rsid w:val="00E658DD"/>
    <w:rsid w:val="00E7017A"/>
    <w:rsid w:val="00E7282A"/>
    <w:rsid w:val="00E74490"/>
    <w:rsid w:val="00E761BD"/>
    <w:rsid w:val="00E77405"/>
    <w:rsid w:val="00E81968"/>
    <w:rsid w:val="00E834F2"/>
    <w:rsid w:val="00E83F66"/>
    <w:rsid w:val="00E8430C"/>
    <w:rsid w:val="00E85F8A"/>
    <w:rsid w:val="00E8635B"/>
    <w:rsid w:val="00E873AB"/>
    <w:rsid w:val="00E91D82"/>
    <w:rsid w:val="00E93252"/>
    <w:rsid w:val="00E94DF7"/>
    <w:rsid w:val="00E965B3"/>
    <w:rsid w:val="00EA57D2"/>
    <w:rsid w:val="00EA5DEE"/>
    <w:rsid w:val="00EA6103"/>
    <w:rsid w:val="00EA6FC4"/>
    <w:rsid w:val="00EB115E"/>
    <w:rsid w:val="00EB25AC"/>
    <w:rsid w:val="00EB265D"/>
    <w:rsid w:val="00EB3F14"/>
    <w:rsid w:val="00EB5170"/>
    <w:rsid w:val="00EB5B09"/>
    <w:rsid w:val="00EC15C7"/>
    <w:rsid w:val="00EC3DBD"/>
    <w:rsid w:val="00EC3F0E"/>
    <w:rsid w:val="00EC54B2"/>
    <w:rsid w:val="00EC595D"/>
    <w:rsid w:val="00EC67FC"/>
    <w:rsid w:val="00ED2CDF"/>
    <w:rsid w:val="00ED3D4A"/>
    <w:rsid w:val="00ED498A"/>
    <w:rsid w:val="00ED62F2"/>
    <w:rsid w:val="00EE0179"/>
    <w:rsid w:val="00EE10B9"/>
    <w:rsid w:val="00EE69B4"/>
    <w:rsid w:val="00EF1EB8"/>
    <w:rsid w:val="00EF43E8"/>
    <w:rsid w:val="00EF4FFD"/>
    <w:rsid w:val="00EF5FA8"/>
    <w:rsid w:val="00F046AC"/>
    <w:rsid w:val="00F0470A"/>
    <w:rsid w:val="00F04D15"/>
    <w:rsid w:val="00F100A9"/>
    <w:rsid w:val="00F135F2"/>
    <w:rsid w:val="00F165A2"/>
    <w:rsid w:val="00F221CF"/>
    <w:rsid w:val="00F22208"/>
    <w:rsid w:val="00F24CF8"/>
    <w:rsid w:val="00F27F15"/>
    <w:rsid w:val="00F3012F"/>
    <w:rsid w:val="00F31764"/>
    <w:rsid w:val="00F323D2"/>
    <w:rsid w:val="00F33D98"/>
    <w:rsid w:val="00F34BC6"/>
    <w:rsid w:val="00F35859"/>
    <w:rsid w:val="00F35BD5"/>
    <w:rsid w:val="00F35DD3"/>
    <w:rsid w:val="00F35F24"/>
    <w:rsid w:val="00F460EF"/>
    <w:rsid w:val="00F5032E"/>
    <w:rsid w:val="00F50A89"/>
    <w:rsid w:val="00F5139D"/>
    <w:rsid w:val="00F5183B"/>
    <w:rsid w:val="00F53BC5"/>
    <w:rsid w:val="00F60B42"/>
    <w:rsid w:val="00F63A76"/>
    <w:rsid w:val="00F64A98"/>
    <w:rsid w:val="00F65D5D"/>
    <w:rsid w:val="00F665F8"/>
    <w:rsid w:val="00F67FC0"/>
    <w:rsid w:val="00F7033A"/>
    <w:rsid w:val="00F74422"/>
    <w:rsid w:val="00F7490D"/>
    <w:rsid w:val="00F77290"/>
    <w:rsid w:val="00F846BE"/>
    <w:rsid w:val="00F84E6F"/>
    <w:rsid w:val="00F85178"/>
    <w:rsid w:val="00F854F7"/>
    <w:rsid w:val="00F87013"/>
    <w:rsid w:val="00F871F0"/>
    <w:rsid w:val="00F87816"/>
    <w:rsid w:val="00F90F57"/>
    <w:rsid w:val="00F90FD1"/>
    <w:rsid w:val="00F912CF"/>
    <w:rsid w:val="00F918EE"/>
    <w:rsid w:val="00F93743"/>
    <w:rsid w:val="00F93D87"/>
    <w:rsid w:val="00F960E4"/>
    <w:rsid w:val="00F97340"/>
    <w:rsid w:val="00FA5E67"/>
    <w:rsid w:val="00FA6289"/>
    <w:rsid w:val="00FA6F74"/>
    <w:rsid w:val="00FB2745"/>
    <w:rsid w:val="00FB3E78"/>
    <w:rsid w:val="00FB4501"/>
    <w:rsid w:val="00FB6452"/>
    <w:rsid w:val="00FB6A23"/>
    <w:rsid w:val="00FB7536"/>
    <w:rsid w:val="00FC0822"/>
    <w:rsid w:val="00FC174A"/>
    <w:rsid w:val="00FC1A75"/>
    <w:rsid w:val="00FC4BD6"/>
    <w:rsid w:val="00FC4F9A"/>
    <w:rsid w:val="00FD012A"/>
    <w:rsid w:val="00FD045C"/>
    <w:rsid w:val="00FD1A63"/>
    <w:rsid w:val="00FD208E"/>
    <w:rsid w:val="00FD20BD"/>
    <w:rsid w:val="00FD52C8"/>
    <w:rsid w:val="00FD591D"/>
    <w:rsid w:val="00FD5FDA"/>
    <w:rsid w:val="00FD62AC"/>
    <w:rsid w:val="00FE0560"/>
    <w:rsid w:val="00FE0D68"/>
    <w:rsid w:val="00FE129B"/>
    <w:rsid w:val="00FE2B13"/>
    <w:rsid w:val="00FE3529"/>
    <w:rsid w:val="00FE599A"/>
    <w:rsid w:val="00FE7A8B"/>
    <w:rsid w:val="00FF3D73"/>
    <w:rsid w:val="00FF547F"/>
    <w:rsid w:val="00FF6CF0"/>
    <w:rsid w:val="021D4194"/>
    <w:rsid w:val="119F6770"/>
    <w:rsid w:val="1F2C9693"/>
    <w:rsid w:val="2047B461"/>
    <w:rsid w:val="21ACFB87"/>
    <w:rsid w:val="30D10989"/>
    <w:rsid w:val="7D1488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C9693"/>
  <w15:chartTrackingRefBased/>
  <w15:docId w15:val="{509439F3-4408-4D31-84D0-B84FAA81E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1D5"/>
    <w:pPr>
      <w:spacing w:after="0" w:line="240" w:lineRule="auto"/>
    </w:pPr>
  </w:style>
  <w:style w:type="character" w:styleId="PlaceholderText">
    <w:name w:val="Placeholder Text"/>
    <w:basedOn w:val="DefaultParagraphFont"/>
    <w:uiPriority w:val="99"/>
    <w:semiHidden/>
    <w:rsid w:val="004331D5"/>
    <w:rPr>
      <w:color w:val="808080"/>
    </w:rPr>
  </w:style>
  <w:style w:type="character" w:styleId="Hyperlink">
    <w:name w:val="Hyperlink"/>
    <w:basedOn w:val="DefaultParagraphFont"/>
    <w:uiPriority w:val="99"/>
    <w:unhideWhenUsed/>
    <w:rsid w:val="00E6460B"/>
    <w:rPr>
      <w:color w:val="0563C1" w:themeColor="hyperlink"/>
      <w:u w:val="single"/>
    </w:rPr>
  </w:style>
  <w:style w:type="character" w:styleId="UnresolvedMention">
    <w:name w:val="Unresolved Mention"/>
    <w:basedOn w:val="DefaultParagraphFont"/>
    <w:uiPriority w:val="99"/>
    <w:semiHidden/>
    <w:unhideWhenUsed/>
    <w:rsid w:val="00E6460B"/>
    <w:rPr>
      <w:color w:val="605E5C"/>
      <w:shd w:val="clear" w:color="auto" w:fill="E1DFDD"/>
    </w:rPr>
  </w:style>
  <w:style w:type="paragraph" w:customStyle="1" w:styleId="paragraph">
    <w:name w:val="paragraph"/>
    <w:basedOn w:val="Normal"/>
    <w:rsid w:val="00B562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6292"/>
  </w:style>
  <w:style w:type="character" w:customStyle="1" w:styleId="eop">
    <w:name w:val="eop"/>
    <w:basedOn w:val="DefaultParagraphFont"/>
    <w:rsid w:val="00B56292"/>
  </w:style>
  <w:style w:type="character" w:styleId="CommentReference">
    <w:name w:val="annotation reference"/>
    <w:basedOn w:val="DefaultParagraphFont"/>
    <w:uiPriority w:val="99"/>
    <w:semiHidden/>
    <w:unhideWhenUsed/>
    <w:rsid w:val="006A482F"/>
    <w:rPr>
      <w:sz w:val="16"/>
      <w:szCs w:val="16"/>
    </w:rPr>
  </w:style>
  <w:style w:type="paragraph" w:styleId="CommentText">
    <w:name w:val="annotation text"/>
    <w:basedOn w:val="Normal"/>
    <w:link w:val="CommentTextChar"/>
    <w:uiPriority w:val="99"/>
    <w:unhideWhenUsed/>
    <w:rsid w:val="006A482F"/>
    <w:pPr>
      <w:spacing w:line="240" w:lineRule="auto"/>
    </w:pPr>
    <w:rPr>
      <w:sz w:val="20"/>
      <w:szCs w:val="20"/>
    </w:rPr>
  </w:style>
  <w:style w:type="character" w:customStyle="1" w:styleId="CommentTextChar">
    <w:name w:val="Comment Text Char"/>
    <w:basedOn w:val="DefaultParagraphFont"/>
    <w:link w:val="CommentText"/>
    <w:uiPriority w:val="99"/>
    <w:rsid w:val="006A482F"/>
    <w:rPr>
      <w:sz w:val="20"/>
      <w:szCs w:val="20"/>
    </w:rPr>
  </w:style>
  <w:style w:type="paragraph" w:styleId="CommentSubject">
    <w:name w:val="annotation subject"/>
    <w:basedOn w:val="CommentText"/>
    <w:next w:val="CommentText"/>
    <w:link w:val="CommentSubjectChar"/>
    <w:uiPriority w:val="99"/>
    <w:semiHidden/>
    <w:unhideWhenUsed/>
    <w:rsid w:val="006A482F"/>
    <w:rPr>
      <w:b/>
      <w:bCs/>
    </w:rPr>
  </w:style>
  <w:style w:type="character" w:customStyle="1" w:styleId="CommentSubjectChar">
    <w:name w:val="Comment Subject Char"/>
    <w:basedOn w:val="CommentTextChar"/>
    <w:link w:val="CommentSubject"/>
    <w:uiPriority w:val="99"/>
    <w:semiHidden/>
    <w:rsid w:val="006A482F"/>
    <w:rPr>
      <w:b/>
      <w:bCs/>
      <w:sz w:val="20"/>
      <w:szCs w:val="20"/>
    </w:rPr>
  </w:style>
  <w:style w:type="character" w:customStyle="1" w:styleId="Style1">
    <w:name w:val="Style1"/>
    <w:basedOn w:val="DefaultParagraphFont"/>
    <w:uiPriority w:val="1"/>
    <w:rsid w:val="00585127"/>
  </w:style>
  <w:style w:type="character" w:customStyle="1" w:styleId="Style2">
    <w:name w:val="Style2"/>
    <w:basedOn w:val="DefaultParagraphFont"/>
    <w:uiPriority w:val="1"/>
    <w:rsid w:val="00054A85"/>
    <w:rPr>
      <w:rFonts w:asciiTheme="minorHAnsi" w:hAnsiTheme="minorHAnsi"/>
      <w:color w:val="2F5496" w:themeColor="accent1" w:themeShade="BF"/>
      <w:sz w:val="18"/>
    </w:rPr>
  </w:style>
  <w:style w:type="character" w:customStyle="1" w:styleId="Style3">
    <w:name w:val="Style3"/>
    <w:basedOn w:val="DefaultParagraphFont"/>
    <w:uiPriority w:val="1"/>
    <w:rsid w:val="00054A85"/>
    <w:rPr>
      <w:color w:val="2F5496" w:themeColor="accent1" w:themeShade="BF"/>
    </w:rPr>
  </w:style>
  <w:style w:type="character" w:customStyle="1" w:styleId="Style4">
    <w:name w:val="Style4"/>
    <w:basedOn w:val="DefaultParagraphFont"/>
    <w:uiPriority w:val="1"/>
    <w:rsid w:val="00054A85"/>
    <w:rPr>
      <w:color w:val="2F5496" w:themeColor="accent1" w:themeShade="BF"/>
      <w:sz w:val="18"/>
    </w:rPr>
  </w:style>
  <w:style w:type="character" w:customStyle="1" w:styleId="advancedproofingissue">
    <w:name w:val="advancedproofingissue"/>
    <w:basedOn w:val="DefaultParagraphFont"/>
    <w:rsid w:val="009E214B"/>
  </w:style>
  <w:style w:type="character" w:customStyle="1" w:styleId="spellingerror">
    <w:name w:val="spellingerror"/>
    <w:basedOn w:val="DefaultParagraphFont"/>
    <w:rsid w:val="009E214B"/>
  </w:style>
  <w:style w:type="paragraph" w:styleId="Header">
    <w:name w:val="header"/>
    <w:basedOn w:val="Normal"/>
    <w:link w:val="HeaderChar"/>
    <w:uiPriority w:val="99"/>
    <w:unhideWhenUsed/>
    <w:rsid w:val="008B4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109"/>
  </w:style>
  <w:style w:type="paragraph" w:styleId="Footer">
    <w:name w:val="footer"/>
    <w:basedOn w:val="Normal"/>
    <w:link w:val="FooterChar"/>
    <w:uiPriority w:val="99"/>
    <w:unhideWhenUsed/>
    <w:rsid w:val="008B4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109"/>
  </w:style>
  <w:style w:type="character" w:customStyle="1" w:styleId="cf01">
    <w:name w:val="cf01"/>
    <w:basedOn w:val="DefaultParagraphFont"/>
    <w:rsid w:val="00424339"/>
    <w:rPr>
      <w:rFonts w:ascii="Segoe UI" w:hAnsi="Segoe UI" w:cs="Segoe UI" w:hint="default"/>
      <w:sz w:val="18"/>
      <w:szCs w:val="18"/>
    </w:rPr>
  </w:style>
  <w:style w:type="table" w:styleId="TableGrid">
    <w:name w:val="Table Grid"/>
    <w:basedOn w:val="TableNormal"/>
    <w:uiPriority w:val="39"/>
    <w:rsid w:val="008A0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063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990332">
      <w:bodyDiv w:val="1"/>
      <w:marLeft w:val="0"/>
      <w:marRight w:val="0"/>
      <w:marTop w:val="0"/>
      <w:marBottom w:val="0"/>
      <w:divBdr>
        <w:top w:val="none" w:sz="0" w:space="0" w:color="auto"/>
        <w:left w:val="none" w:sz="0" w:space="0" w:color="auto"/>
        <w:bottom w:val="none" w:sz="0" w:space="0" w:color="auto"/>
        <w:right w:val="none" w:sz="0" w:space="0" w:color="auto"/>
      </w:divBdr>
      <w:divsChild>
        <w:div w:id="1100683723">
          <w:marLeft w:val="0"/>
          <w:marRight w:val="0"/>
          <w:marTop w:val="0"/>
          <w:marBottom w:val="0"/>
          <w:divBdr>
            <w:top w:val="none" w:sz="0" w:space="0" w:color="auto"/>
            <w:left w:val="none" w:sz="0" w:space="0" w:color="auto"/>
            <w:bottom w:val="none" w:sz="0" w:space="0" w:color="auto"/>
            <w:right w:val="none" w:sz="0" w:space="0" w:color="auto"/>
          </w:divBdr>
        </w:div>
        <w:div w:id="1208298144">
          <w:marLeft w:val="0"/>
          <w:marRight w:val="0"/>
          <w:marTop w:val="0"/>
          <w:marBottom w:val="0"/>
          <w:divBdr>
            <w:top w:val="none" w:sz="0" w:space="0" w:color="auto"/>
            <w:left w:val="none" w:sz="0" w:space="0" w:color="auto"/>
            <w:bottom w:val="none" w:sz="0" w:space="0" w:color="auto"/>
            <w:right w:val="none" w:sz="0" w:space="0" w:color="auto"/>
          </w:divBdr>
        </w:div>
      </w:divsChild>
    </w:div>
    <w:div w:id="229535509">
      <w:bodyDiv w:val="1"/>
      <w:marLeft w:val="0"/>
      <w:marRight w:val="0"/>
      <w:marTop w:val="0"/>
      <w:marBottom w:val="0"/>
      <w:divBdr>
        <w:top w:val="none" w:sz="0" w:space="0" w:color="auto"/>
        <w:left w:val="none" w:sz="0" w:space="0" w:color="auto"/>
        <w:bottom w:val="none" w:sz="0" w:space="0" w:color="auto"/>
        <w:right w:val="none" w:sz="0" w:space="0" w:color="auto"/>
      </w:divBdr>
      <w:divsChild>
        <w:div w:id="621419947">
          <w:marLeft w:val="0"/>
          <w:marRight w:val="0"/>
          <w:marTop w:val="0"/>
          <w:marBottom w:val="0"/>
          <w:divBdr>
            <w:top w:val="none" w:sz="0" w:space="0" w:color="auto"/>
            <w:left w:val="none" w:sz="0" w:space="0" w:color="auto"/>
            <w:bottom w:val="none" w:sz="0" w:space="0" w:color="auto"/>
            <w:right w:val="none" w:sz="0" w:space="0" w:color="auto"/>
          </w:divBdr>
        </w:div>
        <w:div w:id="882329956">
          <w:marLeft w:val="0"/>
          <w:marRight w:val="0"/>
          <w:marTop w:val="0"/>
          <w:marBottom w:val="0"/>
          <w:divBdr>
            <w:top w:val="none" w:sz="0" w:space="0" w:color="auto"/>
            <w:left w:val="none" w:sz="0" w:space="0" w:color="auto"/>
            <w:bottom w:val="none" w:sz="0" w:space="0" w:color="auto"/>
            <w:right w:val="none" w:sz="0" w:space="0" w:color="auto"/>
          </w:divBdr>
        </w:div>
      </w:divsChild>
    </w:div>
    <w:div w:id="275216732">
      <w:bodyDiv w:val="1"/>
      <w:marLeft w:val="0"/>
      <w:marRight w:val="0"/>
      <w:marTop w:val="0"/>
      <w:marBottom w:val="0"/>
      <w:divBdr>
        <w:top w:val="none" w:sz="0" w:space="0" w:color="auto"/>
        <w:left w:val="none" w:sz="0" w:space="0" w:color="auto"/>
        <w:bottom w:val="none" w:sz="0" w:space="0" w:color="auto"/>
        <w:right w:val="none" w:sz="0" w:space="0" w:color="auto"/>
      </w:divBdr>
    </w:div>
    <w:div w:id="618953085">
      <w:bodyDiv w:val="1"/>
      <w:marLeft w:val="0"/>
      <w:marRight w:val="0"/>
      <w:marTop w:val="0"/>
      <w:marBottom w:val="0"/>
      <w:divBdr>
        <w:top w:val="none" w:sz="0" w:space="0" w:color="auto"/>
        <w:left w:val="none" w:sz="0" w:space="0" w:color="auto"/>
        <w:bottom w:val="none" w:sz="0" w:space="0" w:color="auto"/>
        <w:right w:val="none" w:sz="0" w:space="0" w:color="auto"/>
      </w:divBdr>
      <w:divsChild>
        <w:div w:id="95055874">
          <w:marLeft w:val="0"/>
          <w:marRight w:val="0"/>
          <w:marTop w:val="0"/>
          <w:marBottom w:val="0"/>
          <w:divBdr>
            <w:top w:val="none" w:sz="0" w:space="0" w:color="auto"/>
            <w:left w:val="none" w:sz="0" w:space="0" w:color="auto"/>
            <w:bottom w:val="none" w:sz="0" w:space="0" w:color="auto"/>
            <w:right w:val="none" w:sz="0" w:space="0" w:color="auto"/>
          </w:divBdr>
        </w:div>
        <w:div w:id="1315526322">
          <w:marLeft w:val="0"/>
          <w:marRight w:val="0"/>
          <w:marTop w:val="0"/>
          <w:marBottom w:val="0"/>
          <w:divBdr>
            <w:top w:val="none" w:sz="0" w:space="0" w:color="auto"/>
            <w:left w:val="none" w:sz="0" w:space="0" w:color="auto"/>
            <w:bottom w:val="none" w:sz="0" w:space="0" w:color="auto"/>
            <w:right w:val="none" w:sz="0" w:space="0" w:color="auto"/>
          </w:divBdr>
        </w:div>
      </w:divsChild>
    </w:div>
    <w:div w:id="782307595">
      <w:bodyDiv w:val="1"/>
      <w:marLeft w:val="0"/>
      <w:marRight w:val="0"/>
      <w:marTop w:val="0"/>
      <w:marBottom w:val="0"/>
      <w:divBdr>
        <w:top w:val="none" w:sz="0" w:space="0" w:color="auto"/>
        <w:left w:val="none" w:sz="0" w:space="0" w:color="auto"/>
        <w:bottom w:val="none" w:sz="0" w:space="0" w:color="auto"/>
        <w:right w:val="none" w:sz="0" w:space="0" w:color="auto"/>
      </w:divBdr>
      <w:divsChild>
        <w:div w:id="914318246">
          <w:marLeft w:val="0"/>
          <w:marRight w:val="0"/>
          <w:marTop w:val="0"/>
          <w:marBottom w:val="0"/>
          <w:divBdr>
            <w:top w:val="none" w:sz="0" w:space="0" w:color="auto"/>
            <w:left w:val="none" w:sz="0" w:space="0" w:color="auto"/>
            <w:bottom w:val="none" w:sz="0" w:space="0" w:color="auto"/>
            <w:right w:val="none" w:sz="0" w:space="0" w:color="auto"/>
          </w:divBdr>
        </w:div>
        <w:div w:id="966592577">
          <w:marLeft w:val="0"/>
          <w:marRight w:val="0"/>
          <w:marTop w:val="0"/>
          <w:marBottom w:val="0"/>
          <w:divBdr>
            <w:top w:val="none" w:sz="0" w:space="0" w:color="auto"/>
            <w:left w:val="none" w:sz="0" w:space="0" w:color="auto"/>
            <w:bottom w:val="none" w:sz="0" w:space="0" w:color="auto"/>
            <w:right w:val="none" w:sz="0" w:space="0" w:color="auto"/>
          </w:divBdr>
          <w:divsChild>
            <w:div w:id="1485078502">
              <w:marLeft w:val="0"/>
              <w:marRight w:val="0"/>
              <w:marTop w:val="30"/>
              <w:marBottom w:val="30"/>
              <w:divBdr>
                <w:top w:val="none" w:sz="0" w:space="0" w:color="auto"/>
                <w:left w:val="none" w:sz="0" w:space="0" w:color="auto"/>
                <w:bottom w:val="none" w:sz="0" w:space="0" w:color="auto"/>
                <w:right w:val="none" w:sz="0" w:space="0" w:color="auto"/>
              </w:divBdr>
              <w:divsChild>
                <w:div w:id="10885482">
                  <w:marLeft w:val="0"/>
                  <w:marRight w:val="0"/>
                  <w:marTop w:val="0"/>
                  <w:marBottom w:val="0"/>
                  <w:divBdr>
                    <w:top w:val="none" w:sz="0" w:space="0" w:color="auto"/>
                    <w:left w:val="none" w:sz="0" w:space="0" w:color="auto"/>
                    <w:bottom w:val="none" w:sz="0" w:space="0" w:color="auto"/>
                    <w:right w:val="none" w:sz="0" w:space="0" w:color="auto"/>
                  </w:divBdr>
                  <w:divsChild>
                    <w:div w:id="566040044">
                      <w:marLeft w:val="0"/>
                      <w:marRight w:val="0"/>
                      <w:marTop w:val="0"/>
                      <w:marBottom w:val="0"/>
                      <w:divBdr>
                        <w:top w:val="none" w:sz="0" w:space="0" w:color="auto"/>
                        <w:left w:val="none" w:sz="0" w:space="0" w:color="auto"/>
                        <w:bottom w:val="none" w:sz="0" w:space="0" w:color="auto"/>
                        <w:right w:val="none" w:sz="0" w:space="0" w:color="auto"/>
                      </w:divBdr>
                    </w:div>
                  </w:divsChild>
                </w:div>
                <w:div w:id="34307425">
                  <w:marLeft w:val="0"/>
                  <w:marRight w:val="0"/>
                  <w:marTop w:val="0"/>
                  <w:marBottom w:val="0"/>
                  <w:divBdr>
                    <w:top w:val="none" w:sz="0" w:space="0" w:color="auto"/>
                    <w:left w:val="none" w:sz="0" w:space="0" w:color="auto"/>
                    <w:bottom w:val="none" w:sz="0" w:space="0" w:color="auto"/>
                    <w:right w:val="none" w:sz="0" w:space="0" w:color="auto"/>
                  </w:divBdr>
                  <w:divsChild>
                    <w:div w:id="96023769">
                      <w:marLeft w:val="0"/>
                      <w:marRight w:val="0"/>
                      <w:marTop w:val="0"/>
                      <w:marBottom w:val="0"/>
                      <w:divBdr>
                        <w:top w:val="none" w:sz="0" w:space="0" w:color="auto"/>
                        <w:left w:val="none" w:sz="0" w:space="0" w:color="auto"/>
                        <w:bottom w:val="none" w:sz="0" w:space="0" w:color="auto"/>
                        <w:right w:val="none" w:sz="0" w:space="0" w:color="auto"/>
                      </w:divBdr>
                    </w:div>
                  </w:divsChild>
                </w:div>
                <w:div w:id="332033781">
                  <w:marLeft w:val="0"/>
                  <w:marRight w:val="0"/>
                  <w:marTop w:val="0"/>
                  <w:marBottom w:val="0"/>
                  <w:divBdr>
                    <w:top w:val="none" w:sz="0" w:space="0" w:color="auto"/>
                    <w:left w:val="none" w:sz="0" w:space="0" w:color="auto"/>
                    <w:bottom w:val="none" w:sz="0" w:space="0" w:color="auto"/>
                    <w:right w:val="none" w:sz="0" w:space="0" w:color="auto"/>
                  </w:divBdr>
                  <w:divsChild>
                    <w:div w:id="634263327">
                      <w:marLeft w:val="0"/>
                      <w:marRight w:val="0"/>
                      <w:marTop w:val="0"/>
                      <w:marBottom w:val="0"/>
                      <w:divBdr>
                        <w:top w:val="none" w:sz="0" w:space="0" w:color="auto"/>
                        <w:left w:val="none" w:sz="0" w:space="0" w:color="auto"/>
                        <w:bottom w:val="none" w:sz="0" w:space="0" w:color="auto"/>
                        <w:right w:val="none" w:sz="0" w:space="0" w:color="auto"/>
                      </w:divBdr>
                    </w:div>
                  </w:divsChild>
                </w:div>
                <w:div w:id="347488898">
                  <w:marLeft w:val="0"/>
                  <w:marRight w:val="0"/>
                  <w:marTop w:val="0"/>
                  <w:marBottom w:val="0"/>
                  <w:divBdr>
                    <w:top w:val="none" w:sz="0" w:space="0" w:color="auto"/>
                    <w:left w:val="none" w:sz="0" w:space="0" w:color="auto"/>
                    <w:bottom w:val="none" w:sz="0" w:space="0" w:color="auto"/>
                    <w:right w:val="none" w:sz="0" w:space="0" w:color="auto"/>
                  </w:divBdr>
                  <w:divsChild>
                    <w:div w:id="148402705">
                      <w:marLeft w:val="0"/>
                      <w:marRight w:val="0"/>
                      <w:marTop w:val="0"/>
                      <w:marBottom w:val="0"/>
                      <w:divBdr>
                        <w:top w:val="none" w:sz="0" w:space="0" w:color="auto"/>
                        <w:left w:val="none" w:sz="0" w:space="0" w:color="auto"/>
                        <w:bottom w:val="none" w:sz="0" w:space="0" w:color="auto"/>
                        <w:right w:val="none" w:sz="0" w:space="0" w:color="auto"/>
                      </w:divBdr>
                    </w:div>
                  </w:divsChild>
                </w:div>
                <w:div w:id="597444616">
                  <w:marLeft w:val="0"/>
                  <w:marRight w:val="0"/>
                  <w:marTop w:val="0"/>
                  <w:marBottom w:val="0"/>
                  <w:divBdr>
                    <w:top w:val="none" w:sz="0" w:space="0" w:color="auto"/>
                    <w:left w:val="none" w:sz="0" w:space="0" w:color="auto"/>
                    <w:bottom w:val="none" w:sz="0" w:space="0" w:color="auto"/>
                    <w:right w:val="none" w:sz="0" w:space="0" w:color="auto"/>
                  </w:divBdr>
                  <w:divsChild>
                    <w:div w:id="667907244">
                      <w:marLeft w:val="0"/>
                      <w:marRight w:val="0"/>
                      <w:marTop w:val="0"/>
                      <w:marBottom w:val="0"/>
                      <w:divBdr>
                        <w:top w:val="none" w:sz="0" w:space="0" w:color="auto"/>
                        <w:left w:val="none" w:sz="0" w:space="0" w:color="auto"/>
                        <w:bottom w:val="none" w:sz="0" w:space="0" w:color="auto"/>
                        <w:right w:val="none" w:sz="0" w:space="0" w:color="auto"/>
                      </w:divBdr>
                    </w:div>
                    <w:div w:id="788277645">
                      <w:marLeft w:val="0"/>
                      <w:marRight w:val="0"/>
                      <w:marTop w:val="0"/>
                      <w:marBottom w:val="0"/>
                      <w:divBdr>
                        <w:top w:val="none" w:sz="0" w:space="0" w:color="auto"/>
                        <w:left w:val="none" w:sz="0" w:space="0" w:color="auto"/>
                        <w:bottom w:val="none" w:sz="0" w:space="0" w:color="auto"/>
                        <w:right w:val="none" w:sz="0" w:space="0" w:color="auto"/>
                      </w:divBdr>
                    </w:div>
                  </w:divsChild>
                </w:div>
                <w:div w:id="828787806">
                  <w:marLeft w:val="0"/>
                  <w:marRight w:val="0"/>
                  <w:marTop w:val="0"/>
                  <w:marBottom w:val="0"/>
                  <w:divBdr>
                    <w:top w:val="none" w:sz="0" w:space="0" w:color="auto"/>
                    <w:left w:val="none" w:sz="0" w:space="0" w:color="auto"/>
                    <w:bottom w:val="none" w:sz="0" w:space="0" w:color="auto"/>
                    <w:right w:val="none" w:sz="0" w:space="0" w:color="auto"/>
                  </w:divBdr>
                  <w:divsChild>
                    <w:div w:id="2097511711">
                      <w:marLeft w:val="0"/>
                      <w:marRight w:val="0"/>
                      <w:marTop w:val="0"/>
                      <w:marBottom w:val="0"/>
                      <w:divBdr>
                        <w:top w:val="none" w:sz="0" w:space="0" w:color="auto"/>
                        <w:left w:val="none" w:sz="0" w:space="0" w:color="auto"/>
                        <w:bottom w:val="none" w:sz="0" w:space="0" w:color="auto"/>
                        <w:right w:val="none" w:sz="0" w:space="0" w:color="auto"/>
                      </w:divBdr>
                    </w:div>
                  </w:divsChild>
                </w:div>
                <w:div w:id="1277978216">
                  <w:marLeft w:val="0"/>
                  <w:marRight w:val="0"/>
                  <w:marTop w:val="0"/>
                  <w:marBottom w:val="0"/>
                  <w:divBdr>
                    <w:top w:val="none" w:sz="0" w:space="0" w:color="auto"/>
                    <w:left w:val="none" w:sz="0" w:space="0" w:color="auto"/>
                    <w:bottom w:val="none" w:sz="0" w:space="0" w:color="auto"/>
                    <w:right w:val="none" w:sz="0" w:space="0" w:color="auto"/>
                  </w:divBdr>
                  <w:divsChild>
                    <w:div w:id="81294805">
                      <w:marLeft w:val="0"/>
                      <w:marRight w:val="0"/>
                      <w:marTop w:val="0"/>
                      <w:marBottom w:val="0"/>
                      <w:divBdr>
                        <w:top w:val="none" w:sz="0" w:space="0" w:color="auto"/>
                        <w:left w:val="none" w:sz="0" w:space="0" w:color="auto"/>
                        <w:bottom w:val="none" w:sz="0" w:space="0" w:color="auto"/>
                        <w:right w:val="none" w:sz="0" w:space="0" w:color="auto"/>
                      </w:divBdr>
                    </w:div>
                    <w:div w:id="288902688">
                      <w:marLeft w:val="0"/>
                      <w:marRight w:val="0"/>
                      <w:marTop w:val="0"/>
                      <w:marBottom w:val="0"/>
                      <w:divBdr>
                        <w:top w:val="none" w:sz="0" w:space="0" w:color="auto"/>
                        <w:left w:val="none" w:sz="0" w:space="0" w:color="auto"/>
                        <w:bottom w:val="none" w:sz="0" w:space="0" w:color="auto"/>
                        <w:right w:val="none" w:sz="0" w:space="0" w:color="auto"/>
                      </w:divBdr>
                    </w:div>
                    <w:div w:id="1340543850">
                      <w:marLeft w:val="0"/>
                      <w:marRight w:val="0"/>
                      <w:marTop w:val="0"/>
                      <w:marBottom w:val="0"/>
                      <w:divBdr>
                        <w:top w:val="none" w:sz="0" w:space="0" w:color="auto"/>
                        <w:left w:val="none" w:sz="0" w:space="0" w:color="auto"/>
                        <w:bottom w:val="none" w:sz="0" w:space="0" w:color="auto"/>
                        <w:right w:val="none" w:sz="0" w:space="0" w:color="auto"/>
                      </w:divBdr>
                    </w:div>
                  </w:divsChild>
                </w:div>
                <w:div w:id="1603024491">
                  <w:marLeft w:val="0"/>
                  <w:marRight w:val="0"/>
                  <w:marTop w:val="0"/>
                  <w:marBottom w:val="0"/>
                  <w:divBdr>
                    <w:top w:val="none" w:sz="0" w:space="0" w:color="auto"/>
                    <w:left w:val="none" w:sz="0" w:space="0" w:color="auto"/>
                    <w:bottom w:val="none" w:sz="0" w:space="0" w:color="auto"/>
                    <w:right w:val="none" w:sz="0" w:space="0" w:color="auto"/>
                  </w:divBdr>
                  <w:divsChild>
                    <w:div w:id="1193806898">
                      <w:marLeft w:val="0"/>
                      <w:marRight w:val="0"/>
                      <w:marTop w:val="0"/>
                      <w:marBottom w:val="0"/>
                      <w:divBdr>
                        <w:top w:val="none" w:sz="0" w:space="0" w:color="auto"/>
                        <w:left w:val="none" w:sz="0" w:space="0" w:color="auto"/>
                        <w:bottom w:val="none" w:sz="0" w:space="0" w:color="auto"/>
                        <w:right w:val="none" w:sz="0" w:space="0" w:color="auto"/>
                      </w:divBdr>
                    </w:div>
                  </w:divsChild>
                </w:div>
                <w:div w:id="1807697334">
                  <w:marLeft w:val="0"/>
                  <w:marRight w:val="0"/>
                  <w:marTop w:val="0"/>
                  <w:marBottom w:val="0"/>
                  <w:divBdr>
                    <w:top w:val="none" w:sz="0" w:space="0" w:color="auto"/>
                    <w:left w:val="none" w:sz="0" w:space="0" w:color="auto"/>
                    <w:bottom w:val="none" w:sz="0" w:space="0" w:color="auto"/>
                    <w:right w:val="none" w:sz="0" w:space="0" w:color="auto"/>
                  </w:divBdr>
                  <w:divsChild>
                    <w:div w:id="1115490788">
                      <w:marLeft w:val="0"/>
                      <w:marRight w:val="0"/>
                      <w:marTop w:val="0"/>
                      <w:marBottom w:val="0"/>
                      <w:divBdr>
                        <w:top w:val="none" w:sz="0" w:space="0" w:color="auto"/>
                        <w:left w:val="none" w:sz="0" w:space="0" w:color="auto"/>
                        <w:bottom w:val="none" w:sz="0" w:space="0" w:color="auto"/>
                        <w:right w:val="none" w:sz="0" w:space="0" w:color="auto"/>
                      </w:divBdr>
                    </w:div>
                    <w:div w:id="1715888270">
                      <w:marLeft w:val="0"/>
                      <w:marRight w:val="0"/>
                      <w:marTop w:val="0"/>
                      <w:marBottom w:val="0"/>
                      <w:divBdr>
                        <w:top w:val="none" w:sz="0" w:space="0" w:color="auto"/>
                        <w:left w:val="none" w:sz="0" w:space="0" w:color="auto"/>
                        <w:bottom w:val="none" w:sz="0" w:space="0" w:color="auto"/>
                        <w:right w:val="none" w:sz="0" w:space="0" w:color="auto"/>
                      </w:divBdr>
                    </w:div>
                    <w:div w:id="2002931403">
                      <w:marLeft w:val="0"/>
                      <w:marRight w:val="0"/>
                      <w:marTop w:val="0"/>
                      <w:marBottom w:val="0"/>
                      <w:divBdr>
                        <w:top w:val="none" w:sz="0" w:space="0" w:color="auto"/>
                        <w:left w:val="none" w:sz="0" w:space="0" w:color="auto"/>
                        <w:bottom w:val="none" w:sz="0" w:space="0" w:color="auto"/>
                        <w:right w:val="none" w:sz="0" w:space="0" w:color="auto"/>
                      </w:divBdr>
                    </w:div>
                  </w:divsChild>
                </w:div>
                <w:div w:id="1942104400">
                  <w:marLeft w:val="0"/>
                  <w:marRight w:val="0"/>
                  <w:marTop w:val="0"/>
                  <w:marBottom w:val="0"/>
                  <w:divBdr>
                    <w:top w:val="none" w:sz="0" w:space="0" w:color="auto"/>
                    <w:left w:val="none" w:sz="0" w:space="0" w:color="auto"/>
                    <w:bottom w:val="none" w:sz="0" w:space="0" w:color="auto"/>
                    <w:right w:val="none" w:sz="0" w:space="0" w:color="auto"/>
                  </w:divBdr>
                  <w:divsChild>
                    <w:div w:id="142425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67926">
          <w:marLeft w:val="0"/>
          <w:marRight w:val="0"/>
          <w:marTop w:val="0"/>
          <w:marBottom w:val="0"/>
          <w:divBdr>
            <w:top w:val="none" w:sz="0" w:space="0" w:color="auto"/>
            <w:left w:val="none" w:sz="0" w:space="0" w:color="auto"/>
            <w:bottom w:val="none" w:sz="0" w:space="0" w:color="auto"/>
            <w:right w:val="none" w:sz="0" w:space="0" w:color="auto"/>
          </w:divBdr>
        </w:div>
      </w:divsChild>
    </w:div>
    <w:div w:id="848525089">
      <w:bodyDiv w:val="1"/>
      <w:marLeft w:val="0"/>
      <w:marRight w:val="0"/>
      <w:marTop w:val="0"/>
      <w:marBottom w:val="0"/>
      <w:divBdr>
        <w:top w:val="none" w:sz="0" w:space="0" w:color="auto"/>
        <w:left w:val="none" w:sz="0" w:space="0" w:color="auto"/>
        <w:bottom w:val="none" w:sz="0" w:space="0" w:color="auto"/>
        <w:right w:val="none" w:sz="0" w:space="0" w:color="auto"/>
      </w:divBdr>
    </w:div>
    <w:div w:id="1147042461">
      <w:bodyDiv w:val="1"/>
      <w:marLeft w:val="0"/>
      <w:marRight w:val="0"/>
      <w:marTop w:val="0"/>
      <w:marBottom w:val="0"/>
      <w:divBdr>
        <w:top w:val="none" w:sz="0" w:space="0" w:color="auto"/>
        <w:left w:val="none" w:sz="0" w:space="0" w:color="auto"/>
        <w:bottom w:val="none" w:sz="0" w:space="0" w:color="auto"/>
        <w:right w:val="none" w:sz="0" w:space="0" w:color="auto"/>
      </w:divBdr>
      <w:divsChild>
        <w:div w:id="761800676">
          <w:marLeft w:val="0"/>
          <w:marRight w:val="0"/>
          <w:marTop w:val="0"/>
          <w:marBottom w:val="0"/>
          <w:divBdr>
            <w:top w:val="none" w:sz="0" w:space="0" w:color="auto"/>
            <w:left w:val="none" w:sz="0" w:space="0" w:color="auto"/>
            <w:bottom w:val="none" w:sz="0" w:space="0" w:color="auto"/>
            <w:right w:val="none" w:sz="0" w:space="0" w:color="auto"/>
          </w:divBdr>
        </w:div>
        <w:div w:id="1463109696">
          <w:marLeft w:val="0"/>
          <w:marRight w:val="0"/>
          <w:marTop w:val="0"/>
          <w:marBottom w:val="0"/>
          <w:divBdr>
            <w:top w:val="none" w:sz="0" w:space="0" w:color="auto"/>
            <w:left w:val="none" w:sz="0" w:space="0" w:color="auto"/>
            <w:bottom w:val="none" w:sz="0" w:space="0" w:color="auto"/>
            <w:right w:val="none" w:sz="0" w:space="0" w:color="auto"/>
          </w:divBdr>
        </w:div>
        <w:div w:id="1593322914">
          <w:marLeft w:val="0"/>
          <w:marRight w:val="0"/>
          <w:marTop w:val="0"/>
          <w:marBottom w:val="0"/>
          <w:divBdr>
            <w:top w:val="none" w:sz="0" w:space="0" w:color="auto"/>
            <w:left w:val="none" w:sz="0" w:space="0" w:color="auto"/>
            <w:bottom w:val="none" w:sz="0" w:space="0" w:color="auto"/>
            <w:right w:val="none" w:sz="0" w:space="0" w:color="auto"/>
          </w:divBdr>
        </w:div>
        <w:div w:id="703208946">
          <w:marLeft w:val="0"/>
          <w:marRight w:val="0"/>
          <w:marTop w:val="0"/>
          <w:marBottom w:val="0"/>
          <w:divBdr>
            <w:top w:val="none" w:sz="0" w:space="0" w:color="auto"/>
            <w:left w:val="none" w:sz="0" w:space="0" w:color="auto"/>
            <w:bottom w:val="none" w:sz="0" w:space="0" w:color="auto"/>
            <w:right w:val="none" w:sz="0" w:space="0" w:color="auto"/>
          </w:divBdr>
        </w:div>
        <w:div w:id="1510408734">
          <w:marLeft w:val="0"/>
          <w:marRight w:val="0"/>
          <w:marTop w:val="0"/>
          <w:marBottom w:val="0"/>
          <w:divBdr>
            <w:top w:val="none" w:sz="0" w:space="0" w:color="auto"/>
            <w:left w:val="none" w:sz="0" w:space="0" w:color="auto"/>
            <w:bottom w:val="none" w:sz="0" w:space="0" w:color="auto"/>
            <w:right w:val="none" w:sz="0" w:space="0" w:color="auto"/>
          </w:divBdr>
        </w:div>
        <w:div w:id="855583602">
          <w:marLeft w:val="0"/>
          <w:marRight w:val="0"/>
          <w:marTop w:val="0"/>
          <w:marBottom w:val="0"/>
          <w:divBdr>
            <w:top w:val="none" w:sz="0" w:space="0" w:color="auto"/>
            <w:left w:val="none" w:sz="0" w:space="0" w:color="auto"/>
            <w:bottom w:val="none" w:sz="0" w:space="0" w:color="auto"/>
            <w:right w:val="none" w:sz="0" w:space="0" w:color="auto"/>
          </w:divBdr>
        </w:div>
      </w:divsChild>
    </w:div>
    <w:div w:id="1361591499">
      <w:bodyDiv w:val="1"/>
      <w:marLeft w:val="0"/>
      <w:marRight w:val="0"/>
      <w:marTop w:val="0"/>
      <w:marBottom w:val="0"/>
      <w:divBdr>
        <w:top w:val="none" w:sz="0" w:space="0" w:color="auto"/>
        <w:left w:val="none" w:sz="0" w:space="0" w:color="auto"/>
        <w:bottom w:val="none" w:sz="0" w:space="0" w:color="auto"/>
        <w:right w:val="none" w:sz="0" w:space="0" w:color="auto"/>
      </w:divBdr>
      <w:divsChild>
        <w:div w:id="229579700">
          <w:marLeft w:val="0"/>
          <w:marRight w:val="0"/>
          <w:marTop w:val="0"/>
          <w:marBottom w:val="0"/>
          <w:divBdr>
            <w:top w:val="none" w:sz="0" w:space="0" w:color="auto"/>
            <w:left w:val="none" w:sz="0" w:space="0" w:color="auto"/>
            <w:bottom w:val="none" w:sz="0" w:space="0" w:color="auto"/>
            <w:right w:val="none" w:sz="0" w:space="0" w:color="auto"/>
          </w:divBdr>
        </w:div>
        <w:div w:id="320084146">
          <w:marLeft w:val="0"/>
          <w:marRight w:val="0"/>
          <w:marTop w:val="0"/>
          <w:marBottom w:val="0"/>
          <w:divBdr>
            <w:top w:val="none" w:sz="0" w:space="0" w:color="auto"/>
            <w:left w:val="none" w:sz="0" w:space="0" w:color="auto"/>
            <w:bottom w:val="none" w:sz="0" w:space="0" w:color="auto"/>
            <w:right w:val="none" w:sz="0" w:space="0" w:color="auto"/>
          </w:divBdr>
        </w:div>
        <w:div w:id="1248030797">
          <w:marLeft w:val="0"/>
          <w:marRight w:val="0"/>
          <w:marTop w:val="0"/>
          <w:marBottom w:val="0"/>
          <w:divBdr>
            <w:top w:val="none" w:sz="0" w:space="0" w:color="auto"/>
            <w:left w:val="none" w:sz="0" w:space="0" w:color="auto"/>
            <w:bottom w:val="none" w:sz="0" w:space="0" w:color="auto"/>
            <w:right w:val="none" w:sz="0" w:space="0" w:color="auto"/>
          </w:divBdr>
        </w:div>
        <w:div w:id="1776173174">
          <w:marLeft w:val="0"/>
          <w:marRight w:val="0"/>
          <w:marTop w:val="0"/>
          <w:marBottom w:val="0"/>
          <w:divBdr>
            <w:top w:val="none" w:sz="0" w:space="0" w:color="auto"/>
            <w:left w:val="none" w:sz="0" w:space="0" w:color="auto"/>
            <w:bottom w:val="none" w:sz="0" w:space="0" w:color="auto"/>
            <w:right w:val="none" w:sz="0" w:space="0" w:color="auto"/>
          </w:divBdr>
        </w:div>
        <w:div w:id="1978952175">
          <w:marLeft w:val="0"/>
          <w:marRight w:val="0"/>
          <w:marTop w:val="0"/>
          <w:marBottom w:val="0"/>
          <w:divBdr>
            <w:top w:val="none" w:sz="0" w:space="0" w:color="auto"/>
            <w:left w:val="none" w:sz="0" w:space="0" w:color="auto"/>
            <w:bottom w:val="none" w:sz="0" w:space="0" w:color="auto"/>
            <w:right w:val="none" w:sz="0" w:space="0" w:color="auto"/>
          </w:divBdr>
        </w:div>
        <w:div w:id="2045903020">
          <w:marLeft w:val="0"/>
          <w:marRight w:val="0"/>
          <w:marTop w:val="0"/>
          <w:marBottom w:val="0"/>
          <w:divBdr>
            <w:top w:val="none" w:sz="0" w:space="0" w:color="auto"/>
            <w:left w:val="none" w:sz="0" w:space="0" w:color="auto"/>
            <w:bottom w:val="none" w:sz="0" w:space="0" w:color="auto"/>
            <w:right w:val="none" w:sz="0" w:space="0" w:color="auto"/>
          </w:divBdr>
        </w:div>
        <w:div w:id="2081292969">
          <w:marLeft w:val="0"/>
          <w:marRight w:val="0"/>
          <w:marTop w:val="0"/>
          <w:marBottom w:val="0"/>
          <w:divBdr>
            <w:top w:val="none" w:sz="0" w:space="0" w:color="auto"/>
            <w:left w:val="none" w:sz="0" w:space="0" w:color="auto"/>
            <w:bottom w:val="none" w:sz="0" w:space="0" w:color="auto"/>
            <w:right w:val="none" w:sz="0" w:space="0" w:color="auto"/>
          </w:divBdr>
        </w:div>
      </w:divsChild>
    </w:div>
    <w:div w:id="1677996781">
      <w:bodyDiv w:val="1"/>
      <w:marLeft w:val="0"/>
      <w:marRight w:val="0"/>
      <w:marTop w:val="0"/>
      <w:marBottom w:val="0"/>
      <w:divBdr>
        <w:top w:val="none" w:sz="0" w:space="0" w:color="auto"/>
        <w:left w:val="none" w:sz="0" w:space="0" w:color="auto"/>
        <w:bottom w:val="none" w:sz="0" w:space="0" w:color="auto"/>
        <w:right w:val="none" w:sz="0" w:space="0" w:color="auto"/>
      </w:divBdr>
      <w:divsChild>
        <w:div w:id="354700359">
          <w:marLeft w:val="0"/>
          <w:marRight w:val="0"/>
          <w:marTop w:val="0"/>
          <w:marBottom w:val="0"/>
          <w:divBdr>
            <w:top w:val="none" w:sz="0" w:space="0" w:color="auto"/>
            <w:left w:val="none" w:sz="0" w:space="0" w:color="auto"/>
            <w:bottom w:val="none" w:sz="0" w:space="0" w:color="auto"/>
            <w:right w:val="none" w:sz="0" w:space="0" w:color="auto"/>
          </w:divBdr>
        </w:div>
        <w:div w:id="1047529903">
          <w:marLeft w:val="0"/>
          <w:marRight w:val="0"/>
          <w:marTop w:val="0"/>
          <w:marBottom w:val="0"/>
          <w:divBdr>
            <w:top w:val="none" w:sz="0" w:space="0" w:color="auto"/>
            <w:left w:val="none" w:sz="0" w:space="0" w:color="auto"/>
            <w:bottom w:val="none" w:sz="0" w:space="0" w:color="auto"/>
            <w:right w:val="none" w:sz="0" w:space="0" w:color="auto"/>
          </w:divBdr>
        </w:div>
      </w:divsChild>
    </w:div>
    <w:div w:id="1989243542">
      <w:bodyDiv w:val="1"/>
      <w:marLeft w:val="0"/>
      <w:marRight w:val="0"/>
      <w:marTop w:val="0"/>
      <w:marBottom w:val="0"/>
      <w:divBdr>
        <w:top w:val="none" w:sz="0" w:space="0" w:color="auto"/>
        <w:left w:val="none" w:sz="0" w:space="0" w:color="auto"/>
        <w:bottom w:val="none" w:sz="0" w:space="0" w:color="auto"/>
        <w:right w:val="none" w:sz="0" w:space="0" w:color="auto"/>
      </w:divBdr>
      <w:divsChild>
        <w:div w:id="93482878">
          <w:marLeft w:val="0"/>
          <w:marRight w:val="0"/>
          <w:marTop w:val="0"/>
          <w:marBottom w:val="0"/>
          <w:divBdr>
            <w:top w:val="none" w:sz="0" w:space="0" w:color="auto"/>
            <w:left w:val="none" w:sz="0" w:space="0" w:color="auto"/>
            <w:bottom w:val="none" w:sz="0" w:space="0" w:color="auto"/>
            <w:right w:val="none" w:sz="0" w:space="0" w:color="auto"/>
          </w:divBdr>
        </w:div>
        <w:div w:id="115026939">
          <w:marLeft w:val="0"/>
          <w:marRight w:val="0"/>
          <w:marTop w:val="0"/>
          <w:marBottom w:val="0"/>
          <w:divBdr>
            <w:top w:val="none" w:sz="0" w:space="0" w:color="auto"/>
            <w:left w:val="none" w:sz="0" w:space="0" w:color="auto"/>
            <w:bottom w:val="none" w:sz="0" w:space="0" w:color="auto"/>
            <w:right w:val="none" w:sz="0" w:space="0" w:color="auto"/>
          </w:divBdr>
        </w:div>
        <w:div w:id="704059844">
          <w:marLeft w:val="0"/>
          <w:marRight w:val="0"/>
          <w:marTop w:val="0"/>
          <w:marBottom w:val="0"/>
          <w:divBdr>
            <w:top w:val="none" w:sz="0" w:space="0" w:color="auto"/>
            <w:left w:val="none" w:sz="0" w:space="0" w:color="auto"/>
            <w:bottom w:val="none" w:sz="0" w:space="0" w:color="auto"/>
            <w:right w:val="none" w:sz="0" w:space="0" w:color="auto"/>
          </w:divBdr>
        </w:div>
        <w:div w:id="1257592606">
          <w:marLeft w:val="0"/>
          <w:marRight w:val="0"/>
          <w:marTop w:val="0"/>
          <w:marBottom w:val="0"/>
          <w:divBdr>
            <w:top w:val="none" w:sz="0" w:space="0" w:color="auto"/>
            <w:left w:val="none" w:sz="0" w:space="0" w:color="auto"/>
            <w:bottom w:val="none" w:sz="0" w:space="0" w:color="auto"/>
            <w:right w:val="none" w:sz="0" w:space="0" w:color="auto"/>
          </w:divBdr>
        </w:div>
        <w:div w:id="1292205254">
          <w:marLeft w:val="0"/>
          <w:marRight w:val="0"/>
          <w:marTop w:val="0"/>
          <w:marBottom w:val="0"/>
          <w:divBdr>
            <w:top w:val="none" w:sz="0" w:space="0" w:color="auto"/>
            <w:left w:val="none" w:sz="0" w:space="0" w:color="auto"/>
            <w:bottom w:val="none" w:sz="0" w:space="0" w:color="auto"/>
            <w:right w:val="none" w:sz="0" w:space="0" w:color="auto"/>
          </w:divBdr>
        </w:div>
        <w:div w:id="1456633359">
          <w:marLeft w:val="0"/>
          <w:marRight w:val="0"/>
          <w:marTop w:val="0"/>
          <w:marBottom w:val="0"/>
          <w:divBdr>
            <w:top w:val="none" w:sz="0" w:space="0" w:color="auto"/>
            <w:left w:val="none" w:sz="0" w:space="0" w:color="auto"/>
            <w:bottom w:val="none" w:sz="0" w:space="0" w:color="auto"/>
            <w:right w:val="none" w:sz="0" w:space="0" w:color="auto"/>
          </w:divBdr>
        </w:div>
        <w:div w:id="1481263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rs.gov/pub/irs-pdf/fw9.pdf"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DCR.Forestry@mass.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7E64C0640C34972A3AB334578A357AE"/>
        <w:category>
          <w:name w:val="General"/>
          <w:gallery w:val="placeholder"/>
        </w:category>
        <w:types>
          <w:type w:val="bbPlcHdr"/>
        </w:types>
        <w:behaviors>
          <w:behavior w:val="content"/>
        </w:behaviors>
        <w:guid w:val="{59598087-AEB6-49D3-AF0B-9B162E563B5E}"/>
      </w:docPartPr>
      <w:docPartBody>
        <w:p w:rsidR="00A75800" w:rsidRDefault="00A75800" w:rsidP="00A75800">
          <w:pPr>
            <w:pStyle w:val="A7E64C0640C34972A3AB334578A357AE"/>
          </w:pPr>
          <w:r w:rsidRPr="00004338">
            <w:rPr>
              <w:rStyle w:val="PlaceholderText"/>
            </w:rPr>
            <w:t>Click or tap here to enter text.</w:t>
          </w:r>
        </w:p>
      </w:docPartBody>
    </w:docPart>
    <w:docPart>
      <w:docPartPr>
        <w:name w:val="924DE0F32BF54C01B49EED8706F9277A"/>
        <w:category>
          <w:name w:val="General"/>
          <w:gallery w:val="placeholder"/>
        </w:category>
        <w:types>
          <w:type w:val="bbPlcHdr"/>
        </w:types>
        <w:behaviors>
          <w:behavior w:val="content"/>
        </w:behaviors>
        <w:guid w:val="{1867C3ED-C929-4827-8540-6BBF1262C7C8}"/>
      </w:docPartPr>
      <w:docPartBody>
        <w:p w:rsidR="00A75800" w:rsidRDefault="00A75800" w:rsidP="00A75800">
          <w:pPr>
            <w:pStyle w:val="924DE0F32BF54C01B49EED8706F9277A"/>
          </w:pPr>
          <w:r w:rsidRPr="0071064D">
            <w:rPr>
              <w:rStyle w:val="PlaceholderText"/>
            </w:rPr>
            <w:t>Click or tap here to enter text.</w:t>
          </w:r>
        </w:p>
      </w:docPartBody>
    </w:docPart>
    <w:docPart>
      <w:docPartPr>
        <w:name w:val="C20CF8A44EF9429AAB28EFAB18C7A9B8"/>
        <w:category>
          <w:name w:val="General"/>
          <w:gallery w:val="placeholder"/>
        </w:category>
        <w:types>
          <w:type w:val="bbPlcHdr"/>
        </w:types>
        <w:behaviors>
          <w:behavior w:val="content"/>
        </w:behaviors>
        <w:guid w:val="{E21EE2D2-C700-4F89-B6A4-3E961E1FFFA5}"/>
      </w:docPartPr>
      <w:docPartBody>
        <w:p w:rsidR="00C43270" w:rsidRDefault="00C43270" w:rsidP="00C43270">
          <w:pPr>
            <w:pStyle w:val="C20CF8A44EF9429AAB28EFAB18C7A9B8"/>
          </w:pPr>
          <w:r w:rsidRPr="00004338">
            <w:rPr>
              <w:rStyle w:val="PlaceholderText"/>
            </w:rPr>
            <w:t>Click or tap here to enter text.</w:t>
          </w:r>
        </w:p>
      </w:docPartBody>
    </w:docPart>
    <w:docPart>
      <w:docPartPr>
        <w:name w:val="D5106831C10A44B59593A39E7D4A9E69"/>
        <w:category>
          <w:name w:val="General"/>
          <w:gallery w:val="placeholder"/>
        </w:category>
        <w:types>
          <w:type w:val="bbPlcHdr"/>
        </w:types>
        <w:behaviors>
          <w:behavior w:val="content"/>
        </w:behaviors>
        <w:guid w:val="{8184A55C-A89A-46B6-9595-3484159CC8F2}"/>
      </w:docPartPr>
      <w:docPartBody>
        <w:p w:rsidR="00C43270" w:rsidRDefault="00C43270" w:rsidP="00C43270">
          <w:pPr>
            <w:pStyle w:val="D5106831C10A44B59593A39E7D4A9E69"/>
          </w:pPr>
          <w:r w:rsidRPr="00004338">
            <w:rPr>
              <w:rStyle w:val="PlaceholderText"/>
            </w:rPr>
            <w:t>Click or tap here to enter text.</w:t>
          </w:r>
        </w:p>
      </w:docPartBody>
    </w:docPart>
    <w:docPart>
      <w:docPartPr>
        <w:name w:val="1C8B8BE653784E169673B3257631926C"/>
        <w:category>
          <w:name w:val="General"/>
          <w:gallery w:val="placeholder"/>
        </w:category>
        <w:types>
          <w:type w:val="bbPlcHdr"/>
        </w:types>
        <w:behaviors>
          <w:behavior w:val="content"/>
        </w:behaviors>
        <w:guid w:val="{F85FECA5-1CB0-4E7B-A12F-79C0EFD9A2D1}"/>
      </w:docPartPr>
      <w:docPartBody>
        <w:p w:rsidR="00C43270" w:rsidRDefault="00C43270" w:rsidP="00C43270">
          <w:pPr>
            <w:pStyle w:val="1C8B8BE653784E169673B3257631926C"/>
          </w:pPr>
          <w:r w:rsidRPr="00004338">
            <w:rPr>
              <w:rStyle w:val="PlaceholderText"/>
            </w:rPr>
            <w:t>Click or tap here to enter text.</w:t>
          </w:r>
        </w:p>
      </w:docPartBody>
    </w:docPart>
    <w:docPart>
      <w:docPartPr>
        <w:name w:val="C282ADF27ACE4070B788BFAB2E1570D9"/>
        <w:category>
          <w:name w:val="General"/>
          <w:gallery w:val="placeholder"/>
        </w:category>
        <w:types>
          <w:type w:val="bbPlcHdr"/>
        </w:types>
        <w:behaviors>
          <w:behavior w:val="content"/>
        </w:behaviors>
        <w:guid w:val="{A25E4132-B68C-43C0-A5DC-92C1D18D5425}"/>
      </w:docPartPr>
      <w:docPartBody>
        <w:p w:rsidR="00C43270" w:rsidRDefault="00C43270" w:rsidP="00C43270">
          <w:pPr>
            <w:pStyle w:val="C282ADF27ACE4070B788BFAB2E1570D9"/>
          </w:pPr>
          <w:r w:rsidRPr="00004338">
            <w:rPr>
              <w:rStyle w:val="PlaceholderText"/>
            </w:rPr>
            <w:t>Click or tap here to enter text.</w:t>
          </w:r>
        </w:p>
      </w:docPartBody>
    </w:docPart>
    <w:docPart>
      <w:docPartPr>
        <w:name w:val="92CAC673160F489D9431CF4783F7FC58"/>
        <w:category>
          <w:name w:val="General"/>
          <w:gallery w:val="placeholder"/>
        </w:category>
        <w:types>
          <w:type w:val="bbPlcHdr"/>
        </w:types>
        <w:behaviors>
          <w:behavior w:val="content"/>
        </w:behaviors>
        <w:guid w:val="{A835304E-D517-45CA-B67D-0569495B3AFC}"/>
      </w:docPartPr>
      <w:docPartBody>
        <w:p w:rsidR="00C43270" w:rsidRDefault="00C43270" w:rsidP="00C43270">
          <w:pPr>
            <w:pStyle w:val="92CAC673160F489D9431CF4783F7FC58"/>
          </w:pPr>
          <w:r w:rsidRPr="00004338">
            <w:rPr>
              <w:rStyle w:val="PlaceholderText"/>
            </w:rPr>
            <w:t>Click or tap here to enter text.</w:t>
          </w:r>
        </w:p>
      </w:docPartBody>
    </w:docPart>
    <w:docPart>
      <w:docPartPr>
        <w:name w:val="D6752CAAEDB84174A1FB303CE8E40C93"/>
        <w:category>
          <w:name w:val="General"/>
          <w:gallery w:val="placeholder"/>
        </w:category>
        <w:types>
          <w:type w:val="bbPlcHdr"/>
        </w:types>
        <w:behaviors>
          <w:behavior w:val="content"/>
        </w:behaviors>
        <w:guid w:val="{5DD1341B-B690-4922-BEC9-06E483BC4D78}"/>
      </w:docPartPr>
      <w:docPartBody>
        <w:p w:rsidR="00C43270" w:rsidRDefault="00C43270" w:rsidP="00C43270">
          <w:pPr>
            <w:pStyle w:val="D6752CAAEDB84174A1FB303CE8E40C93"/>
          </w:pPr>
          <w:r w:rsidRPr="00004338">
            <w:rPr>
              <w:rStyle w:val="PlaceholderText"/>
            </w:rPr>
            <w:t>Click or tap here to enter text.</w:t>
          </w:r>
        </w:p>
      </w:docPartBody>
    </w:docPart>
    <w:docPart>
      <w:docPartPr>
        <w:name w:val="0A744A786C4B481595B3A2AB6CFCE2F7"/>
        <w:category>
          <w:name w:val="General"/>
          <w:gallery w:val="placeholder"/>
        </w:category>
        <w:types>
          <w:type w:val="bbPlcHdr"/>
        </w:types>
        <w:behaviors>
          <w:behavior w:val="content"/>
        </w:behaviors>
        <w:guid w:val="{0E5A4DF1-AA1A-4951-BB4E-1DD89DDBBAF6}"/>
      </w:docPartPr>
      <w:docPartBody>
        <w:p w:rsidR="00C43270" w:rsidRDefault="00C43270" w:rsidP="00C43270">
          <w:pPr>
            <w:pStyle w:val="0A744A786C4B481595B3A2AB6CFCE2F7"/>
          </w:pPr>
          <w:r w:rsidRPr="00004338">
            <w:rPr>
              <w:rStyle w:val="PlaceholderText"/>
            </w:rPr>
            <w:t>Click or tap here to enter text.</w:t>
          </w:r>
        </w:p>
      </w:docPartBody>
    </w:docPart>
    <w:docPart>
      <w:docPartPr>
        <w:name w:val="93234E6D286A40BD8B73B1DBFCBD6BBD"/>
        <w:category>
          <w:name w:val="General"/>
          <w:gallery w:val="placeholder"/>
        </w:category>
        <w:types>
          <w:type w:val="bbPlcHdr"/>
        </w:types>
        <w:behaviors>
          <w:behavior w:val="content"/>
        </w:behaviors>
        <w:guid w:val="{326B1AFA-EB87-415F-87C1-6C116DBC427C}"/>
      </w:docPartPr>
      <w:docPartBody>
        <w:p w:rsidR="00EB5BB4" w:rsidRDefault="009822B8" w:rsidP="009822B8">
          <w:pPr>
            <w:pStyle w:val="93234E6D286A40BD8B73B1DBFCBD6BBD"/>
          </w:pPr>
          <w:r w:rsidRPr="00004338">
            <w:rPr>
              <w:rStyle w:val="PlaceholderText"/>
            </w:rPr>
            <w:t>Click or tap here to enter text.</w:t>
          </w:r>
        </w:p>
      </w:docPartBody>
    </w:docPart>
    <w:docPart>
      <w:docPartPr>
        <w:name w:val="893453BAC98049E284BFD3D19D8FE8CE"/>
        <w:category>
          <w:name w:val="General"/>
          <w:gallery w:val="placeholder"/>
        </w:category>
        <w:types>
          <w:type w:val="bbPlcHdr"/>
        </w:types>
        <w:behaviors>
          <w:behavior w:val="content"/>
        </w:behaviors>
        <w:guid w:val="{E11C2C08-E8AE-40AE-95AF-12C2FE7DFAFD}"/>
      </w:docPartPr>
      <w:docPartBody>
        <w:p w:rsidR="00EB5BB4" w:rsidRDefault="009822B8" w:rsidP="009822B8">
          <w:pPr>
            <w:pStyle w:val="893453BAC98049E284BFD3D19D8FE8CE"/>
          </w:pPr>
          <w:r w:rsidRPr="00004338">
            <w:rPr>
              <w:rStyle w:val="PlaceholderText"/>
            </w:rPr>
            <w:t>Click or tap to enter a date.</w:t>
          </w:r>
        </w:p>
      </w:docPartBody>
    </w:docPart>
    <w:docPart>
      <w:docPartPr>
        <w:name w:val="6E7A49C7BB15406A884403363ABE5E2E"/>
        <w:category>
          <w:name w:val="General"/>
          <w:gallery w:val="placeholder"/>
        </w:category>
        <w:types>
          <w:type w:val="bbPlcHdr"/>
        </w:types>
        <w:behaviors>
          <w:behavior w:val="content"/>
        </w:behaviors>
        <w:guid w:val="{D7598272-AE20-4FF0-BCFA-CB16BE5836ED}"/>
      </w:docPartPr>
      <w:docPartBody>
        <w:p w:rsidR="00EB5BB4" w:rsidRDefault="009822B8" w:rsidP="009822B8">
          <w:pPr>
            <w:pStyle w:val="6E7A49C7BB15406A884403363ABE5E2E"/>
          </w:pPr>
          <w:r w:rsidRPr="00004338">
            <w:rPr>
              <w:rStyle w:val="PlaceholderText"/>
            </w:rPr>
            <w:t>Click or tap here to enter text.</w:t>
          </w:r>
        </w:p>
      </w:docPartBody>
    </w:docPart>
    <w:docPart>
      <w:docPartPr>
        <w:name w:val="5E1DC957696945EE91E3B5E10E81AADD"/>
        <w:category>
          <w:name w:val="General"/>
          <w:gallery w:val="placeholder"/>
        </w:category>
        <w:types>
          <w:type w:val="bbPlcHdr"/>
        </w:types>
        <w:behaviors>
          <w:behavior w:val="content"/>
        </w:behaviors>
        <w:guid w:val="{EA49E9B5-BA1B-4B09-A32B-3AFC23B149A5}"/>
      </w:docPartPr>
      <w:docPartBody>
        <w:p w:rsidR="00EB5BB4" w:rsidRDefault="009822B8" w:rsidP="009822B8">
          <w:pPr>
            <w:pStyle w:val="5E1DC957696945EE91E3B5E10E81AADD"/>
          </w:pPr>
          <w:r w:rsidRPr="00004338">
            <w:rPr>
              <w:rStyle w:val="PlaceholderText"/>
            </w:rPr>
            <w:t>Click or tap to enter a date.</w:t>
          </w:r>
        </w:p>
      </w:docPartBody>
    </w:docPart>
    <w:docPart>
      <w:docPartPr>
        <w:name w:val="8D98623234494FC2BD142C2A1A6E95DE"/>
        <w:category>
          <w:name w:val="General"/>
          <w:gallery w:val="placeholder"/>
        </w:category>
        <w:types>
          <w:type w:val="bbPlcHdr"/>
        </w:types>
        <w:behaviors>
          <w:behavior w:val="content"/>
        </w:behaviors>
        <w:guid w:val="{8285BA7A-86B6-4655-A397-7D6C562AD58A}"/>
      </w:docPartPr>
      <w:docPartBody>
        <w:p w:rsidR="00464535" w:rsidRDefault="005B5B3F" w:rsidP="005B5B3F">
          <w:pPr>
            <w:pStyle w:val="8D98623234494FC2BD142C2A1A6E95DE"/>
          </w:pPr>
          <w:r w:rsidRPr="00004338">
            <w:rPr>
              <w:rStyle w:val="PlaceholderText"/>
            </w:rPr>
            <w:t>Click or tap here to enter text.</w:t>
          </w:r>
        </w:p>
      </w:docPartBody>
    </w:docPart>
    <w:docPart>
      <w:docPartPr>
        <w:name w:val="8B7A686D8ABD4DEFA2C1E930C0052275"/>
        <w:category>
          <w:name w:val="General"/>
          <w:gallery w:val="placeholder"/>
        </w:category>
        <w:types>
          <w:type w:val="bbPlcHdr"/>
        </w:types>
        <w:behaviors>
          <w:behavior w:val="content"/>
        </w:behaviors>
        <w:guid w:val="{C0BE9792-A02D-4B94-9539-22747CF9078D}"/>
      </w:docPartPr>
      <w:docPartBody>
        <w:p w:rsidR="00464535" w:rsidRDefault="005B5B3F" w:rsidP="005B5B3F">
          <w:pPr>
            <w:pStyle w:val="8B7A686D8ABD4DEFA2C1E930C0052275"/>
          </w:pPr>
          <w:r w:rsidRPr="0071064D">
            <w:rPr>
              <w:rStyle w:val="PlaceholderText"/>
            </w:rPr>
            <w:t>Click or tap here to enter text.</w:t>
          </w:r>
        </w:p>
      </w:docPartBody>
    </w:docPart>
    <w:docPart>
      <w:docPartPr>
        <w:name w:val="EE5A08DED5F5483184BB44A05665A41E"/>
        <w:category>
          <w:name w:val="General"/>
          <w:gallery w:val="placeholder"/>
        </w:category>
        <w:types>
          <w:type w:val="bbPlcHdr"/>
        </w:types>
        <w:behaviors>
          <w:behavior w:val="content"/>
        </w:behaviors>
        <w:guid w:val="{5A3528CF-58AE-4D71-95E9-EFE52E48C0EF}"/>
      </w:docPartPr>
      <w:docPartBody>
        <w:p w:rsidR="00630AE2" w:rsidRDefault="00C414C5" w:rsidP="00C414C5">
          <w:pPr>
            <w:pStyle w:val="EE5A08DED5F5483184BB44A05665A41E"/>
          </w:pPr>
          <w:r w:rsidRPr="000043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2AF"/>
    <w:rsid w:val="00014AED"/>
    <w:rsid w:val="00041815"/>
    <w:rsid w:val="000D11A1"/>
    <w:rsid w:val="000F131C"/>
    <w:rsid w:val="00111158"/>
    <w:rsid w:val="0019625C"/>
    <w:rsid w:val="00276338"/>
    <w:rsid w:val="00280BB9"/>
    <w:rsid w:val="00324930"/>
    <w:rsid w:val="003E3CC3"/>
    <w:rsid w:val="00464535"/>
    <w:rsid w:val="00467E50"/>
    <w:rsid w:val="00527E4E"/>
    <w:rsid w:val="00564722"/>
    <w:rsid w:val="005B2BB3"/>
    <w:rsid w:val="005B5B3F"/>
    <w:rsid w:val="005F771A"/>
    <w:rsid w:val="006222AF"/>
    <w:rsid w:val="00630AE2"/>
    <w:rsid w:val="00701FD9"/>
    <w:rsid w:val="007A27D0"/>
    <w:rsid w:val="007B3222"/>
    <w:rsid w:val="007C76FB"/>
    <w:rsid w:val="0087523F"/>
    <w:rsid w:val="008A692D"/>
    <w:rsid w:val="00910430"/>
    <w:rsid w:val="009822B8"/>
    <w:rsid w:val="009F3298"/>
    <w:rsid w:val="00A75800"/>
    <w:rsid w:val="00A946BC"/>
    <w:rsid w:val="00AA0160"/>
    <w:rsid w:val="00AC7EAC"/>
    <w:rsid w:val="00AE32B8"/>
    <w:rsid w:val="00AF62BD"/>
    <w:rsid w:val="00BB387C"/>
    <w:rsid w:val="00C4116B"/>
    <w:rsid w:val="00C414C5"/>
    <w:rsid w:val="00C43270"/>
    <w:rsid w:val="00C52ECA"/>
    <w:rsid w:val="00C70BDA"/>
    <w:rsid w:val="00CC77CD"/>
    <w:rsid w:val="00CD366F"/>
    <w:rsid w:val="00D01512"/>
    <w:rsid w:val="00D412CC"/>
    <w:rsid w:val="00E1721C"/>
    <w:rsid w:val="00EB5BB4"/>
    <w:rsid w:val="00F572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14C5"/>
    <w:rPr>
      <w:color w:val="808080"/>
    </w:rPr>
  </w:style>
  <w:style w:type="paragraph" w:customStyle="1" w:styleId="A7E64C0640C34972A3AB334578A357AE">
    <w:name w:val="A7E64C0640C34972A3AB334578A357AE"/>
    <w:rsid w:val="00A75800"/>
  </w:style>
  <w:style w:type="paragraph" w:customStyle="1" w:styleId="924DE0F32BF54C01B49EED8706F9277A">
    <w:name w:val="924DE0F32BF54C01B49EED8706F9277A"/>
    <w:rsid w:val="00A75800"/>
  </w:style>
  <w:style w:type="paragraph" w:customStyle="1" w:styleId="EE5A08DED5F5483184BB44A05665A41E">
    <w:name w:val="EE5A08DED5F5483184BB44A05665A41E"/>
    <w:rsid w:val="00C414C5"/>
  </w:style>
  <w:style w:type="paragraph" w:customStyle="1" w:styleId="C20CF8A44EF9429AAB28EFAB18C7A9B8">
    <w:name w:val="C20CF8A44EF9429AAB28EFAB18C7A9B8"/>
    <w:rsid w:val="00C43270"/>
  </w:style>
  <w:style w:type="paragraph" w:customStyle="1" w:styleId="D5106831C10A44B59593A39E7D4A9E69">
    <w:name w:val="D5106831C10A44B59593A39E7D4A9E69"/>
    <w:rsid w:val="00C43270"/>
  </w:style>
  <w:style w:type="paragraph" w:customStyle="1" w:styleId="1C8B8BE653784E169673B3257631926C">
    <w:name w:val="1C8B8BE653784E169673B3257631926C"/>
    <w:rsid w:val="00C43270"/>
  </w:style>
  <w:style w:type="paragraph" w:customStyle="1" w:styleId="C282ADF27ACE4070B788BFAB2E1570D9">
    <w:name w:val="C282ADF27ACE4070B788BFAB2E1570D9"/>
    <w:rsid w:val="00C43270"/>
  </w:style>
  <w:style w:type="paragraph" w:customStyle="1" w:styleId="92CAC673160F489D9431CF4783F7FC58">
    <w:name w:val="92CAC673160F489D9431CF4783F7FC58"/>
    <w:rsid w:val="00C43270"/>
  </w:style>
  <w:style w:type="paragraph" w:customStyle="1" w:styleId="D6752CAAEDB84174A1FB303CE8E40C93">
    <w:name w:val="D6752CAAEDB84174A1FB303CE8E40C93"/>
    <w:rsid w:val="00C43270"/>
  </w:style>
  <w:style w:type="paragraph" w:customStyle="1" w:styleId="0A744A786C4B481595B3A2AB6CFCE2F7">
    <w:name w:val="0A744A786C4B481595B3A2AB6CFCE2F7"/>
    <w:rsid w:val="00C43270"/>
  </w:style>
  <w:style w:type="paragraph" w:customStyle="1" w:styleId="93234E6D286A40BD8B73B1DBFCBD6BBD">
    <w:name w:val="93234E6D286A40BD8B73B1DBFCBD6BBD"/>
    <w:rsid w:val="009822B8"/>
  </w:style>
  <w:style w:type="paragraph" w:customStyle="1" w:styleId="893453BAC98049E284BFD3D19D8FE8CE">
    <w:name w:val="893453BAC98049E284BFD3D19D8FE8CE"/>
    <w:rsid w:val="009822B8"/>
  </w:style>
  <w:style w:type="paragraph" w:customStyle="1" w:styleId="6E7A49C7BB15406A884403363ABE5E2E">
    <w:name w:val="6E7A49C7BB15406A884403363ABE5E2E"/>
    <w:rsid w:val="009822B8"/>
  </w:style>
  <w:style w:type="paragraph" w:customStyle="1" w:styleId="5E1DC957696945EE91E3B5E10E81AADD">
    <w:name w:val="5E1DC957696945EE91E3B5E10E81AADD"/>
    <w:rsid w:val="009822B8"/>
  </w:style>
  <w:style w:type="paragraph" w:customStyle="1" w:styleId="8D98623234494FC2BD142C2A1A6E95DE">
    <w:name w:val="8D98623234494FC2BD142C2A1A6E95DE"/>
    <w:rsid w:val="005B5B3F"/>
  </w:style>
  <w:style w:type="paragraph" w:customStyle="1" w:styleId="8B7A686D8ABD4DEFA2C1E930C0052275">
    <w:name w:val="8B7A686D8ABD4DEFA2C1E930C0052275"/>
    <w:rsid w:val="005B5B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905381BFDDA4D80F7F23FAE50E991" ma:contentTypeVersion="34" ma:contentTypeDescription="Create a new document." ma:contentTypeScope="" ma:versionID="6572f94fc11c4c2c4bf34e3fededf941">
  <xsd:schema xmlns:xsd="http://www.w3.org/2001/XMLSchema" xmlns:xs="http://www.w3.org/2001/XMLSchema" xmlns:p="http://schemas.microsoft.com/office/2006/metadata/properties" xmlns:ns2="3b360f7a-d5d3-4986-91c7-01203dc4bc3b" xmlns:ns3="974ea58c-40de-4ff0-acbb-cffe06d1eb3f" targetNamespace="http://schemas.microsoft.com/office/2006/metadata/properties" ma:root="true" ma:fieldsID="f578e93c5d2c41823b8f4a894c879e78" ns2:_="" ns3:_="">
    <xsd:import namespace="3b360f7a-d5d3-4986-91c7-01203dc4bc3b"/>
    <xsd:import namespace="974ea58c-40de-4ff0-acbb-cffe06d1eb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TaxKeywordTaxHTField" minOccurs="0"/>
                <xsd:element ref="ns3:TaxCatchAll" minOccurs="0"/>
                <xsd:element ref="ns2:downloadedbyMassAudubon" minOccurs="0"/>
                <xsd:element ref="ns2:Datedownloaded" minOccurs="0"/>
                <xsd:element ref="ns2:lcf76f155ced4ddcb4097134ff3c332f" minOccurs="0"/>
                <xsd:element ref="ns2:Municipality" minOccurs="0"/>
                <xsd:element ref="ns2:StartYear" minOccurs="0"/>
                <xsd:element ref="ns2:Digitized" minOccurs="0"/>
                <xsd:element ref="ns2:MediaServiceObjectDetectorVersions" minOccurs="0"/>
                <xsd:element ref="ns2:Inmasterlaye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60f7a-d5d3-4986-91c7-01203dc4b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downloadedbyMassAudubon" ma:index="22" nillable="true" ma:displayName=" MassAudubon downloaded" ma:default="0" ma:format="Dropdown" ma:internalName="downloadedbyMassAudubon">
      <xsd:simpleType>
        <xsd:restriction base="dms:Boolean"/>
      </xsd:simpleType>
    </xsd:element>
    <xsd:element name="Datedownloaded" ma:index="23" nillable="true" ma:displayName="Date downloaded" ma:format="DateOnly" ma:internalName="Datedownloaded">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unicipality" ma:index="26" nillable="true" ma:displayName="Municipality " ma:description="Main municipality, followed by secondary municipality" ma:format="Dropdown" ma:internalName="Municipality">
      <xsd:simpleType>
        <xsd:restriction base="dms:Text">
          <xsd:maxLength value="255"/>
        </xsd:restriction>
      </xsd:simpleType>
    </xsd:element>
    <xsd:element name="StartYear" ma:index="27" nillable="true" ma:displayName="Start Year" ma:description="Plan start year" ma:format="Dropdown" ma:internalName="StartYear">
      <xsd:simpleType>
        <xsd:restriction base="dms:Text">
          <xsd:maxLength value="255"/>
        </xsd:restriction>
      </xsd:simpleType>
    </xsd:element>
    <xsd:element name="Digitized" ma:index="28" nillable="true" ma:displayName="Digitized" ma:default="1" ma:format="Dropdown" ma:internalName="Digitized">
      <xsd:simpleType>
        <xsd:restriction base="dms:Boolea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Inmasterlayer" ma:index="30" nillable="true" ma:displayName="In master layer" ma:default="0" ma:format="Dropdown" ma:internalName="Inmasterlayer">
      <xsd:simpleType>
        <xsd:restriction base="dms:Boolean"/>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4ea58c-40de-4ff0-acbb-cffe06d1e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9f123c60-6d59-4beb-a46f-4c7d903a1f29"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4531723c-0150-44a0-ad7d-a217d4fd5613}" ma:internalName="TaxCatchAll" ma:showField="CatchAllData" ma:web="974ea58c-40de-4ff0-acbb-cffe06d1eb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gitized xmlns="3b360f7a-d5d3-4986-91c7-01203dc4bc3b">true</Digitized>
    <downloadedbyMassAudubon xmlns="3b360f7a-d5d3-4986-91c7-01203dc4bc3b">false</downloadedbyMassAudubon>
    <Municipality xmlns="3b360f7a-d5d3-4986-91c7-01203dc4bc3b" xsi:nil="true"/>
    <TaxKeywordTaxHTField xmlns="974ea58c-40de-4ff0-acbb-cffe06d1eb3f">
      <Terms xmlns="http://schemas.microsoft.com/office/infopath/2007/PartnerControls"/>
    </TaxKeywordTaxHTField>
    <lcf76f155ced4ddcb4097134ff3c332f xmlns="3b360f7a-d5d3-4986-91c7-01203dc4bc3b">
      <Terms xmlns="http://schemas.microsoft.com/office/infopath/2007/PartnerControls"/>
    </lcf76f155ced4ddcb4097134ff3c332f>
    <Datedownloaded xmlns="3b360f7a-d5d3-4986-91c7-01203dc4bc3b" xsi:nil="true"/>
    <TaxCatchAll xmlns="974ea58c-40de-4ff0-acbb-cffe06d1eb3f" xsi:nil="true"/>
    <StartYear xmlns="3b360f7a-d5d3-4986-91c7-01203dc4bc3b" xsi:nil="true"/>
    <Inmasterlayer xmlns="3b360f7a-d5d3-4986-91c7-01203dc4bc3b">false</Inmasterlayer>
  </documentManagement>
</p:properties>
</file>

<file path=customXml/itemProps1.xml><?xml version="1.0" encoding="utf-8"?>
<ds:datastoreItem xmlns:ds="http://schemas.openxmlformats.org/officeDocument/2006/customXml" ds:itemID="{7F104280-0B41-4BEC-9B63-28739922C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60f7a-d5d3-4986-91c7-01203dc4bc3b"/>
    <ds:schemaRef ds:uri="974ea58c-40de-4ff0-acbb-cffe06d1e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36F38-71F0-4873-84D8-5FFEBC531DD4}">
  <ds:schemaRefs>
    <ds:schemaRef ds:uri="http://schemas.microsoft.com/sharepoint/v3/contenttype/forms"/>
  </ds:schemaRefs>
</ds:datastoreItem>
</file>

<file path=customXml/itemProps3.xml><?xml version="1.0" encoding="utf-8"?>
<ds:datastoreItem xmlns:ds="http://schemas.openxmlformats.org/officeDocument/2006/customXml" ds:itemID="{066B574D-D0E4-46DC-B48D-BC1532574021}">
  <ds:schemaRefs>
    <ds:schemaRef ds:uri="http://schemas.microsoft.com/office/2006/metadata/properties"/>
    <ds:schemaRef ds:uri="http://schemas.microsoft.com/office/infopath/2007/PartnerControls"/>
    <ds:schemaRef ds:uri="3b360f7a-d5d3-4986-91c7-01203dc4bc3b"/>
    <ds:schemaRef ds:uri="974ea58c-40de-4ff0-acbb-cffe06d1eb3f"/>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CharactersWithSpaces>
  <SharedDoc>false</SharedDoc>
  <HLinks>
    <vt:vector size="6" baseType="variant">
      <vt:variant>
        <vt:i4>5505063</vt:i4>
      </vt:variant>
      <vt:variant>
        <vt:i4>0</vt:i4>
      </vt:variant>
      <vt:variant>
        <vt:i4>0</vt:i4>
      </vt:variant>
      <vt:variant>
        <vt:i4>5</vt:i4>
      </vt:variant>
      <vt:variant>
        <vt:lpwstr>mailto:michael.downey@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be, Paula (DCR)</dc:creator>
  <cp:keywords/>
  <dc:description/>
  <cp:lastModifiedBy>Wisner, Sara (DCR)</cp:lastModifiedBy>
  <cp:revision>5</cp:revision>
  <dcterms:created xsi:type="dcterms:W3CDTF">2024-07-15T19:41:00Z</dcterms:created>
  <dcterms:modified xsi:type="dcterms:W3CDTF">2024-08-1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905381BFDDA4D80F7F23FAE50E991</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398f0ff5639970d49f391a2bc5984ae87f6da34be26404f6b68014b05577b3ff</vt:lpwstr>
  </property>
</Properties>
</file>